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51F251" w14:textId="77777777" w:rsidR="004C0210" w:rsidRPr="000B5684" w:rsidRDefault="004C0210" w:rsidP="00574F33">
      <w:pPr>
        <w:pStyle w:val="ListeParagraf"/>
        <w:numPr>
          <w:ilvl w:val="0"/>
          <w:numId w:val="13"/>
        </w:numPr>
        <w:tabs>
          <w:tab w:val="left" w:pos="284"/>
        </w:tabs>
        <w:spacing w:line="360" w:lineRule="auto"/>
        <w:ind w:left="0" w:firstLine="0"/>
        <w:jc w:val="both"/>
        <w:rPr>
          <w:b/>
          <w:noProof/>
          <w:sz w:val="22"/>
          <w:szCs w:val="22"/>
          <w:lang w:val="tr-TR"/>
        </w:rPr>
      </w:pPr>
      <w:bookmarkStart w:id="0" w:name="_GoBack"/>
      <w:bookmarkEnd w:id="0"/>
      <w:r w:rsidRPr="000B5684">
        <w:rPr>
          <w:b/>
          <w:noProof/>
          <w:sz w:val="22"/>
          <w:szCs w:val="22"/>
          <w:lang w:val="tr-TR"/>
        </w:rPr>
        <w:t>ARAŞTIRMA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7508"/>
        <w:gridCol w:w="992"/>
        <w:gridCol w:w="285"/>
        <w:gridCol w:w="843"/>
      </w:tblGrid>
      <w:tr w:rsidR="00D53AC4" w:rsidRPr="000B5684" w14:paraId="03598500" w14:textId="77777777" w:rsidTr="00B93802">
        <w:trPr>
          <w:trHeight w:val="227"/>
        </w:trPr>
        <w:tc>
          <w:tcPr>
            <w:tcW w:w="5000" w:type="pct"/>
            <w:gridSpan w:val="4"/>
          </w:tcPr>
          <w:p w14:paraId="46C9E099" w14:textId="77777777" w:rsidR="001D57C8" w:rsidRPr="000B5684" w:rsidRDefault="001D57C8" w:rsidP="00A97599">
            <w:pPr>
              <w:tabs>
                <w:tab w:val="center" w:pos="4536"/>
              </w:tabs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>A.1. Araştırmanın açık adı:</w:t>
            </w:r>
            <w:r w:rsidRPr="000B5684">
              <w:rPr>
                <w:noProof/>
                <w:sz w:val="22"/>
                <w:szCs w:val="22"/>
                <w:lang w:val="tr-TR"/>
              </w:rPr>
              <w:t xml:space="preserve"> </w:t>
            </w:r>
          </w:p>
          <w:p w14:paraId="49BA18E2" w14:textId="77777777" w:rsidR="00D53AC4" w:rsidRPr="000B5684" w:rsidRDefault="00D53AC4" w:rsidP="00A97599">
            <w:pPr>
              <w:rPr>
                <w:b/>
                <w:noProof/>
                <w:sz w:val="22"/>
                <w:szCs w:val="22"/>
                <w:lang w:val="tr-TR"/>
              </w:rPr>
            </w:pPr>
          </w:p>
        </w:tc>
      </w:tr>
      <w:tr w:rsidR="001D57C8" w:rsidRPr="000B5684" w14:paraId="2D8F1024" w14:textId="77777777" w:rsidTr="00B93802">
        <w:trPr>
          <w:trHeight w:val="227"/>
        </w:trPr>
        <w:tc>
          <w:tcPr>
            <w:tcW w:w="3899" w:type="pct"/>
            <w:tcBorders>
              <w:right w:val="single" w:sz="4" w:space="0" w:color="auto"/>
            </w:tcBorders>
          </w:tcPr>
          <w:p w14:paraId="1C4FFDE2" w14:textId="77777777" w:rsidR="001D57C8" w:rsidRPr="000B5684" w:rsidRDefault="001D57C8" w:rsidP="00A97599">
            <w:pPr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>A.2. İlk başvuru mu?</w:t>
            </w:r>
          </w:p>
        </w:tc>
        <w:tc>
          <w:tcPr>
            <w:tcW w:w="515" w:type="pct"/>
            <w:tcBorders>
              <w:left w:val="single" w:sz="4" w:space="0" w:color="auto"/>
              <w:right w:val="single" w:sz="4" w:space="0" w:color="auto"/>
            </w:tcBorders>
          </w:tcPr>
          <w:p w14:paraId="43CB995F" w14:textId="77777777" w:rsidR="001D57C8" w:rsidRPr="000B5684" w:rsidRDefault="001D57C8" w:rsidP="00A97599">
            <w:pPr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  <w:r w:rsidRPr="000B5684">
              <w:rPr>
                <w:noProof/>
                <w:sz w:val="22"/>
                <w:szCs w:val="22"/>
                <w:lang w:val="tr-TR"/>
              </w:rPr>
              <w:t xml:space="preserve">       </w:t>
            </w:r>
          </w:p>
        </w:tc>
        <w:tc>
          <w:tcPr>
            <w:tcW w:w="586" w:type="pct"/>
            <w:gridSpan w:val="2"/>
            <w:tcBorders>
              <w:left w:val="single" w:sz="4" w:space="0" w:color="auto"/>
            </w:tcBorders>
          </w:tcPr>
          <w:p w14:paraId="74C7BC48" w14:textId="77777777" w:rsidR="001D57C8" w:rsidRPr="000B5684" w:rsidRDefault="001D57C8" w:rsidP="00A97599">
            <w:pPr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 Hayır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  <w:r w:rsidRPr="000B5684">
              <w:rPr>
                <w:noProof/>
                <w:sz w:val="22"/>
                <w:szCs w:val="22"/>
                <w:lang w:val="tr-TR"/>
              </w:rPr>
              <w:t xml:space="preserve">  </w:t>
            </w:r>
          </w:p>
        </w:tc>
      </w:tr>
      <w:tr w:rsidR="001D57C8" w:rsidRPr="000B5684" w14:paraId="787EB22E" w14:textId="77777777" w:rsidTr="00B93802">
        <w:trPr>
          <w:trHeight w:val="227"/>
        </w:trPr>
        <w:tc>
          <w:tcPr>
            <w:tcW w:w="5000" w:type="pct"/>
            <w:gridSpan w:val="4"/>
          </w:tcPr>
          <w:p w14:paraId="646B03D3" w14:textId="77777777" w:rsidR="001D57C8" w:rsidRPr="000B5684" w:rsidRDefault="001D57C8" w:rsidP="00A97599">
            <w:pPr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Hayır  ise, kaçıncı başvuru ise rakamla yazınız</w:t>
            </w:r>
            <w:r w:rsidRPr="000B5684">
              <w:rPr>
                <w:rStyle w:val="DipnotBavurusu"/>
                <w:noProof/>
                <w:sz w:val="22"/>
                <w:szCs w:val="22"/>
                <w:lang w:val="tr-TR"/>
              </w:rPr>
              <w:t xml:space="preserve">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50"/>
                  <w:enabled/>
                  <w:calcOnExit w:val="0"/>
                  <w:textInput/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Pr="000B5684">
              <w:rPr>
                <w:noProof/>
                <w:sz w:val="22"/>
                <w:szCs w:val="22"/>
                <w:lang w:val="tr-TR"/>
              </w:rPr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1D57C8" w:rsidRPr="000B5684" w14:paraId="554F144D" w14:textId="77777777" w:rsidTr="00B93802">
        <w:trPr>
          <w:trHeight w:val="227"/>
        </w:trPr>
        <w:tc>
          <w:tcPr>
            <w:tcW w:w="3899" w:type="pct"/>
            <w:tcBorders>
              <w:right w:val="single" w:sz="4" w:space="0" w:color="auto"/>
            </w:tcBorders>
          </w:tcPr>
          <w:p w14:paraId="2F868A92" w14:textId="1AD7F683" w:rsidR="001D57C8" w:rsidRPr="000B5684" w:rsidRDefault="001D57C8" w:rsidP="00A97599">
            <w:pPr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 xml:space="preserve">A.3. </w:t>
            </w:r>
            <w:r w:rsidR="002F436B" w:rsidRPr="000B5684">
              <w:rPr>
                <w:b/>
                <w:noProof/>
                <w:sz w:val="22"/>
                <w:szCs w:val="22"/>
                <w:lang w:val="tr-TR"/>
              </w:rPr>
              <w:t>Araştırma çocukları (18 yaş altı) kapsamakta mıdır?</w:t>
            </w:r>
            <w:r w:rsidRPr="000B5684">
              <w:rPr>
                <w:noProof/>
                <w:sz w:val="22"/>
                <w:szCs w:val="22"/>
                <w:lang w:val="tr-TR"/>
              </w:rPr>
              <w:t xml:space="preserve">                                    </w:t>
            </w:r>
          </w:p>
        </w:tc>
        <w:tc>
          <w:tcPr>
            <w:tcW w:w="515" w:type="pct"/>
            <w:tcBorders>
              <w:left w:val="single" w:sz="4" w:space="0" w:color="auto"/>
              <w:right w:val="single" w:sz="4" w:space="0" w:color="auto"/>
            </w:tcBorders>
          </w:tcPr>
          <w:p w14:paraId="577EC041" w14:textId="77777777" w:rsidR="001D57C8" w:rsidRPr="000B5684" w:rsidRDefault="001D57C8" w:rsidP="00A97599">
            <w:pPr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  <w:r w:rsidRPr="000B5684">
              <w:rPr>
                <w:noProof/>
                <w:sz w:val="22"/>
                <w:szCs w:val="22"/>
                <w:lang w:val="tr-TR"/>
              </w:rPr>
              <w:t xml:space="preserve">       </w:t>
            </w:r>
          </w:p>
        </w:tc>
        <w:tc>
          <w:tcPr>
            <w:tcW w:w="586" w:type="pct"/>
            <w:gridSpan w:val="2"/>
            <w:tcBorders>
              <w:left w:val="single" w:sz="4" w:space="0" w:color="auto"/>
            </w:tcBorders>
          </w:tcPr>
          <w:p w14:paraId="34A266D0" w14:textId="77777777" w:rsidR="001D57C8" w:rsidRPr="000B5684" w:rsidRDefault="001D57C8" w:rsidP="00A97599">
            <w:pPr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 Hayır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  <w:r w:rsidRPr="000B5684">
              <w:rPr>
                <w:noProof/>
                <w:sz w:val="22"/>
                <w:szCs w:val="22"/>
                <w:lang w:val="tr-TR"/>
              </w:rPr>
              <w:t xml:space="preserve">  </w:t>
            </w:r>
          </w:p>
        </w:tc>
      </w:tr>
      <w:tr w:rsidR="001D57C8" w:rsidRPr="000B5684" w14:paraId="5A63CA6E" w14:textId="77777777" w:rsidTr="00B93802">
        <w:trPr>
          <w:trHeight w:val="227"/>
        </w:trPr>
        <w:tc>
          <w:tcPr>
            <w:tcW w:w="5000" w:type="pct"/>
            <w:gridSpan w:val="4"/>
          </w:tcPr>
          <w:p w14:paraId="55CAA689" w14:textId="530748EA" w:rsidR="001D57C8" w:rsidRPr="000B5684" w:rsidRDefault="001D57C8" w:rsidP="00A97599">
            <w:pPr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 xml:space="preserve">A.4. Araştırmanın </w:t>
            </w:r>
            <w:r w:rsidR="002F436B" w:rsidRPr="000B5684">
              <w:rPr>
                <w:b/>
                <w:noProof/>
                <w:sz w:val="22"/>
                <w:szCs w:val="22"/>
                <w:lang w:val="tr-TR"/>
              </w:rPr>
              <w:t>t</w:t>
            </w:r>
            <w:r w:rsidRPr="000B5684">
              <w:rPr>
                <w:b/>
                <w:noProof/>
                <w:sz w:val="22"/>
                <w:szCs w:val="22"/>
                <w:lang w:val="tr-TR"/>
              </w:rPr>
              <w:t>ürü</w:t>
            </w:r>
          </w:p>
        </w:tc>
      </w:tr>
      <w:tr w:rsidR="002729D9" w:rsidRPr="000B5684" w14:paraId="259DB23D" w14:textId="77777777" w:rsidTr="00AF5EE3">
        <w:trPr>
          <w:trHeight w:val="227"/>
        </w:trPr>
        <w:tc>
          <w:tcPr>
            <w:tcW w:w="4562" w:type="pct"/>
            <w:gridSpan w:val="3"/>
            <w:tcBorders>
              <w:right w:val="single" w:sz="4" w:space="0" w:color="auto"/>
            </w:tcBorders>
          </w:tcPr>
          <w:p w14:paraId="4159D70C" w14:textId="4AB250D0" w:rsidR="002729D9" w:rsidRPr="000B5684" w:rsidRDefault="002729D9" w:rsidP="00A97599">
            <w:pPr>
              <w:ind w:left="284" w:hanging="284"/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     A.4.1.  Bireysel araştırma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BAF38" w14:textId="77777777" w:rsidR="002729D9" w:rsidRPr="000B5684" w:rsidRDefault="002729D9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2729D9" w:rsidRPr="000B5684" w14:paraId="294EA5C7" w14:textId="77777777" w:rsidTr="00AF5EE3">
        <w:trPr>
          <w:trHeight w:val="227"/>
        </w:trPr>
        <w:tc>
          <w:tcPr>
            <w:tcW w:w="4562" w:type="pct"/>
            <w:gridSpan w:val="3"/>
            <w:tcBorders>
              <w:right w:val="single" w:sz="4" w:space="0" w:color="auto"/>
            </w:tcBorders>
          </w:tcPr>
          <w:p w14:paraId="2DCB9F29" w14:textId="77777777" w:rsidR="002729D9" w:rsidRPr="000B5684" w:rsidRDefault="002729D9" w:rsidP="00A97599">
            <w:pPr>
              <w:tabs>
                <w:tab w:val="left" w:pos="2190"/>
              </w:tabs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     A.4.2.  Doktora Tezi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5A8EE" w14:textId="29D1D425" w:rsidR="002729D9" w:rsidRPr="000B5684" w:rsidRDefault="002729D9" w:rsidP="00A97599">
            <w:pPr>
              <w:tabs>
                <w:tab w:val="left" w:pos="2190"/>
              </w:tabs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2729D9" w:rsidRPr="000B5684" w14:paraId="116A0FF0" w14:textId="77777777" w:rsidTr="00AF5EE3">
        <w:trPr>
          <w:trHeight w:val="227"/>
        </w:trPr>
        <w:tc>
          <w:tcPr>
            <w:tcW w:w="4562" w:type="pct"/>
            <w:gridSpan w:val="3"/>
            <w:tcBorders>
              <w:right w:val="single" w:sz="4" w:space="0" w:color="auto"/>
            </w:tcBorders>
          </w:tcPr>
          <w:p w14:paraId="493A8BC0" w14:textId="4C70FD88" w:rsidR="002729D9" w:rsidRPr="000B5684" w:rsidRDefault="002729D9" w:rsidP="00A97599">
            <w:pPr>
              <w:tabs>
                <w:tab w:val="left" w:pos="2190"/>
              </w:tabs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     A.4.3. Uzmanlık Tezi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01106" w14:textId="77777777" w:rsidR="002729D9" w:rsidRPr="000B5684" w:rsidRDefault="002729D9" w:rsidP="00A97599">
            <w:pPr>
              <w:tabs>
                <w:tab w:val="left" w:pos="2190"/>
              </w:tabs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2729D9" w:rsidRPr="000B5684" w14:paraId="0673C331" w14:textId="77777777" w:rsidTr="00AF5EE3">
        <w:trPr>
          <w:trHeight w:val="227"/>
        </w:trPr>
        <w:tc>
          <w:tcPr>
            <w:tcW w:w="4562" w:type="pct"/>
            <w:gridSpan w:val="3"/>
            <w:tcBorders>
              <w:right w:val="single" w:sz="4" w:space="0" w:color="auto"/>
            </w:tcBorders>
          </w:tcPr>
          <w:p w14:paraId="2CF22E39" w14:textId="77777777" w:rsidR="002729D9" w:rsidRPr="000B5684" w:rsidRDefault="002729D9" w:rsidP="00A97599">
            <w:pPr>
              <w:tabs>
                <w:tab w:val="left" w:pos="2355"/>
              </w:tabs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     A.4.4. Yüksek Lisans Tezi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417D9" w14:textId="77777777" w:rsidR="002729D9" w:rsidRPr="000B5684" w:rsidRDefault="002729D9" w:rsidP="00A97599">
            <w:pPr>
              <w:tabs>
                <w:tab w:val="left" w:pos="2355"/>
              </w:tabs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AF5EE3" w:rsidRPr="000B5684" w14:paraId="1B1E05B7" w14:textId="77777777" w:rsidTr="00AF5EE3">
        <w:trPr>
          <w:trHeight w:val="227"/>
        </w:trPr>
        <w:tc>
          <w:tcPr>
            <w:tcW w:w="5000" w:type="pct"/>
            <w:gridSpan w:val="4"/>
            <w:tcBorders>
              <w:right w:val="single" w:sz="4" w:space="0" w:color="auto"/>
            </w:tcBorders>
          </w:tcPr>
          <w:p w14:paraId="6F07D908" w14:textId="52493D74" w:rsidR="00AF5EE3" w:rsidRPr="000B5684" w:rsidRDefault="00AF5EE3" w:rsidP="00A97599">
            <w:pPr>
              <w:tabs>
                <w:tab w:val="left" w:pos="2280"/>
              </w:tabs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     A.4.5.  Diğer (belirtiniz)</w:t>
            </w:r>
          </w:p>
        </w:tc>
      </w:tr>
    </w:tbl>
    <w:p w14:paraId="1C7F3A3B" w14:textId="77777777" w:rsidR="003E5360" w:rsidRPr="000B5684" w:rsidRDefault="003E5360" w:rsidP="00A97599">
      <w:pPr>
        <w:rPr>
          <w:b/>
          <w:noProof/>
          <w:sz w:val="22"/>
          <w:szCs w:val="22"/>
          <w:lang w:val="tr-TR"/>
        </w:rPr>
      </w:pPr>
    </w:p>
    <w:p w14:paraId="26A255C4" w14:textId="77777777" w:rsidR="00EA019A" w:rsidRPr="000B5684" w:rsidRDefault="00EA019A" w:rsidP="00A97599">
      <w:pPr>
        <w:rPr>
          <w:b/>
          <w:noProof/>
          <w:sz w:val="22"/>
          <w:szCs w:val="22"/>
          <w:lang w:val="tr-TR"/>
        </w:rPr>
      </w:pPr>
    </w:p>
    <w:p w14:paraId="57E9A78C" w14:textId="77777777" w:rsidR="004C0210" w:rsidRPr="000B5684" w:rsidRDefault="002F6421" w:rsidP="00574F33">
      <w:pPr>
        <w:spacing w:line="360" w:lineRule="auto"/>
        <w:rPr>
          <w:b/>
          <w:noProof/>
          <w:sz w:val="22"/>
          <w:szCs w:val="22"/>
          <w:lang w:val="tr-TR"/>
        </w:rPr>
      </w:pPr>
      <w:r w:rsidRPr="000B5684">
        <w:rPr>
          <w:b/>
          <w:noProof/>
          <w:sz w:val="22"/>
          <w:szCs w:val="22"/>
          <w:lang w:val="tr-TR"/>
        </w:rPr>
        <w:t xml:space="preserve">B. </w:t>
      </w:r>
      <w:r w:rsidR="00D53AC4" w:rsidRPr="000B5684">
        <w:rPr>
          <w:b/>
          <w:noProof/>
          <w:sz w:val="22"/>
          <w:szCs w:val="22"/>
          <w:lang w:val="tr-TR"/>
        </w:rPr>
        <w:t>DESTEKLEYİCİ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650"/>
        <w:gridCol w:w="994"/>
        <w:gridCol w:w="141"/>
        <w:gridCol w:w="843"/>
      </w:tblGrid>
      <w:tr w:rsidR="009C31A9" w:rsidRPr="000B5684" w14:paraId="1EFE814B" w14:textId="77777777" w:rsidTr="009C31A9">
        <w:trPr>
          <w:trHeight w:val="227"/>
        </w:trPr>
        <w:tc>
          <w:tcPr>
            <w:tcW w:w="3973" w:type="pct"/>
          </w:tcPr>
          <w:p w14:paraId="2E641977" w14:textId="06A90636" w:rsidR="009C31A9" w:rsidRPr="000B5684" w:rsidRDefault="009C31A9" w:rsidP="00A97599">
            <w:pPr>
              <w:tabs>
                <w:tab w:val="left" w:pos="3000"/>
              </w:tabs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 xml:space="preserve">B.1. Araştırmanın finansal veya ayni destekleyicisi var mı? </w:t>
            </w:r>
            <w:r w:rsidRPr="000B5684">
              <w:rPr>
                <w:i/>
                <w:noProof/>
                <w:sz w:val="22"/>
                <w:szCs w:val="22"/>
                <w:lang w:val="tr-TR"/>
              </w:rPr>
              <w:t>(mevcut/planlanan)</w:t>
            </w:r>
          </w:p>
        </w:tc>
        <w:tc>
          <w:tcPr>
            <w:tcW w:w="516" w:type="pct"/>
          </w:tcPr>
          <w:p w14:paraId="5131B7DB" w14:textId="61AC576D" w:rsidR="009C31A9" w:rsidRPr="000B5684" w:rsidRDefault="009C31A9" w:rsidP="009C31A9">
            <w:pPr>
              <w:tabs>
                <w:tab w:val="left" w:pos="3000"/>
              </w:tabs>
              <w:ind w:right="-105"/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  <w:tc>
          <w:tcPr>
            <w:tcW w:w="512" w:type="pct"/>
            <w:gridSpan w:val="2"/>
          </w:tcPr>
          <w:p w14:paraId="39CD95F4" w14:textId="7C52EC4D" w:rsidR="009C31A9" w:rsidRPr="000B5684" w:rsidRDefault="009C31A9" w:rsidP="009C31A9">
            <w:pPr>
              <w:tabs>
                <w:tab w:val="left" w:pos="3000"/>
              </w:tabs>
              <w:ind w:right="-113"/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Hayır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E73739" w:rsidRPr="000B5684" w14:paraId="7B069E51" w14:textId="77777777" w:rsidTr="00B93802">
        <w:trPr>
          <w:trHeight w:val="227"/>
        </w:trPr>
        <w:tc>
          <w:tcPr>
            <w:tcW w:w="5000" w:type="pct"/>
            <w:gridSpan w:val="4"/>
          </w:tcPr>
          <w:p w14:paraId="24B2D0F2" w14:textId="77777777" w:rsidR="00E73739" w:rsidRPr="000B5684" w:rsidRDefault="00C13C9E" w:rsidP="00A97599">
            <w:pPr>
              <w:tabs>
                <w:tab w:val="left" w:pos="3000"/>
              </w:tabs>
              <w:ind w:left="284" w:hanging="284"/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     </w:t>
            </w:r>
            <w:r w:rsidR="00BC7C88" w:rsidRPr="000B5684">
              <w:rPr>
                <w:noProof/>
                <w:sz w:val="22"/>
                <w:szCs w:val="22"/>
                <w:lang w:val="tr-TR"/>
              </w:rPr>
              <w:t xml:space="preserve">Evet  ise, </w:t>
            </w:r>
            <w:r w:rsidR="00E73739" w:rsidRPr="000B5684">
              <w:rPr>
                <w:noProof/>
                <w:sz w:val="22"/>
                <w:szCs w:val="22"/>
                <w:lang w:val="tr-TR"/>
              </w:rPr>
              <w:tab/>
            </w:r>
            <w:r w:rsidR="00D53AC4" w:rsidRPr="000B5684">
              <w:rPr>
                <w:noProof/>
                <w:sz w:val="22"/>
                <w:szCs w:val="22"/>
                <w:lang w:val="tr-TR"/>
              </w:rPr>
              <w:t xml:space="preserve">                                                                                                                                </w:t>
            </w:r>
          </w:p>
        </w:tc>
      </w:tr>
      <w:tr w:rsidR="005D2E69" w:rsidRPr="000B5684" w14:paraId="0FB7DE9A" w14:textId="77777777" w:rsidTr="00AF5EE3">
        <w:trPr>
          <w:trHeight w:val="227"/>
        </w:trPr>
        <w:tc>
          <w:tcPr>
            <w:tcW w:w="4562" w:type="pct"/>
            <w:gridSpan w:val="3"/>
            <w:tcBorders>
              <w:right w:val="single" w:sz="4" w:space="0" w:color="auto"/>
            </w:tcBorders>
          </w:tcPr>
          <w:p w14:paraId="47F4716D" w14:textId="53904CCD" w:rsidR="005D2E69" w:rsidRPr="000B5684" w:rsidRDefault="005D2E69" w:rsidP="00A97599">
            <w:pPr>
              <w:tabs>
                <w:tab w:val="left" w:pos="3150"/>
              </w:tabs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     B.1.1. Üniversite</w:t>
            </w:r>
            <w:r w:rsidR="002B4DB8" w:rsidRPr="000B5684">
              <w:rPr>
                <w:noProof/>
                <w:sz w:val="22"/>
                <w:szCs w:val="22"/>
                <w:lang w:val="tr-TR"/>
              </w:rPr>
              <w:t xml:space="preserve"> </w:t>
            </w:r>
            <w:r w:rsidRPr="000B5684">
              <w:rPr>
                <w:noProof/>
                <w:sz w:val="22"/>
                <w:szCs w:val="22"/>
                <w:lang w:val="tr-TR"/>
              </w:rPr>
              <w:t>(BAP)</w:t>
            </w:r>
          </w:p>
        </w:tc>
        <w:tc>
          <w:tcPr>
            <w:tcW w:w="438" w:type="pct"/>
            <w:tcBorders>
              <w:left w:val="single" w:sz="4" w:space="0" w:color="auto"/>
            </w:tcBorders>
          </w:tcPr>
          <w:p w14:paraId="07B040F0" w14:textId="77777777" w:rsidR="005D2E69" w:rsidRPr="000B5684" w:rsidRDefault="005D2E69" w:rsidP="00AF5EE3">
            <w:pPr>
              <w:tabs>
                <w:tab w:val="left" w:pos="3150"/>
              </w:tabs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5D2E69" w:rsidRPr="000B5684" w14:paraId="23393047" w14:textId="77777777" w:rsidTr="00AF5EE3">
        <w:trPr>
          <w:trHeight w:val="227"/>
        </w:trPr>
        <w:tc>
          <w:tcPr>
            <w:tcW w:w="4562" w:type="pct"/>
            <w:gridSpan w:val="3"/>
            <w:tcBorders>
              <w:right w:val="single" w:sz="4" w:space="0" w:color="auto"/>
            </w:tcBorders>
          </w:tcPr>
          <w:p w14:paraId="1BE38241" w14:textId="77777777" w:rsidR="005D2E69" w:rsidRPr="000B5684" w:rsidRDefault="005D2E69" w:rsidP="00A97599">
            <w:pPr>
              <w:tabs>
                <w:tab w:val="left" w:pos="3195"/>
              </w:tabs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     B.1.2.TÜBİTAK</w:t>
            </w:r>
          </w:p>
        </w:tc>
        <w:tc>
          <w:tcPr>
            <w:tcW w:w="438" w:type="pct"/>
            <w:tcBorders>
              <w:left w:val="single" w:sz="4" w:space="0" w:color="auto"/>
            </w:tcBorders>
          </w:tcPr>
          <w:p w14:paraId="0208B5F5" w14:textId="77777777" w:rsidR="005D2E69" w:rsidRPr="000B5684" w:rsidRDefault="005D2E69" w:rsidP="00AF5EE3">
            <w:pPr>
              <w:tabs>
                <w:tab w:val="left" w:pos="3195"/>
              </w:tabs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5D2E69" w:rsidRPr="000B5684" w14:paraId="212AB247" w14:textId="77777777" w:rsidTr="00AF5EE3">
        <w:trPr>
          <w:trHeight w:val="227"/>
        </w:trPr>
        <w:tc>
          <w:tcPr>
            <w:tcW w:w="4562" w:type="pct"/>
            <w:gridSpan w:val="3"/>
            <w:tcBorders>
              <w:right w:val="single" w:sz="4" w:space="0" w:color="auto"/>
            </w:tcBorders>
          </w:tcPr>
          <w:p w14:paraId="63FDD714" w14:textId="77777777" w:rsidR="005D2E69" w:rsidRPr="000B5684" w:rsidRDefault="005D2E69" w:rsidP="00A97599">
            <w:pPr>
              <w:tabs>
                <w:tab w:val="left" w:pos="3225"/>
              </w:tabs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     B.1.3. DPT</w:t>
            </w:r>
          </w:p>
        </w:tc>
        <w:tc>
          <w:tcPr>
            <w:tcW w:w="438" w:type="pct"/>
            <w:tcBorders>
              <w:left w:val="single" w:sz="4" w:space="0" w:color="auto"/>
            </w:tcBorders>
          </w:tcPr>
          <w:p w14:paraId="1C310F75" w14:textId="77777777" w:rsidR="005D2E69" w:rsidRPr="000B5684" w:rsidRDefault="005D2E69" w:rsidP="00AF5EE3">
            <w:pPr>
              <w:tabs>
                <w:tab w:val="left" w:pos="3225"/>
              </w:tabs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5D2E69" w:rsidRPr="000B5684" w14:paraId="62B5877F" w14:textId="77777777" w:rsidTr="00AF5EE3">
        <w:trPr>
          <w:trHeight w:val="227"/>
        </w:trPr>
        <w:tc>
          <w:tcPr>
            <w:tcW w:w="4562" w:type="pct"/>
            <w:gridSpan w:val="3"/>
            <w:tcBorders>
              <w:right w:val="single" w:sz="4" w:space="0" w:color="auto"/>
            </w:tcBorders>
          </w:tcPr>
          <w:p w14:paraId="7E061F29" w14:textId="232E3759" w:rsidR="005D2E69" w:rsidRPr="000B5684" w:rsidRDefault="005D2E69" w:rsidP="00A97599">
            <w:pPr>
              <w:tabs>
                <w:tab w:val="left" w:pos="3420"/>
              </w:tabs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     B.1.4. Uluslararası (belirtiniz)</w:t>
            </w:r>
          </w:p>
        </w:tc>
        <w:tc>
          <w:tcPr>
            <w:tcW w:w="438" w:type="pct"/>
            <w:tcBorders>
              <w:left w:val="single" w:sz="4" w:space="0" w:color="auto"/>
            </w:tcBorders>
          </w:tcPr>
          <w:p w14:paraId="4BE67223" w14:textId="77777777" w:rsidR="005D2E69" w:rsidRPr="000B5684" w:rsidRDefault="005D2E69" w:rsidP="00AF5EE3">
            <w:pPr>
              <w:tabs>
                <w:tab w:val="left" w:pos="3420"/>
              </w:tabs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B25EAA" w:rsidRPr="000B5684" w14:paraId="2E6E65C2" w14:textId="77777777" w:rsidTr="00AF5EE3">
        <w:trPr>
          <w:trHeight w:val="227"/>
        </w:trPr>
        <w:tc>
          <w:tcPr>
            <w:tcW w:w="4562" w:type="pct"/>
            <w:gridSpan w:val="3"/>
            <w:tcBorders>
              <w:right w:val="single" w:sz="4" w:space="0" w:color="auto"/>
            </w:tcBorders>
          </w:tcPr>
          <w:p w14:paraId="691C0AB8" w14:textId="77777777" w:rsidR="00B25EAA" w:rsidRPr="000B5684" w:rsidRDefault="00B25EAA" w:rsidP="00A97599">
            <w:pPr>
              <w:tabs>
                <w:tab w:val="left" w:pos="3150"/>
              </w:tabs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     B.1.5. Araştırmacının Kendisi</w:t>
            </w:r>
          </w:p>
        </w:tc>
        <w:tc>
          <w:tcPr>
            <w:tcW w:w="438" w:type="pct"/>
            <w:tcBorders>
              <w:left w:val="single" w:sz="4" w:space="0" w:color="auto"/>
            </w:tcBorders>
          </w:tcPr>
          <w:p w14:paraId="73D43126" w14:textId="77777777" w:rsidR="00B25EAA" w:rsidRPr="000B5684" w:rsidRDefault="00B25EAA" w:rsidP="00AF5EE3">
            <w:pPr>
              <w:tabs>
                <w:tab w:val="left" w:pos="3420"/>
              </w:tabs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B25EAA" w:rsidRPr="000B5684" w14:paraId="5D4C8616" w14:textId="77777777" w:rsidTr="00AF5EE3">
        <w:trPr>
          <w:trHeight w:val="227"/>
        </w:trPr>
        <w:tc>
          <w:tcPr>
            <w:tcW w:w="4562" w:type="pct"/>
            <w:gridSpan w:val="3"/>
            <w:tcBorders>
              <w:right w:val="single" w:sz="4" w:space="0" w:color="auto"/>
            </w:tcBorders>
          </w:tcPr>
          <w:p w14:paraId="5C428D21" w14:textId="77777777" w:rsidR="00B25EAA" w:rsidRPr="000B5684" w:rsidRDefault="00B25EAA" w:rsidP="00A97599">
            <w:pPr>
              <w:tabs>
                <w:tab w:val="left" w:pos="3375"/>
              </w:tabs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     B.1.6. Diğer (belirtiniz)</w:t>
            </w:r>
          </w:p>
        </w:tc>
        <w:tc>
          <w:tcPr>
            <w:tcW w:w="438" w:type="pct"/>
            <w:tcBorders>
              <w:left w:val="single" w:sz="4" w:space="0" w:color="auto"/>
            </w:tcBorders>
          </w:tcPr>
          <w:p w14:paraId="002D1A09" w14:textId="77777777" w:rsidR="00B25EAA" w:rsidRPr="000B5684" w:rsidRDefault="00B25EAA" w:rsidP="00AF5EE3">
            <w:pPr>
              <w:tabs>
                <w:tab w:val="left" w:pos="3375"/>
              </w:tabs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B25EAA" w:rsidRPr="000B5684" w14:paraId="12ECAB83" w14:textId="77777777" w:rsidTr="00B93802">
        <w:trPr>
          <w:trHeight w:val="227"/>
        </w:trPr>
        <w:tc>
          <w:tcPr>
            <w:tcW w:w="5000" w:type="pct"/>
            <w:gridSpan w:val="4"/>
          </w:tcPr>
          <w:p w14:paraId="5BC0EA62" w14:textId="77777777" w:rsidR="00B25EAA" w:rsidRPr="000B5684" w:rsidRDefault="00B25EAA" w:rsidP="00A97599">
            <w:pPr>
              <w:tabs>
                <w:tab w:val="left" w:pos="3375"/>
              </w:tabs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*</w:t>
            </w:r>
            <w:r w:rsidRPr="000B5684">
              <w:rPr>
                <w:b/>
                <w:i/>
                <w:noProof/>
                <w:sz w:val="22"/>
                <w:szCs w:val="22"/>
                <w:lang w:val="tr-TR"/>
              </w:rPr>
              <w:t>Çalışma için gereken bütçe araştırmacı tarafından sağlanacak ise tüm sorumluluk sorumlu araştırmacıya aittir.</w:t>
            </w:r>
          </w:p>
        </w:tc>
      </w:tr>
    </w:tbl>
    <w:p w14:paraId="1C7C8860" w14:textId="77777777" w:rsidR="00B25EAA" w:rsidRPr="000B5684" w:rsidRDefault="007A50B2" w:rsidP="00A97599">
      <w:pPr>
        <w:rPr>
          <w:b/>
          <w:noProof/>
          <w:sz w:val="22"/>
          <w:szCs w:val="22"/>
          <w:lang w:val="tr-TR"/>
        </w:rPr>
      </w:pPr>
      <w:r w:rsidRPr="000B5684">
        <w:rPr>
          <w:b/>
          <w:noProof/>
          <w:sz w:val="22"/>
          <w:szCs w:val="22"/>
          <w:lang w:val="tr-TR"/>
        </w:rPr>
        <w:t xml:space="preserve"> </w:t>
      </w:r>
    </w:p>
    <w:p w14:paraId="70887ECC" w14:textId="77777777" w:rsidR="00E87934" w:rsidRPr="000B5684" w:rsidRDefault="00E87934" w:rsidP="00A97599">
      <w:pPr>
        <w:rPr>
          <w:b/>
          <w:noProof/>
          <w:sz w:val="22"/>
          <w:szCs w:val="22"/>
          <w:lang w:val="tr-TR"/>
        </w:rPr>
      </w:pPr>
    </w:p>
    <w:p w14:paraId="3F755397" w14:textId="77777777" w:rsidR="006B11F5" w:rsidRPr="000B5684" w:rsidRDefault="00B25EAA" w:rsidP="00574F33">
      <w:pPr>
        <w:pStyle w:val="ListeParagraf"/>
        <w:numPr>
          <w:ilvl w:val="0"/>
          <w:numId w:val="14"/>
        </w:numPr>
        <w:tabs>
          <w:tab w:val="left" w:pos="284"/>
        </w:tabs>
        <w:spacing w:line="360" w:lineRule="auto"/>
        <w:ind w:left="0" w:firstLine="0"/>
        <w:rPr>
          <w:b/>
          <w:noProof/>
          <w:sz w:val="22"/>
          <w:szCs w:val="22"/>
          <w:lang w:val="tr-TR"/>
        </w:rPr>
      </w:pPr>
      <w:r w:rsidRPr="000B5684">
        <w:rPr>
          <w:b/>
          <w:noProof/>
          <w:sz w:val="22"/>
          <w:szCs w:val="22"/>
          <w:lang w:val="tr-TR"/>
        </w:rPr>
        <w:t>ARAŞTIRMAYA İLİŞKİN GENEL BİLGİLER</w:t>
      </w:r>
    </w:p>
    <w:tbl>
      <w:tblPr>
        <w:tblW w:w="5000" w:type="pct"/>
        <w:tblBorders>
          <w:top w:val="single" w:sz="4" w:space="0" w:color="404040"/>
          <w:left w:val="single" w:sz="4" w:space="0" w:color="404040"/>
          <w:bottom w:val="single" w:sz="4" w:space="0" w:color="404040"/>
          <w:right w:val="single" w:sz="4" w:space="0" w:color="404040"/>
          <w:insideH w:val="single" w:sz="4" w:space="0" w:color="404040"/>
          <w:insideV w:val="single" w:sz="4" w:space="0" w:color="404040"/>
        </w:tblBorders>
        <w:tblLook w:val="01E0" w:firstRow="1" w:lastRow="1" w:firstColumn="1" w:lastColumn="1" w:noHBand="0" w:noVBand="0"/>
      </w:tblPr>
      <w:tblGrid>
        <w:gridCol w:w="1017"/>
        <w:gridCol w:w="6405"/>
        <w:gridCol w:w="980"/>
        <w:gridCol w:w="383"/>
        <w:gridCol w:w="843"/>
      </w:tblGrid>
      <w:tr w:rsidR="00B25EAA" w:rsidRPr="000B5684" w14:paraId="7A9EB863" w14:textId="77777777" w:rsidTr="00B93802">
        <w:trPr>
          <w:trHeight w:val="170"/>
        </w:trPr>
        <w:tc>
          <w:tcPr>
            <w:tcW w:w="528" w:type="pct"/>
          </w:tcPr>
          <w:p w14:paraId="1314AEE3" w14:textId="77777777" w:rsidR="00B25EAA" w:rsidRPr="000B5684" w:rsidRDefault="00B25EAA" w:rsidP="00A97599">
            <w:pPr>
              <w:ind w:left="-10"/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>C.</w:t>
            </w:r>
            <w:r w:rsidR="0057291C" w:rsidRPr="000B5684">
              <w:rPr>
                <w:b/>
                <w:noProof/>
                <w:sz w:val="22"/>
                <w:szCs w:val="22"/>
                <w:lang w:val="tr-TR"/>
              </w:rPr>
              <w:t>1</w:t>
            </w:r>
            <w:r w:rsidR="00E87934" w:rsidRPr="000B5684">
              <w:rPr>
                <w:b/>
                <w:noProof/>
                <w:sz w:val="22"/>
                <w:szCs w:val="22"/>
                <w:lang w:val="tr-TR"/>
              </w:rPr>
              <w:t>.</w:t>
            </w:r>
          </w:p>
        </w:tc>
        <w:tc>
          <w:tcPr>
            <w:tcW w:w="4472" w:type="pct"/>
            <w:gridSpan w:val="4"/>
          </w:tcPr>
          <w:p w14:paraId="061DEF7A" w14:textId="77777777" w:rsidR="00B25EAA" w:rsidRPr="000B5684" w:rsidRDefault="00CE782D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Çalışma alanını belirtiniz:</w:t>
            </w:r>
            <w:r w:rsidR="002F436B" w:rsidRPr="000B5684">
              <w:rPr>
                <w:noProof/>
                <w:sz w:val="22"/>
                <w:szCs w:val="22"/>
                <w:lang w:val="tr-TR"/>
              </w:rPr>
              <w:t xml:space="preserve">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205"/>
                  <w:enabled/>
                  <w:calcOnExit w:val="0"/>
                  <w:textInput/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Pr="000B5684">
              <w:rPr>
                <w:noProof/>
                <w:sz w:val="22"/>
                <w:szCs w:val="22"/>
                <w:lang w:val="tr-TR"/>
              </w:rPr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  <w:p w14:paraId="1B85E494" w14:textId="6CF452A3" w:rsidR="00A07975" w:rsidRPr="000B5684" w:rsidRDefault="00A07975" w:rsidP="00A97599">
            <w:pPr>
              <w:rPr>
                <w:bCs/>
                <w:noProof/>
                <w:sz w:val="22"/>
                <w:szCs w:val="22"/>
                <w:lang w:val="tr-TR"/>
              </w:rPr>
            </w:pPr>
            <w:r w:rsidRPr="000B5684">
              <w:rPr>
                <w:bCs/>
                <w:noProof/>
                <w:sz w:val="22"/>
                <w:szCs w:val="22"/>
                <w:lang w:val="tr-TR"/>
              </w:rPr>
              <w:t>(Örn: Sağlık Bilimleri, Eğitim Bilimleri, Sosyal Bilimler, Mühendislik, vb.)</w:t>
            </w:r>
          </w:p>
        </w:tc>
      </w:tr>
      <w:tr w:rsidR="00CE782D" w:rsidRPr="000B5684" w14:paraId="3E4E4179" w14:textId="77777777" w:rsidTr="00B93802">
        <w:trPr>
          <w:trHeight w:val="170"/>
        </w:trPr>
        <w:tc>
          <w:tcPr>
            <w:tcW w:w="528" w:type="pct"/>
          </w:tcPr>
          <w:p w14:paraId="361497C4" w14:textId="77777777" w:rsidR="00CE782D" w:rsidRPr="000B5684" w:rsidRDefault="00CE782D" w:rsidP="00A97599">
            <w:pPr>
              <w:ind w:left="-10"/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>C.</w:t>
            </w:r>
            <w:r w:rsidR="0057291C" w:rsidRPr="000B5684">
              <w:rPr>
                <w:b/>
                <w:noProof/>
                <w:sz w:val="22"/>
                <w:szCs w:val="22"/>
                <w:lang w:val="tr-TR"/>
              </w:rPr>
              <w:t>2</w:t>
            </w:r>
            <w:r w:rsidR="0065468D" w:rsidRPr="000B5684">
              <w:rPr>
                <w:b/>
                <w:noProof/>
                <w:sz w:val="22"/>
                <w:szCs w:val="22"/>
                <w:lang w:val="tr-TR"/>
              </w:rPr>
              <w:t>.</w:t>
            </w:r>
          </w:p>
        </w:tc>
        <w:tc>
          <w:tcPr>
            <w:tcW w:w="3326" w:type="pct"/>
            <w:tcBorders>
              <w:right w:val="single" w:sz="4" w:space="0" w:color="auto"/>
            </w:tcBorders>
          </w:tcPr>
          <w:p w14:paraId="4F0EFFF6" w14:textId="77777777" w:rsidR="00CE782D" w:rsidRPr="000B5684" w:rsidRDefault="00CE782D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Araştırma, çalışmanın amacını gizli tutmayı gerektiriyor mu?</w:t>
            </w:r>
          </w:p>
        </w:tc>
        <w:tc>
          <w:tcPr>
            <w:tcW w:w="509" w:type="pct"/>
            <w:tcBorders>
              <w:left w:val="single" w:sz="4" w:space="0" w:color="auto"/>
            </w:tcBorders>
          </w:tcPr>
          <w:p w14:paraId="0D7E5E55" w14:textId="77777777" w:rsidR="00CE782D" w:rsidRPr="000B5684" w:rsidRDefault="00CE782D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  <w:tc>
          <w:tcPr>
            <w:tcW w:w="637" w:type="pct"/>
            <w:gridSpan w:val="2"/>
            <w:tcBorders>
              <w:left w:val="single" w:sz="4" w:space="0" w:color="auto"/>
            </w:tcBorders>
          </w:tcPr>
          <w:p w14:paraId="43F58DD0" w14:textId="77777777" w:rsidR="00CE782D" w:rsidRPr="000B5684" w:rsidRDefault="00CE782D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Hayır 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  <w:r w:rsidRPr="000B5684">
              <w:rPr>
                <w:noProof/>
                <w:sz w:val="22"/>
                <w:szCs w:val="22"/>
                <w:lang w:val="tr-TR"/>
              </w:rPr>
              <w:t xml:space="preserve">   </w:t>
            </w:r>
          </w:p>
        </w:tc>
      </w:tr>
      <w:tr w:rsidR="00CE782D" w:rsidRPr="000B5684" w14:paraId="31732FEB" w14:textId="77777777" w:rsidTr="00B93802">
        <w:trPr>
          <w:trHeight w:val="170"/>
        </w:trPr>
        <w:tc>
          <w:tcPr>
            <w:tcW w:w="528" w:type="pct"/>
          </w:tcPr>
          <w:p w14:paraId="5B32A1C9" w14:textId="77777777" w:rsidR="00CE782D" w:rsidRPr="000B5684" w:rsidRDefault="00CE782D" w:rsidP="00A97599">
            <w:pPr>
              <w:ind w:left="-10"/>
              <w:rPr>
                <w:bCs/>
                <w:noProof/>
                <w:sz w:val="22"/>
                <w:szCs w:val="22"/>
                <w:lang w:val="tr-TR"/>
              </w:rPr>
            </w:pPr>
            <w:r w:rsidRPr="000B5684">
              <w:rPr>
                <w:bCs/>
                <w:noProof/>
                <w:sz w:val="22"/>
                <w:szCs w:val="22"/>
                <w:lang w:val="tr-TR"/>
              </w:rPr>
              <w:t>C.</w:t>
            </w:r>
            <w:r w:rsidR="0057291C" w:rsidRPr="000B5684">
              <w:rPr>
                <w:bCs/>
                <w:noProof/>
                <w:sz w:val="22"/>
                <w:szCs w:val="22"/>
                <w:lang w:val="tr-TR"/>
              </w:rPr>
              <w:t>2</w:t>
            </w:r>
            <w:r w:rsidR="0065468D" w:rsidRPr="000B5684">
              <w:rPr>
                <w:bCs/>
                <w:noProof/>
                <w:sz w:val="22"/>
                <w:szCs w:val="22"/>
                <w:lang w:val="tr-TR"/>
              </w:rPr>
              <w:t>.</w:t>
            </w:r>
            <w:r w:rsidRPr="000B5684">
              <w:rPr>
                <w:bCs/>
                <w:noProof/>
                <w:sz w:val="22"/>
                <w:szCs w:val="22"/>
                <w:lang w:val="tr-TR"/>
              </w:rPr>
              <w:t>1.</w:t>
            </w:r>
          </w:p>
        </w:tc>
        <w:tc>
          <w:tcPr>
            <w:tcW w:w="4472" w:type="pct"/>
            <w:gridSpan w:val="4"/>
          </w:tcPr>
          <w:p w14:paraId="7892C3EC" w14:textId="3EFD3C03" w:rsidR="00CE782D" w:rsidRPr="000B5684" w:rsidRDefault="00CE782D" w:rsidP="00A97599">
            <w:pPr>
              <w:ind w:right="-57"/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Evet ise, lütfen belirtiniz:</w:t>
            </w:r>
            <w:r w:rsidR="002F436B" w:rsidRPr="000B5684">
              <w:rPr>
                <w:noProof/>
                <w:sz w:val="22"/>
                <w:szCs w:val="22"/>
                <w:lang w:val="tr-TR"/>
              </w:rPr>
              <w:t xml:space="preserve">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205"/>
                  <w:enabled/>
                  <w:calcOnExit w:val="0"/>
                  <w:textInput/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Pr="000B5684">
              <w:rPr>
                <w:noProof/>
                <w:sz w:val="22"/>
                <w:szCs w:val="22"/>
                <w:lang w:val="tr-TR"/>
              </w:rPr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CE782D" w:rsidRPr="000B5684" w14:paraId="2557E956" w14:textId="77777777" w:rsidTr="00B93802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rPr>
          <w:trHeight w:val="170"/>
        </w:trPr>
        <w:tc>
          <w:tcPr>
            <w:tcW w:w="528" w:type="pct"/>
          </w:tcPr>
          <w:p w14:paraId="2B021587" w14:textId="77777777" w:rsidR="00CE782D" w:rsidRPr="000B5684" w:rsidRDefault="00CE782D" w:rsidP="00A97599">
            <w:pPr>
              <w:ind w:left="-10"/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>C.</w:t>
            </w:r>
            <w:r w:rsidR="0057291C" w:rsidRPr="000B5684">
              <w:rPr>
                <w:b/>
                <w:noProof/>
                <w:sz w:val="22"/>
                <w:szCs w:val="22"/>
                <w:lang w:val="tr-TR"/>
              </w:rPr>
              <w:t>3</w:t>
            </w:r>
            <w:r w:rsidRPr="000B5684">
              <w:rPr>
                <w:b/>
                <w:noProof/>
                <w:sz w:val="22"/>
                <w:szCs w:val="22"/>
                <w:lang w:val="tr-TR"/>
              </w:rPr>
              <w:t>.</w:t>
            </w:r>
          </w:p>
        </w:tc>
        <w:tc>
          <w:tcPr>
            <w:tcW w:w="3326" w:type="pct"/>
            <w:tcBorders>
              <w:right w:val="single" w:sz="4" w:space="0" w:color="auto"/>
            </w:tcBorders>
          </w:tcPr>
          <w:p w14:paraId="539FC6B4" w14:textId="44B66394" w:rsidR="00CE782D" w:rsidRPr="000B5684" w:rsidRDefault="00CE782D" w:rsidP="00A97599">
            <w:pPr>
              <w:ind w:left="-48"/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Araştırma, gönüllünün fiziksel ve ruhsal sağlığını tehdit edici sorular içeriyor mu?</w:t>
            </w:r>
          </w:p>
        </w:tc>
        <w:tc>
          <w:tcPr>
            <w:tcW w:w="509" w:type="pct"/>
            <w:tcBorders>
              <w:right w:val="single" w:sz="4" w:space="0" w:color="auto"/>
            </w:tcBorders>
          </w:tcPr>
          <w:p w14:paraId="3396B8EA" w14:textId="77777777" w:rsidR="00CE782D" w:rsidRPr="000B5684" w:rsidRDefault="00CE782D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  <w:tc>
          <w:tcPr>
            <w:tcW w:w="637" w:type="pct"/>
            <w:gridSpan w:val="2"/>
            <w:tcBorders>
              <w:left w:val="single" w:sz="4" w:space="0" w:color="auto"/>
            </w:tcBorders>
          </w:tcPr>
          <w:p w14:paraId="3840B476" w14:textId="77777777" w:rsidR="00CE782D" w:rsidRPr="000B5684" w:rsidRDefault="00CE782D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Hayır 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  <w:r w:rsidRPr="000B5684">
              <w:rPr>
                <w:noProof/>
                <w:sz w:val="22"/>
                <w:szCs w:val="22"/>
                <w:lang w:val="tr-TR"/>
              </w:rPr>
              <w:t xml:space="preserve">   </w:t>
            </w:r>
          </w:p>
        </w:tc>
      </w:tr>
      <w:tr w:rsidR="00CE782D" w:rsidRPr="00901F19" w14:paraId="3C3385DD" w14:textId="77777777" w:rsidTr="00B93802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rPr>
          <w:trHeight w:val="170"/>
        </w:trPr>
        <w:tc>
          <w:tcPr>
            <w:tcW w:w="528" w:type="pct"/>
          </w:tcPr>
          <w:p w14:paraId="389F533F" w14:textId="77777777" w:rsidR="00CE782D" w:rsidRPr="000B5684" w:rsidRDefault="00CE782D" w:rsidP="00A97599">
            <w:pPr>
              <w:ind w:left="-10" w:right="-57"/>
              <w:rPr>
                <w:bCs/>
                <w:noProof/>
                <w:sz w:val="22"/>
                <w:szCs w:val="22"/>
                <w:lang w:val="tr-TR"/>
              </w:rPr>
            </w:pPr>
            <w:r w:rsidRPr="000B5684">
              <w:rPr>
                <w:bCs/>
                <w:noProof/>
                <w:sz w:val="22"/>
                <w:szCs w:val="22"/>
                <w:lang w:val="tr-TR"/>
              </w:rPr>
              <w:t>C.</w:t>
            </w:r>
            <w:r w:rsidR="0057291C" w:rsidRPr="000B5684">
              <w:rPr>
                <w:bCs/>
                <w:noProof/>
                <w:sz w:val="22"/>
                <w:szCs w:val="22"/>
                <w:lang w:val="tr-TR"/>
              </w:rPr>
              <w:t>3</w:t>
            </w:r>
            <w:r w:rsidRPr="000B5684">
              <w:rPr>
                <w:bCs/>
                <w:noProof/>
                <w:sz w:val="22"/>
                <w:szCs w:val="22"/>
                <w:lang w:val="tr-TR"/>
              </w:rPr>
              <w:t>.1.</w:t>
            </w:r>
          </w:p>
        </w:tc>
        <w:tc>
          <w:tcPr>
            <w:tcW w:w="4472" w:type="pct"/>
            <w:gridSpan w:val="4"/>
          </w:tcPr>
          <w:p w14:paraId="52B5D029" w14:textId="77777777" w:rsidR="00CE782D" w:rsidRPr="000B5684" w:rsidRDefault="00CE782D" w:rsidP="00A97599">
            <w:pPr>
              <w:ind w:left="-48" w:right="-57"/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Evet ise, lütfen belirtiniz:</w:t>
            </w:r>
            <w:r w:rsidR="002F436B" w:rsidRPr="000B5684">
              <w:rPr>
                <w:noProof/>
                <w:sz w:val="22"/>
                <w:szCs w:val="22"/>
                <w:lang w:val="tr-TR"/>
              </w:rPr>
              <w:t xml:space="preserve">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205"/>
                  <w:enabled/>
                  <w:calcOnExit w:val="0"/>
                  <w:textInput/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Pr="000B5684">
              <w:rPr>
                <w:noProof/>
                <w:sz w:val="22"/>
                <w:szCs w:val="22"/>
                <w:lang w:val="tr-TR"/>
              </w:rPr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  <w:p w14:paraId="42972A03" w14:textId="5AF3C2A7" w:rsidR="00A07975" w:rsidRPr="000B5684" w:rsidRDefault="00A07975" w:rsidP="00A97599">
            <w:pPr>
              <w:ind w:left="-48" w:right="-57"/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(Fiziksel, Psikolojik, Sosyal, Hukuki, Mahremiyet, vb.)</w:t>
            </w:r>
          </w:p>
        </w:tc>
      </w:tr>
      <w:tr w:rsidR="00CE782D" w:rsidRPr="000B5684" w14:paraId="2DD48ACD" w14:textId="77777777" w:rsidTr="00B93802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rPr>
          <w:trHeight w:val="170"/>
        </w:trPr>
        <w:tc>
          <w:tcPr>
            <w:tcW w:w="528" w:type="pct"/>
          </w:tcPr>
          <w:p w14:paraId="1FA341C9" w14:textId="77777777" w:rsidR="00CE782D" w:rsidRPr="000B5684" w:rsidRDefault="00CE782D" w:rsidP="00A97599">
            <w:pPr>
              <w:ind w:left="-10"/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>C.</w:t>
            </w:r>
            <w:r w:rsidR="0057291C" w:rsidRPr="000B5684">
              <w:rPr>
                <w:b/>
                <w:noProof/>
                <w:sz w:val="22"/>
                <w:szCs w:val="22"/>
                <w:lang w:val="tr-TR"/>
              </w:rPr>
              <w:t>4</w:t>
            </w:r>
            <w:r w:rsidRPr="000B5684">
              <w:rPr>
                <w:b/>
                <w:noProof/>
                <w:sz w:val="22"/>
                <w:szCs w:val="22"/>
                <w:lang w:val="tr-TR"/>
              </w:rPr>
              <w:t>.</w:t>
            </w:r>
          </w:p>
        </w:tc>
        <w:tc>
          <w:tcPr>
            <w:tcW w:w="3326" w:type="pct"/>
            <w:tcBorders>
              <w:right w:val="single" w:sz="4" w:space="0" w:color="auto"/>
            </w:tcBorders>
          </w:tcPr>
          <w:p w14:paraId="31F10DB7" w14:textId="24170BCB" w:rsidR="00CE782D" w:rsidRPr="000B5684" w:rsidRDefault="00CE782D" w:rsidP="00A97599">
            <w:pPr>
              <w:ind w:left="-48"/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Gönüllü katılımını olumsuz yönde etkileyecek herhangi bir durum mevcut mu?</w:t>
            </w:r>
          </w:p>
        </w:tc>
        <w:tc>
          <w:tcPr>
            <w:tcW w:w="509" w:type="pct"/>
            <w:tcBorders>
              <w:right w:val="single" w:sz="4" w:space="0" w:color="auto"/>
            </w:tcBorders>
          </w:tcPr>
          <w:p w14:paraId="07A7F55C" w14:textId="77777777" w:rsidR="00CE782D" w:rsidRPr="000B5684" w:rsidRDefault="00CE782D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  <w:tc>
          <w:tcPr>
            <w:tcW w:w="637" w:type="pct"/>
            <w:gridSpan w:val="2"/>
            <w:tcBorders>
              <w:left w:val="single" w:sz="4" w:space="0" w:color="auto"/>
            </w:tcBorders>
          </w:tcPr>
          <w:p w14:paraId="517C6FA9" w14:textId="77777777" w:rsidR="00CE782D" w:rsidRPr="000B5684" w:rsidRDefault="00CE782D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Hayır 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  <w:r w:rsidRPr="000B5684">
              <w:rPr>
                <w:noProof/>
                <w:sz w:val="22"/>
                <w:szCs w:val="22"/>
                <w:lang w:val="tr-TR"/>
              </w:rPr>
              <w:t xml:space="preserve">   </w:t>
            </w:r>
          </w:p>
        </w:tc>
      </w:tr>
      <w:tr w:rsidR="00CE782D" w:rsidRPr="00901F19" w14:paraId="767FC2B5" w14:textId="77777777" w:rsidTr="00B93802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rPr>
          <w:trHeight w:val="170"/>
        </w:trPr>
        <w:tc>
          <w:tcPr>
            <w:tcW w:w="528" w:type="pct"/>
          </w:tcPr>
          <w:p w14:paraId="4DDD9D3C" w14:textId="77777777" w:rsidR="00CE782D" w:rsidRPr="000B5684" w:rsidRDefault="00CE782D" w:rsidP="00A97599">
            <w:pPr>
              <w:ind w:left="-10" w:right="-57"/>
              <w:rPr>
                <w:bCs/>
                <w:noProof/>
                <w:sz w:val="22"/>
                <w:szCs w:val="22"/>
                <w:lang w:val="tr-TR"/>
              </w:rPr>
            </w:pPr>
            <w:r w:rsidRPr="000B5684">
              <w:rPr>
                <w:bCs/>
                <w:noProof/>
                <w:sz w:val="22"/>
                <w:szCs w:val="22"/>
                <w:lang w:val="tr-TR"/>
              </w:rPr>
              <w:t>C.</w:t>
            </w:r>
            <w:r w:rsidR="0057291C" w:rsidRPr="000B5684">
              <w:rPr>
                <w:bCs/>
                <w:noProof/>
                <w:sz w:val="22"/>
                <w:szCs w:val="22"/>
                <w:lang w:val="tr-TR"/>
              </w:rPr>
              <w:t>4.</w:t>
            </w:r>
            <w:r w:rsidRPr="000B5684">
              <w:rPr>
                <w:bCs/>
                <w:noProof/>
                <w:sz w:val="22"/>
                <w:szCs w:val="22"/>
                <w:lang w:val="tr-TR"/>
              </w:rPr>
              <w:t>1.</w:t>
            </w:r>
          </w:p>
        </w:tc>
        <w:tc>
          <w:tcPr>
            <w:tcW w:w="4472" w:type="pct"/>
            <w:gridSpan w:val="4"/>
          </w:tcPr>
          <w:p w14:paraId="7FC23FAD" w14:textId="77777777" w:rsidR="00CE782D" w:rsidRPr="000B5684" w:rsidRDefault="00CE782D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Evet ise, lütfen belirtiniz:</w:t>
            </w:r>
            <w:r w:rsidR="002F436B" w:rsidRPr="000B5684">
              <w:rPr>
                <w:noProof/>
                <w:sz w:val="22"/>
                <w:szCs w:val="22"/>
                <w:lang w:val="tr-TR"/>
              </w:rPr>
              <w:t xml:space="preserve">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205"/>
                  <w:enabled/>
                  <w:calcOnExit w:val="0"/>
                  <w:textInput/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Pr="000B5684">
              <w:rPr>
                <w:noProof/>
                <w:sz w:val="22"/>
                <w:szCs w:val="22"/>
                <w:lang w:val="tr-TR"/>
              </w:rPr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  <w:p w14:paraId="11FEC95D" w14:textId="7C824810" w:rsidR="00A07975" w:rsidRPr="000B5684" w:rsidRDefault="00A07975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(Örn: öğrenci–öğretim üyesi ilişkisi, çalışan–işveren ilişkisi, not/ödül beklentisi</w:t>
            </w:r>
            <w:r w:rsidR="00F04360" w:rsidRPr="000B5684">
              <w:rPr>
                <w:noProof/>
                <w:sz w:val="22"/>
                <w:szCs w:val="22"/>
                <w:lang w:val="tr-TR"/>
              </w:rPr>
              <w:t>, vb</w:t>
            </w:r>
            <w:r w:rsidR="008C2213" w:rsidRPr="000B5684">
              <w:rPr>
                <w:noProof/>
                <w:sz w:val="22"/>
                <w:szCs w:val="22"/>
                <w:lang w:val="tr-TR"/>
              </w:rPr>
              <w:t>.</w:t>
            </w:r>
            <w:r w:rsidRPr="000B5684">
              <w:rPr>
                <w:noProof/>
                <w:sz w:val="22"/>
                <w:szCs w:val="22"/>
                <w:lang w:val="tr-TR"/>
              </w:rPr>
              <w:t>)</w:t>
            </w:r>
          </w:p>
        </w:tc>
      </w:tr>
      <w:tr w:rsidR="0027049F" w:rsidRPr="000B5684" w14:paraId="4725E204" w14:textId="77777777" w:rsidTr="00B93802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rPr>
          <w:trHeight w:val="170"/>
        </w:trPr>
        <w:tc>
          <w:tcPr>
            <w:tcW w:w="528" w:type="pct"/>
          </w:tcPr>
          <w:p w14:paraId="1F79F4A3" w14:textId="4BC877B1" w:rsidR="0027049F" w:rsidRPr="000B5684" w:rsidRDefault="0027049F" w:rsidP="00A97599">
            <w:pPr>
              <w:ind w:left="-10" w:right="-57"/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>C.5.</w:t>
            </w:r>
          </w:p>
        </w:tc>
        <w:tc>
          <w:tcPr>
            <w:tcW w:w="4472" w:type="pct"/>
            <w:gridSpan w:val="4"/>
          </w:tcPr>
          <w:p w14:paraId="24AACA76" w14:textId="64A4B1D7" w:rsidR="0027049F" w:rsidRPr="000B5684" w:rsidRDefault="0027049F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>Araştırmanın tasarımı</w:t>
            </w:r>
          </w:p>
        </w:tc>
      </w:tr>
      <w:tr w:rsidR="00AF5EE3" w:rsidRPr="000B5684" w14:paraId="733ACA5B" w14:textId="77777777" w:rsidTr="00AF5EE3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rPr>
          <w:trHeight w:val="170"/>
        </w:trPr>
        <w:tc>
          <w:tcPr>
            <w:tcW w:w="528" w:type="pct"/>
          </w:tcPr>
          <w:p w14:paraId="46C4B9EB" w14:textId="1D477E91" w:rsidR="00AF5EE3" w:rsidRPr="000B5684" w:rsidRDefault="00AF5EE3" w:rsidP="00A97599">
            <w:pPr>
              <w:ind w:left="-10" w:right="-57"/>
              <w:rPr>
                <w:bCs/>
                <w:noProof/>
                <w:sz w:val="22"/>
                <w:szCs w:val="22"/>
                <w:lang w:val="tr-TR"/>
              </w:rPr>
            </w:pPr>
            <w:r w:rsidRPr="000B5684">
              <w:rPr>
                <w:bCs/>
                <w:color w:val="000000"/>
                <w:sz w:val="22"/>
                <w:szCs w:val="22"/>
                <w:lang w:val="tr-TR"/>
              </w:rPr>
              <w:t>C.5.1.</w:t>
            </w:r>
          </w:p>
        </w:tc>
        <w:tc>
          <w:tcPr>
            <w:tcW w:w="4034" w:type="pct"/>
            <w:gridSpan w:val="3"/>
          </w:tcPr>
          <w:p w14:paraId="3A36A85D" w14:textId="2151858E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Gözlemsel</w:t>
            </w:r>
          </w:p>
        </w:tc>
        <w:tc>
          <w:tcPr>
            <w:tcW w:w="438" w:type="pct"/>
          </w:tcPr>
          <w:p w14:paraId="041D4DB5" w14:textId="51E191E6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AF5EE3" w:rsidRPr="000B5684" w14:paraId="7530232A" w14:textId="77777777" w:rsidTr="00AF5EE3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rPr>
          <w:trHeight w:val="170"/>
        </w:trPr>
        <w:tc>
          <w:tcPr>
            <w:tcW w:w="528" w:type="pct"/>
          </w:tcPr>
          <w:p w14:paraId="4C115B8E" w14:textId="5C9750BD" w:rsidR="00AF5EE3" w:rsidRPr="000B5684" w:rsidRDefault="00AF5EE3" w:rsidP="00A97599">
            <w:pPr>
              <w:ind w:left="-10" w:right="-57"/>
              <w:rPr>
                <w:bCs/>
                <w:noProof/>
                <w:sz w:val="22"/>
                <w:szCs w:val="22"/>
                <w:lang w:val="tr-TR"/>
              </w:rPr>
            </w:pPr>
            <w:r w:rsidRPr="000B5684">
              <w:rPr>
                <w:bCs/>
                <w:color w:val="000000"/>
                <w:sz w:val="22"/>
                <w:szCs w:val="22"/>
                <w:lang w:val="tr-TR"/>
              </w:rPr>
              <w:t>C.5.2.</w:t>
            </w:r>
          </w:p>
        </w:tc>
        <w:tc>
          <w:tcPr>
            <w:tcW w:w="4034" w:type="pct"/>
            <w:gridSpan w:val="3"/>
          </w:tcPr>
          <w:p w14:paraId="1DD66EF2" w14:textId="4F7D4A6A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Deneysel</w:t>
            </w:r>
          </w:p>
        </w:tc>
        <w:tc>
          <w:tcPr>
            <w:tcW w:w="438" w:type="pct"/>
          </w:tcPr>
          <w:p w14:paraId="50F22988" w14:textId="216123B8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AF5EE3" w:rsidRPr="000B5684" w14:paraId="274A94E2" w14:textId="77777777" w:rsidTr="00AF5EE3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rPr>
          <w:trHeight w:val="170"/>
        </w:trPr>
        <w:tc>
          <w:tcPr>
            <w:tcW w:w="528" w:type="pct"/>
          </w:tcPr>
          <w:p w14:paraId="41DF2C9C" w14:textId="332F35FC" w:rsidR="00AF5EE3" w:rsidRPr="000B5684" w:rsidRDefault="00AF5EE3" w:rsidP="00A97599">
            <w:pPr>
              <w:ind w:left="-10" w:right="-57"/>
              <w:rPr>
                <w:bCs/>
                <w:noProof/>
                <w:sz w:val="22"/>
                <w:szCs w:val="22"/>
                <w:lang w:val="tr-TR"/>
              </w:rPr>
            </w:pPr>
            <w:r w:rsidRPr="000B5684">
              <w:rPr>
                <w:bCs/>
                <w:noProof/>
                <w:sz w:val="22"/>
                <w:szCs w:val="22"/>
                <w:lang w:val="tr-TR"/>
              </w:rPr>
              <w:t>C.5.3.</w:t>
            </w:r>
          </w:p>
        </w:tc>
        <w:tc>
          <w:tcPr>
            <w:tcW w:w="4034" w:type="pct"/>
            <w:gridSpan w:val="3"/>
          </w:tcPr>
          <w:p w14:paraId="4D70BEBC" w14:textId="282B5466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Nitel</w:t>
            </w:r>
          </w:p>
        </w:tc>
        <w:tc>
          <w:tcPr>
            <w:tcW w:w="438" w:type="pct"/>
          </w:tcPr>
          <w:p w14:paraId="29BF346A" w14:textId="37C99665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AF5EE3" w:rsidRPr="000B5684" w14:paraId="5B93C6B6" w14:textId="77777777" w:rsidTr="00AF5EE3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rPr>
          <w:trHeight w:val="170"/>
        </w:trPr>
        <w:tc>
          <w:tcPr>
            <w:tcW w:w="528" w:type="pct"/>
          </w:tcPr>
          <w:p w14:paraId="44A6F651" w14:textId="14DEAF10" w:rsidR="00AF5EE3" w:rsidRPr="000B5684" w:rsidRDefault="00AF5EE3" w:rsidP="00A97599">
            <w:pPr>
              <w:ind w:left="-10" w:right="-57"/>
              <w:rPr>
                <w:bCs/>
                <w:noProof/>
                <w:sz w:val="22"/>
                <w:szCs w:val="22"/>
                <w:lang w:val="tr-TR"/>
              </w:rPr>
            </w:pPr>
            <w:r w:rsidRPr="000B5684">
              <w:rPr>
                <w:bCs/>
                <w:noProof/>
                <w:sz w:val="22"/>
                <w:szCs w:val="22"/>
                <w:lang w:val="tr-TR"/>
              </w:rPr>
              <w:t>C.5.4.</w:t>
            </w:r>
          </w:p>
        </w:tc>
        <w:tc>
          <w:tcPr>
            <w:tcW w:w="4034" w:type="pct"/>
            <w:gridSpan w:val="3"/>
          </w:tcPr>
          <w:p w14:paraId="24C94F9F" w14:textId="00A56144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Nicel</w:t>
            </w:r>
          </w:p>
        </w:tc>
        <w:tc>
          <w:tcPr>
            <w:tcW w:w="438" w:type="pct"/>
          </w:tcPr>
          <w:p w14:paraId="54444EE7" w14:textId="06DDA8E7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AF5EE3" w:rsidRPr="000B5684" w14:paraId="369B5867" w14:textId="77777777" w:rsidTr="00AF5EE3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rPr>
          <w:trHeight w:val="170"/>
        </w:trPr>
        <w:tc>
          <w:tcPr>
            <w:tcW w:w="528" w:type="pct"/>
          </w:tcPr>
          <w:p w14:paraId="11B05D55" w14:textId="094E794F" w:rsidR="00AF5EE3" w:rsidRPr="000B5684" w:rsidRDefault="00AF5EE3" w:rsidP="00A97599">
            <w:pPr>
              <w:ind w:left="-10" w:right="-57"/>
              <w:rPr>
                <w:bCs/>
                <w:noProof/>
                <w:sz w:val="22"/>
                <w:szCs w:val="22"/>
                <w:lang w:val="tr-TR"/>
              </w:rPr>
            </w:pPr>
            <w:r w:rsidRPr="000B5684">
              <w:rPr>
                <w:bCs/>
                <w:noProof/>
                <w:sz w:val="22"/>
                <w:szCs w:val="22"/>
                <w:lang w:val="tr-TR"/>
              </w:rPr>
              <w:lastRenderedPageBreak/>
              <w:t>C.5.5.</w:t>
            </w:r>
          </w:p>
        </w:tc>
        <w:tc>
          <w:tcPr>
            <w:tcW w:w="4034" w:type="pct"/>
            <w:gridSpan w:val="3"/>
          </w:tcPr>
          <w:p w14:paraId="5B03425B" w14:textId="4308DEE1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Karma yöntem</w:t>
            </w:r>
          </w:p>
        </w:tc>
        <w:tc>
          <w:tcPr>
            <w:tcW w:w="438" w:type="pct"/>
          </w:tcPr>
          <w:p w14:paraId="35F94365" w14:textId="465B357B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AF5EE3" w:rsidRPr="000B5684" w14:paraId="2E9EF30B" w14:textId="77777777" w:rsidTr="00AF5EE3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rPr>
          <w:trHeight w:val="170"/>
        </w:trPr>
        <w:tc>
          <w:tcPr>
            <w:tcW w:w="528" w:type="pct"/>
          </w:tcPr>
          <w:p w14:paraId="4FF07A70" w14:textId="1A5DAAB0" w:rsidR="00AF5EE3" w:rsidRPr="000B5684" w:rsidRDefault="00AF5EE3" w:rsidP="00A97599">
            <w:pPr>
              <w:ind w:left="-10" w:right="-57"/>
              <w:rPr>
                <w:bCs/>
                <w:noProof/>
                <w:sz w:val="22"/>
                <w:szCs w:val="22"/>
                <w:lang w:val="tr-TR"/>
              </w:rPr>
            </w:pPr>
            <w:r w:rsidRPr="000B5684">
              <w:rPr>
                <w:bCs/>
                <w:noProof/>
                <w:sz w:val="22"/>
                <w:szCs w:val="22"/>
                <w:lang w:val="tr-TR"/>
              </w:rPr>
              <w:t>C.5.6.</w:t>
            </w:r>
          </w:p>
        </w:tc>
        <w:tc>
          <w:tcPr>
            <w:tcW w:w="4034" w:type="pct"/>
            <w:gridSpan w:val="3"/>
          </w:tcPr>
          <w:p w14:paraId="24BCE553" w14:textId="24346D21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Metodolojik</w:t>
            </w:r>
          </w:p>
        </w:tc>
        <w:tc>
          <w:tcPr>
            <w:tcW w:w="438" w:type="pct"/>
          </w:tcPr>
          <w:p w14:paraId="5795F32D" w14:textId="0A4B412A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27049F" w:rsidRPr="000B5684" w14:paraId="06D316A7" w14:textId="77777777" w:rsidTr="00B93802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rPr>
          <w:trHeight w:val="170"/>
        </w:trPr>
        <w:tc>
          <w:tcPr>
            <w:tcW w:w="528" w:type="pct"/>
          </w:tcPr>
          <w:p w14:paraId="7C341D44" w14:textId="78E48A5F" w:rsidR="0027049F" w:rsidRPr="000B5684" w:rsidRDefault="0027049F" w:rsidP="00A97599">
            <w:pPr>
              <w:ind w:left="-10" w:right="-57"/>
              <w:rPr>
                <w:bCs/>
                <w:noProof/>
                <w:sz w:val="22"/>
                <w:szCs w:val="22"/>
                <w:lang w:val="tr-TR"/>
              </w:rPr>
            </w:pPr>
            <w:r w:rsidRPr="000B5684">
              <w:rPr>
                <w:bCs/>
                <w:noProof/>
                <w:sz w:val="22"/>
                <w:szCs w:val="22"/>
                <w:lang w:val="tr-TR"/>
              </w:rPr>
              <w:t>C.5.7.</w:t>
            </w:r>
          </w:p>
        </w:tc>
        <w:tc>
          <w:tcPr>
            <w:tcW w:w="4472" w:type="pct"/>
            <w:gridSpan w:val="4"/>
          </w:tcPr>
          <w:p w14:paraId="7653C5AB" w14:textId="729D48E8" w:rsidR="0027049F" w:rsidRPr="000B5684" w:rsidRDefault="0027049F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Diğer ise, belirtiniz: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205"/>
                  <w:enabled/>
                  <w:calcOnExit w:val="0"/>
                  <w:textInput/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Pr="000B5684">
              <w:rPr>
                <w:noProof/>
                <w:sz w:val="22"/>
                <w:szCs w:val="22"/>
                <w:lang w:val="tr-TR"/>
              </w:rPr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BD6F80" w:rsidRPr="00901F19" w14:paraId="6C01ED99" w14:textId="77777777" w:rsidTr="00B93802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rPr>
          <w:trHeight w:val="170"/>
        </w:trPr>
        <w:tc>
          <w:tcPr>
            <w:tcW w:w="528" w:type="pct"/>
          </w:tcPr>
          <w:p w14:paraId="65BA7E70" w14:textId="07E3752E" w:rsidR="00BD6F80" w:rsidRPr="000B5684" w:rsidRDefault="00BD6F80" w:rsidP="00A97599">
            <w:pPr>
              <w:ind w:left="-10" w:right="-57"/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 xml:space="preserve">C.6. </w:t>
            </w:r>
          </w:p>
        </w:tc>
        <w:tc>
          <w:tcPr>
            <w:tcW w:w="4472" w:type="pct"/>
            <w:gridSpan w:val="4"/>
          </w:tcPr>
          <w:p w14:paraId="3E916CA6" w14:textId="3C1307A7" w:rsidR="00BD6F80" w:rsidRPr="000B5684" w:rsidRDefault="00BD6F80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 xml:space="preserve">Araştırmada kullanılan veri toplama yöntemi </w:t>
            </w:r>
            <w:r w:rsidRPr="000B5684">
              <w:rPr>
                <w:noProof/>
                <w:sz w:val="22"/>
                <w:szCs w:val="22"/>
                <w:lang w:val="tr-TR"/>
              </w:rPr>
              <w:t>(</w:t>
            </w:r>
            <w:r w:rsidRPr="000B5684">
              <w:rPr>
                <w:i/>
                <w:noProof/>
                <w:sz w:val="22"/>
                <w:szCs w:val="22"/>
                <w:lang w:val="tr-TR"/>
              </w:rPr>
              <w:t>Uygun olan kutu/kutuları işaretleyiniz.</w:t>
            </w:r>
            <w:r w:rsidRPr="000B5684">
              <w:rPr>
                <w:noProof/>
                <w:sz w:val="22"/>
                <w:szCs w:val="22"/>
                <w:lang w:val="tr-TR"/>
              </w:rPr>
              <w:t>)</w:t>
            </w:r>
          </w:p>
        </w:tc>
      </w:tr>
      <w:tr w:rsidR="00AF5EE3" w:rsidRPr="000B5684" w14:paraId="408C35ED" w14:textId="77777777" w:rsidTr="00AF5EE3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rPr>
          <w:trHeight w:val="170"/>
        </w:trPr>
        <w:tc>
          <w:tcPr>
            <w:tcW w:w="528" w:type="pct"/>
          </w:tcPr>
          <w:p w14:paraId="1F073B36" w14:textId="4119765F" w:rsidR="00AF5EE3" w:rsidRPr="000B5684" w:rsidRDefault="00AF5EE3" w:rsidP="00A97599">
            <w:pPr>
              <w:ind w:left="-10" w:right="-57"/>
              <w:rPr>
                <w:bCs/>
                <w:noProof/>
                <w:sz w:val="22"/>
                <w:szCs w:val="22"/>
                <w:lang w:val="tr-TR"/>
              </w:rPr>
            </w:pPr>
            <w:r w:rsidRPr="000B5684">
              <w:rPr>
                <w:bCs/>
                <w:noProof/>
                <w:sz w:val="22"/>
                <w:szCs w:val="22"/>
                <w:lang w:val="tr-TR"/>
              </w:rPr>
              <w:t>C.6.1.</w:t>
            </w:r>
          </w:p>
        </w:tc>
        <w:tc>
          <w:tcPr>
            <w:tcW w:w="4034" w:type="pct"/>
            <w:gridSpan w:val="3"/>
          </w:tcPr>
          <w:p w14:paraId="33F07273" w14:textId="52B3AA90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Anket (basılı / çevrim içi)</w:t>
            </w:r>
          </w:p>
        </w:tc>
        <w:tc>
          <w:tcPr>
            <w:tcW w:w="438" w:type="pct"/>
          </w:tcPr>
          <w:p w14:paraId="73773DD6" w14:textId="5CC4F548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AF5EE3" w:rsidRPr="000B5684" w14:paraId="2A30BC50" w14:textId="77777777" w:rsidTr="00AF5EE3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rPr>
          <w:trHeight w:val="170"/>
        </w:trPr>
        <w:tc>
          <w:tcPr>
            <w:tcW w:w="528" w:type="pct"/>
          </w:tcPr>
          <w:p w14:paraId="377474BE" w14:textId="6D08EA16" w:rsidR="00AF5EE3" w:rsidRPr="000B5684" w:rsidRDefault="00AF5EE3" w:rsidP="00A97599">
            <w:pPr>
              <w:ind w:left="-10" w:right="-57"/>
              <w:rPr>
                <w:bCs/>
                <w:noProof/>
                <w:sz w:val="22"/>
                <w:szCs w:val="22"/>
                <w:lang w:val="tr-TR"/>
              </w:rPr>
            </w:pPr>
            <w:r w:rsidRPr="000B5684">
              <w:rPr>
                <w:bCs/>
                <w:noProof/>
                <w:sz w:val="22"/>
                <w:szCs w:val="22"/>
                <w:lang w:val="tr-TR"/>
              </w:rPr>
              <w:t>C.6.2.</w:t>
            </w:r>
          </w:p>
        </w:tc>
        <w:tc>
          <w:tcPr>
            <w:tcW w:w="4034" w:type="pct"/>
            <w:gridSpan w:val="3"/>
          </w:tcPr>
          <w:p w14:paraId="02A54836" w14:textId="7BA94347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Mülakat (yüz yüze / çevrim içi)</w:t>
            </w:r>
          </w:p>
        </w:tc>
        <w:tc>
          <w:tcPr>
            <w:tcW w:w="438" w:type="pct"/>
          </w:tcPr>
          <w:p w14:paraId="09AF6E8D" w14:textId="77AD3C79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AF5EE3" w:rsidRPr="000B5684" w14:paraId="2D5AEE26" w14:textId="77777777" w:rsidTr="00AF5EE3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rPr>
          <w:trHeight w:val="170"/>
        </w:trPr>
        <w:tc>
          <w:tcPr>
            <w:tcW w:w="528" w:type="pct"/>
          </w:tcPr>
          <w:p w14:paraId="43C9E22A" w14:textId="22B05E69" w:rsidR="00AF5EE3" w:rsidRPr="000B5684" w:rsidRDefault="00AF5EE3" w:rsidP="00A97599">
            <w:pPr>
              <w:ind w:left="-10" w:right="-57"/>
              <w:rPr>
                <w:bCs/>
                <w:noProof/>
                <w:sz w:val="22"/>
                <w:szCs w:val="22"/>
                <w:lang w:val="tr-TR"/>
              </w:rPr>
            </w:pPr>
            <w:r w:rsidRPr="000B5684">
              <w:rPr>
                <w:bCs/>
                <w:noProof/>
                <w:sz w:val="22"/>
                <w:szCs w:val="22"/>
                <w:lang w:val="tr-TR"/>
              </w:rPr>
              <w:t>C.6.3.</w:t>
            </w:r>
          </w:p>
        </w:tc>
        <w:tc>
          <w:tcPr>
            <w:tcW w:w="4034" w:type="pct"/>
            <w:gridSpan w:val="3"/>
          </w:tcPr>
          <w:p w14:paraId="536F97E2" w14:textId="4B70E59A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Odak grup</w:t>
            </w:r>
          </w:p>
        </w:tc>
        <w:tc>
          <w:tcPr>
            <w:tcW w:w="438" w:type="pct"/>
          </w:tcPr>
          <w:p w14:paraId="32F648FD" w14:textId="10C7ECF8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AF5EE3" w:rsidRPr="000B5684" w14:paraId="28F192D6" w14:textId="77777777" w:rsidTr="00AF5EE3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rPr>
          <w:trHeight w:val="170"/>
        </w:trPr>
        <w:tc>
          <w:tcPr>
            <w:tcW w:w="528" w:type="pct"/>
          </w:tcPr>
          <w:p w14:paraId="79EBDCD6" w14:textId="4639683A" w:rsidR="00AF5EE3" w:rsidRPr="000B5684" w:rsidRDefault="00AF5EE3" w:rsidP="00A97599">
            <w:pPr>
              <w:ind w:left="-10" w:right="-57"/>
              <w:rPr>
                <w:bCs/>
                <w:noProof/>
                <w:sz w:val="22"/>
                <w:szCs w:val="22"/>
                <w:lang w:val="tr-TR"/>
              </w:rPr>
            </w:pPr>
            <w:r w:rsidRPr="000B5684">
              <w:rPr>
                <w:bCs/>
                <w:noProof/>
                <w:sz w:val="22"/>
                <w:szCs w:val="22"/>
                <w:lang w:val="tr-TR"/>
              </w:rPr>
              <w:t>C.6.4.</w:t>
            </w:r>
          </w:p>
        </w:tc>
        <w:tc>
          <w:tcPr>
            <w:tcW w:w="4034" w:type="pct"/>
            <w:gridSpan w:val="3"/>
          </w:tcPr>
          <w:p w14:paraId="79E4379A" w14:textId="20E55FC1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Gözlem</w:t>
            </w:r>
          </w:p>
        </w:tc>
        <w:tc>
          <w:tcPr>
            <w:tcW w:w="438" w:type="pct"/>
          </w:tcPr>
          <w:p w14:paraId="6883F241" w14:textId="571EA5DD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AF5EE3" w:rsidRPr="000B5684" w14:paraId="2D869FC4" w14:textId="77777777" w:rsidTr="00AF5EE3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rPr>
          <w:trHeight w:val="170"/>
        </w:trPr>
        <w:tc>
          <w:tcPr>
            <w:tcW w:w="528" w:type="pct"/>
          </w:tcPr>
          <w:p w14:paraId="6FCC11E8" w14:textId="432E113D" w:rsidR="00AF5EE3" w:rsidRPr="000B5684" w:rsidRDefault="00AF5EE3" w:rsidP="00A97599">
            <w:pPr>
              <w:ind w:left="-10" w:right="-57"/>
              <w:rPr>
                <w:bCs/>
                <w:noProof/>
                <w:sz w:val="22"/>
                <w:szCs w:val="22"/>
                <w:lang w:val="tr-TR"/>
              </w:rPr>
            </w:pPr>
            <w:r w:rsidRPr="000B5684">
              <w:rPr>
                <w:bCs/>
                <w:noProof/>
                <w:sz w:val="22"/>
                <w:szCs w:val="22"/>
                <w:lang w:val="tr-TR"/>
              </w:rPr>
              <w:t>C.6.5.</w:t>
            </w:r>
          </w:p>
        </w:tc>
        <w:tc>
          <w:tcPr>
            <w:tcW w:w="4034" w:type="pct"/>
            <w:gridSpan w:val="3"/>
          </w:tcPr>
          <w:p w14:paraId="791930D7" w14:textId="3AE8A7E1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Dosya/Arşiv taraması (retrospektif)</w:t>
            </w:r>
          </w:p>
        </w:tc>
        <w:tc>
          <w:tcPr>
            <w:tcW w:w="438" w:type="pct"/>
          </w:tcPr>
          <w:p w14:paraId="02D7D803" w14:textId="7B464E3B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AF5EE3" w:rsidRPr="000B5684" w14:paraId="71E879DD" w14:textId="77777777" w:rsidTr="00AF5EE3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rPr>
          <w:trHeight w:val="170"/>
        </w:trPr>
        <w:tc>
          <w:tcPr>
            <w:tcW w:w="528" w:type="pct"/>
          </w:tcPr>
          <w:p w14:paraId="1B6A17FA" w14:textId="2376F334" w:rsidR="00AF5EE3" w:rsidRPr="000B5684" w:rsidRDefault="00AF5EE3" w:rsidP="00A97599">
            <w:pPr>
              <w:ind w:left="-10" w:right="-57"/>
              <w:rPr>
                <w:bCs/>
                <w:noProof/>
                <w:sz w:val="22"/>
                <w:szCs w:val="22"/>
                <w:lang w:val="tr-TR"/>
              </w:rPr>
            </w:pPr>
            <w:r w:rsidRPr="000B5684">
              <w:rPr>
                <w:bCs/>
                <w:noProof/>
                <w:sz w:val="22"/>
                <w:szCs w:val="22"/>
                <w:lang w:val="tr-TR"/>
              </w:rPr>
              <w:t>C.6.6.</w:t>
            </w:r>
          </w:p>
        </w:tc>
        <w:tc>
          <w:tcPr>
            <w:tcW w:w="4034" w:type="pct"/>
            <w:gridSpan w:val="3"/>
          </w:tcPr>
          <w:p w14:paraId="68D659BB" w14:textId="0DBB9505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Görüntü kaydı</w:t>
            </w:r>
          </w:p>
        </w:tc>
        <w:tc>
          <w:tcPr>
            <w:tcW w:w="438" w:type="pct"/>
          </w:tcPr>
          <w:p w14:paraId="50268C7D" w14:textId="04DA0CD1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AF5EE3" w:rsidRPr="000B5684" w14:paraId="35BA9597" w14:textId="77777777" w:rsidTr="00AF5EE3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rPr>
          <w:trHeight w:val="170"/>
        </w:trPr>
        <w:tc>
          <w:tcPr>
            <w:tcW w:w="528" w:type="pct"/>
          </w:tcPr>
          <w:p w14:paraId="7B3C591C" w14:textId="76E66C75" w:rsidR="00AF5EE3" w:rsidRPr="000B5684" w:rsidRDefault="00AF5EE3" w:rsidP="00A97599">
            <w:pPr>
              <w:ind w:left="-10" w:right="-57"/>
              <w:rPr>
                <w:bCs/>
                <w:noProof/>
                <w:sz w:val="22"/>
                <w:szCs w:val="22"/>
                <w:lang w:val="tr-TR"/>
              </w:rPr>
            </w:pPr>
            <w:r w:rsidRPr="000B5684">
              <w:rPr>
                <w:bCs/>
                <w:noProof/>
                <w:sz w:val="22"/>
                <w:szCs w:val="22"/>
                <w:lang w:val="tr-TR"/>
              </w:rPr>
              <w:t>C.6.7.</w:t>
            </w:r>
          </w:p>
        </w:tc>
        <w:tc>
          <w:tcPr>
            <w:tcW w:w="4034" w:type="pct"/>
            <w:gridSpan w:val="3"/>
          </w:tcPr>
          <w:p w14:paraId="6BA60653" w14:textId="3D38EE98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Ses kaydı</w:t>
            </w:r>
          </w:p>
        </w:tc>
        <w:tc>
          <w:tcPr>
            <w:tcW w:w="438" w:type="pct"/>
          </w:tcPr>
          <w:p w14:paraId="55338D25" w14:textId="13D73DCB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AF5EE3" w:rsidRPr="000B5684" w14:paraId="35F70C84" w14:textId="77777777" w:rsidTr="00AF5EE3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rPr>
          <w:trHeight w:val="170"/>
        </w:trPr>
        <w:tc>
          <w:tcPr>
            <w:tcW w:w="528" w:type="pct"/>
          </w:tcPr>
          <w:p w14:paraId="053E3B7D" w14:textId="0AE7FBFD" w:rsidR="00AF5EE3" w:rsidRPr="000B5684" w:rsidRDefault="00AF5EE3" w:rsidP="00A97599">
            <w:pPr>
              <w:ind w:left="-10" w:right="-57"/>
              <w:rPr>
                <w:bCs/>
                <w:noProof/>
                <w:sz w:val="22"/>
                <w:szCs w:val="22"/>
                <w:lang w:val="tr-TR"/>
              </w:rPr>
            </w:pPr>
            <w:r w:rsidRPr="000B5684">
              <w:rPr>
                <w:bCs/>
                <w:noProof/>
                <w:sz w:val="22"/>
                <w:szCs w:val="22"/>
                <w:lang w:val="tr-TR"/>
              </w:rPr>
              <w:t>C.6.8.</w:t>
            </w:r>
          </w:p>
        </w:tc>
        <w:tc>
          <w:tcPr>
            <w:tcW w:w="4034" w:type="pct"/>
            <w:gridSpan w:val="3"/>
          </w:tcPr>
          <w:p w14:paraId="425A67FC" w14:textId="4C2619FB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Biyolojik materyal üzerinde yapılan çalışma</w:t>
            </w:r>
          </w:p>
        </w:tc>
        <w:tc>
          <w:tcPr>
            <w:tcW w:w="438" w:type="pct"/>
          </w:tcPr>
          <w:p w14:paraId="3F7CE8AD" w14:textId="5A4FED54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AF5EE3" w:rsidRPr="000B5684" w14:paraId="39E850A9" w14:textId="77777777" w:rsidTr="00AF5EE3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rPr>
          <w:trHeight w:val="170"/>
        </w:trPr>
        <w:tc>
          <w:tcPr>
            <w:tcW w:w="528" w:type="pct"/>
          </w:tcPr>
          <w:p w14:paraId="62E4EF28" w14:textId="1A176571" w:rsidR="00AF5EE3" w:rsidRPr="000B5684" w:rsidRDefault="00AF5EE3" w:rsidP="00A97599">
            <w:pPr>
              <w:ind w:left="-10" w:right="-57"/>
              <w:rPr>
                <w:bCs/>
                <w:noProof/>
                <w:sz w:val="22"/>
                <w:szCs w:val="22"/>
                <w:lang w:val="tr-TR"/>
              </w:rPr>
            </w:pPr>
            <w:r w:rsidRPr="000B5684">
              <w:rPr>
                <w:bCs/>
                <w:noProof/>
                <w:sz w:val="22"/>
                <w:szCs w:val="22"/>
                <w:lang w:val="tr-TR"/>
              </w:rPr>
              <w:t>C.6.8.1.</w:t>
            </w:r>
          </w:p>
        </w:tc>
        <w:tc>
          <w:tcPr>
            <w:tcW w:w="4034" w:type="pct"/>
            <w:gridSpan w:val="3"/>
          </w:tcPr>
          <w:p w14:paraId="756A8422" w14:textId="7294FA55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i/>
                <w:noProof/>
                <w:sz w:val="22"/>
                <w:szCs w:val="22"/>
                <w:lang w:val="tr-TR"/>
              </w:rPr>
              <w:t xml:space="preserve">     In vivo</w:t>
            </w:r>
            <w:r w:rsidRPr="000B5684">
              <w:rPr>
                <w:noProof/>
                <w:sz w:val="22"/>
                <w:szCs w:val="22"/>
                <w:lang w:val="tr-TR"/>
              </w:rPr>
              <w:t xml:space="preserve"> çalışma</w:t>
            </w:r>
          </w:p>
        </w:tc>
        <w:tc>
          <w:tcPr>
            <w:tcW w:w="438" w:type="pct"/>
          </w:tcPr>
          <w:p w14:paraId="03B7B6B1" w14:textId="4E13E0B9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AF5EE3" w:rsidRPr="000B5684" w14:paraId="6C3A881F" w14:textId="77777777" w:rsidTr="00AF5EE3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rPr>
          <w:trHeight w:val="170"/>
        </w:trPr>
        <w:tc>
          <w:tcPr>
            <w:tcW w:w="528" w:type="pct"/>
          </w:tcPr>
          <w:p w14:paraId="6FFDA739" w14:textId="79AD9A75" w:rsidR="00AF5EE3" w:rsidRPr="000B5684" w:rsidRDefault="00AF5EE3" w:rsidP="00A97599">
            <w:pPr>
              <w:ind w:left="-10" w:right="-57"/>
              <w:rPr>
                <w:bCs/>
                <w:noProof/>
                <w:sz w:val="22"/>
                <w:szCs w:val="22"/>
                <w:lang w:val="tr-TR"/>
              </w:rPr>
            </w:pPr>
            <w:r w:rsidRPr="000B5684">
              <w:rPr>
                <w:bCs/>
                <w:noProof/>
                <w:sz w:val="22"/>
                <w:szCs w:val="22"/>
                <w:lang w:val="tr-TR"/>
              </w:rPr>
              <w:t>C.6.8.2.</w:t>
            </w:r>
          </w:p>
        </w:tc>
        <w:tc>
          <w:tcPr>
            <w:tcW w:w="4034" w:type="pct"/>
            <w:gridSpan w:val="3"/>
          </w:tcPr>
          <w:p w14:paraId="00B4CBAE" w14:textId="1415F5BF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i/>
                <w:noProof/>
                <w:sz w:val="22"/>
                <w:szCs w:val="22"/>
                <w:lang w:val="tr-TR"/>
              </w:rPr>
              <w:t xml:space="preserve">     In vitro</w:t>
            </w:r>
            <w:r w:rsidRPr="000B5684">
              <w:rPr>
                <w:noProof/>
                <w:sz w:val="22"/>
                <w:szCs w:val="22"/>
                <w:lang w:val="tr-TR"/>
              </w:rPr>
              <w:t xml:space="preserve"> çalışma</w:t>
            </w:r>
          </w:p>
        </w:tc>
        <w:tc>
          <w:tcPr>
            <w:tcW w:w="438" w:type="pct"/>
          </w:tcPr>
          <w:p w14:paraId="71051D1B" w14:textId="4DE9FFD8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AF5EE3" w:rsidRPr="000B5684" w14:paraId="05485073" w14:textId="77777777" w:rsidTr="00AF5EE3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rPr>
          <w:trHeight w:val="170"/>
        </w:trPr>
        <w:tc>
          <w:tcPr>
            <w:tcW w:w="528" w:type="pct"/>
          </w:tcPr>
          <w:p w14:paraId="6438E38B" w14:textId="154D1C13" w:rsidR="00AF5EE3" w:rsidRPr="000B5684" w:rsidRDefault="00AF5EE3" w:rsidP="00A97599">
            <w:pPr>
              <w:ind w:left="-10" w:right="-57"/>
              <w:rPr>
                <w:bCs/>
                <w:noProof/>
                <w:sz w:val="22"/>
                <w:szCs w:val="22"/>
                <w:lang w:val="tr-TR"/>
              </w:rPr>
            </w:pPr>
            <w:r w:rsidRPr="000B5684">
              <w:rPr>
                <w:bCs/>
                <w:noProof/>
                <w:sz w:val="22"/>
                <w:szCs w:val="22"/>
                <w:lang w:val="tr-TR"/>
              </w:rPr>
              <w:t>C.6.8.3.</w:t>
            </w:r>
          </w:p>
        </w:tc>
        <w:tc>
          <w:tcPr>
            <w:tcW w:w="4034" w:type="pct"/>
            <w:gridSpan w:val="3"/>
          </w:tcPr>
          <w:p w14:paraId="30977375" w14:textId="6591F1E7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i/>
                <w:noProof/>
                <w:sz w:val="22"/>
                <w:szCs w:val="22"/>
                <w:lang w:val="tr-TR"/>
              </w:rPr>
              <w:t xml:space="preserve">     Ex vivo</w:t>
            </w:r>
            <w:r w:rsidRPr="000B5684">
              <w:rPr>
                <w:noProof/>
                <w:sz w:val="22"/>
                <w:szCs w:val="22"/>
                <w:lang w:val="tr-TR"/>
              </w:rPr>
              <w:t xml:space="preserve"> çalışma</w:t>
            </w:r>
          </w:p>
        </w:tc>
        <w:tc>
          <w:tcPr>
            <w:tcW w:w="438" w:type="pct"/>
          </w:tcPr>
          <w:p w14:paraId="757E31C5" w14:textId="245457A9" w:rsidR="00AF5EE3" w:rsidRPr="000B5684" w:rsidRDefault="00AF5EE3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BD6F80" w:rsidRPr="000B5684" w14:paraId="609D2748" w14:textId="77777777" w:rsidTr="00B93802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rPr>
          <w:trHeight w:val="170"/>
        </w:trPr>
        <w:tc>
          <w:tcPr>
            <w:tcW w:w="528" w:type="pct"/>
          </w:tcPr>
          <w:p w14:paraId="7F620B29" w14:textId="4D15EC80" w:rsidR="00BD6F80" w:rsidRPr="000B5684" w:rsidRDefault="00BD6F80" w:rsidP="00A97599">
            <w:pPr>
              <w:ind w:left="-10" w:right="-57"/>
              <w:rPr>
                <w:bCs/>
                <w:noProof/>
                <w:sz w:val="22"/>
                <w:szCs w:val="22"/>
                <w:lang w:val="tr-TR"/>
              </w:rPr>
            </w:pPr>
            <w:r w:rsidRPr="000B5684">
              <w:rPr>
                <w:bCs/>
                <w:noProof/>
                <w:sz w:val="22"/>
                <w:szCs w:val="22"/>
                <w:lang w:val="tr-TR"/>
              </w:rPr>
              <w:t>C.6.9.</w:t>
            </w:r>
          </w:p>
        </w:tc>
        <w:tc>
          <w:tcPr>
            <w:tcW w:w="4472" w:type="pct"/>
            <w:gridSpan w:val="4"/>
          </w:tcPr>
          <w:p w14:paraId="6F531017" w14:textId="5D1EC78F" w:rsidR="00BD6F80" w:rsidRPr="000B5684" w:rsidRDefault="00BD6F80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Diğer ise, belirtiniz:</w:t>
            </w:r>
            <w:r w:rsidRPr="000B5684">
              <w:rPr>
                <w:b/>
                <w:i/>
                <w:noProof/>
                <w:sz w:val="22"/>
                <w:szCs w:val="22"/>
                <w:lang w:val="tr-TR"/>
              </w:rPr>
              <w:t xml:space="preserve">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205"/>
                  <w:enabled/>
                  <w:calcOnExit w:val="0"/>
                  <w:textInput/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Pr="000B5684">
              <w:rPr>
                <w:noProof/>
                <w:sz w:val="22"/>
                <w:szCs w:val="22"/>
                <w:lang w:val="tr-TR"/>
              </w:rPr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</w:tbl>
    <w:p w14:paraId="58A7ED05" w14:textId="77777777" w:rsidR="00CA4F1A" w:rsidRPr="000B5684" w:rsidRDefault="00CA4F1A" w:rsidP="00A97599">
      <w:pPr>
        <w:jc w:val="both"/>
        <w:rPr>
          <w:b/>
          <w:noProof/>
          <w:sz w:val="22"/>
          <w:szCs w:val="22"/>
          <w:lang w:val="tr-TR"/>
        </w:rPr>
      </w:pPr>
    </w:p>
    <w:p w14:paraId="30CF5163" w14:textId="77777777" w:rsidR="00723DD3" w:rsidRPr="000B5684" w:rsidRDefault="00723DD3" w:rsidP="00A97599">
      <w:pPr>
        <w:jc w:val="both"/>
        <w:rPr>
          <w:b/>
          <w:noProof/>
          <w:sz w:val="22"/>
          <w:szCs w:val="22"/>
          <w:lang w:val="tr-TR"/>
        </w:rPr>
      </w:pPr>
    </w:p>
    <w:p w14:paraId="606A4874" w14:textId="612842CE" w:rsidR="00CA4F1A" w:rsidRPr="000B5684" w:rsidRDefault="00570806" w:rsidP="00A97599">
      <w:pPr>
        <w:jc w:val="both"/>
        <w:rPr>
          <w:b/>
          <w:noProof/>
          <w:sz w:val="22"/>
          <w:szCs w:val="22"/>
          <w:lang w:val="tr-TR"/>
        </w:rPr>
      </w:pPr>
      <w:r w:rsidRPr="000B5684">
        <w:rPr>
          <w:b/>
          <w:noProof/>
          <w:sz w:val="22"/>
          <w:szCs w:val="22"/>
          <w:lang w:val="tr-TR"/>
        </w:rPr>
        <w:t xml:space="preserve">D. </w:t>
      </w:r>
      <w:r w:rsidR="00723DD3" w:rsidRPr="000B5684">
        <w:rPr>
          <w:b/>
          <w:noProof/>
          <w:sz w:val="22"/>
          <w:szCs w:val="22"/>
          <w:lang w:val="tr-TR"/>
        </w:rPr>
        <w:t>ARAŞTIRMANIN YÖNTEMİ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23A76" w:rsidRPr="000B5684" w14:paraId="31E1FBB8" w14:textId="77777777" w:rsidTr="008B6205">
        <w:trPr>
          <w:trHeight w:val="283"/>
        </w:trPr>
        <w:tc>
          <w:tcPr>
            <w:tcW w:w="9628" w:type="dxa"/>
          </w:tcPr>
          <w:p w14:paraId="5C75E513" w14:textId="676EA319" w:rsidR="00323A76" w:rsidRPr="000B5684" w:rsidRDefault="00323A76" w:rsidP="008B6205">
            <w:pPr>
              <w:jc w:val="both"/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>D.1. Yöntem</w:t>
            </w:r>
          </w:p>
        </w:tc>
      </w:tr>
      <w:tr w:rsidR="00D16390" w:rsidRPr="000B5684" w14:paraId="606C7BED" w14:textId="77777777" w:rsidTr="00D16390">
        <w:trPr>
          <w:trHeight w:val="757"/>
        </w:trPr>
        <w:tc>
          <w:tcPr>
            <w:tcW w:w="9628" w:type="dxa"/>
          </w:tcPr>
          <w:p w14:paraId="605114B4" w14:textId="588E7BB6" w:rsidR="00D16390" w:rsidRPr="000B5684" w:rsidRDefault="00D16390" w:rsidP="008B6205">
            <w:pPr>
              <w:jc w:val="both"/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>D.1.1. Araştırmanın Amacı</w:t>
            </w:r>
            <w:r w:rsidR="00740300">
              <w:rPr>
                <w:b/>
                <w:noProof/>
                <w:sz w:val="22"/>
                <w:szCs w:val="22"/>
                <w:lang w:val="tr-TR"/>
              </w:rPr>
              <w:t>:</w:t>
            </w:r>
          </w:p>
          <w:p w14:paraId="65757874" w14:textId="77777777" w:rsidR="00D16390" w:rsidRDefault="00D16390" w:rsidP="008B6205">
            <w:pPr>
              <w:jc w:val="both"/>
              <w:rPr>
                <w:bCs/>
                <w:noProof/>
                <w:sz w:val="22"/>
                <w:szCs w:val="22"/>
                <w:lang w:val="tr-TR"/>
              </w:rPr>
            </w:pPr>
          </w:p>
          <w:p w14:paraId="1FC1948C" w14:textId="0DB6D41C" w:rsidR="008B6205" w:rsidRPr="000B5684" w:rsidRDefault="008B6205" w:rsidP="008B6205">
            <w:pPr>
              <w:jc w:val="both"/>
              <w:rPr>
                <w:bCs/>
                <w:noProof/>
                <w:sz w:val="22"/>
                <w:szCs w:val="22"/>
                <w:lang w:val="tr-TR"/>
              </w:rPr>
            </w:pPr>
          </w:p>
        </w:tc>
      </w:tr>
      <w:tr w:rsidR="00D16390" w:rsidRPr="000B5684" w14:paraId="3AC2C267" w14:textId="77777777" w:rsidTr="00D16390">
        <w:trPr>
          <w:trHeight w:val="757"/>
        </w:trPr>
        <w:tc>
          <w:tcPr>
            <w:tcW w:w="9628" w:type="dxa"/>
          </w:tcPr>
          <w:p w14:paraId="53648603" w14:textId="77777777" w:rsidR="00D16390" w:rsidRPr="000B5684" w:rsidRDefault="00D16390" w:rsidP="008B6205">
            <w:pPr>
              <w:jc w:val="both"/>
              <w:rPr>
                <w:bCs/>
                <w:i/>
                <w:iCs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 xml:space="preserve">D.1.2. Araştırmanın Türü: </w:t>
            </w:r>
            <w:r w:rsidRPr="000B5684">
              <w:rPr>
                <w:bCs/>
                <w:i/>
                <w:iCs/>
                <w:noProof/>
                <w:sz w:val="22"/>
                <w:szCs w:val="22"/>
                <w:lang w:val="tr-TR"/>
              </w:rPr>
              <w:t>(Örn: nitel, nicel, karma, deneysel, gözlemsel vb.)</w:t>
            </w:r>
          </w:p>
          <w:p w14:paraId="5EAE9FBD" w14:textId="77777777" w:rsidR="00D16390" w:rsidRDefault="00D16390" w:rsidP="008B6205">
            <w:pPr>
              <w:jc w:val="both"/>
              <w:rPr>
                <w:bCs/>
                <w:noProof/>
                <w:sz w:val="22"/>
                <w:szCs w:val="22"/>
                <w:lang w:val="tr-TR"/>
              </w:rPr>
            </w:pPr>
          </w:p>
          <w:p w14:paraId="3CDB0E5C" w14:textId="350DA54A" w:rsidR="008B6205" w:rsidRPr="000B5684" w:rsidRDefault="008B6205" w:rsidP="008B6205">
            <w:pPr>
              <w:jc w:val="both"/>
              <w:rPr>
                <w:bCs/>
                <w:noProof/>
                <w:sz w:val="22"/>
                <w:szCs w:val="22"/>
                <w:lang w:val="tr-TR"/>
              </w:rPr>
            </w:pPr>
          </w:p>
        </w:tc>
      </w:tr>
      <w:tr w:rsidR="00D16390" w:rsidRPr="000B5684" w14:paraId="5109F024" w14:textId="77777777" w:rsidTr="00D16390">
        <w:trPr>
          <w:trHeight w:val="757"/>
        </w:trPr>
        <w:tc>
          <w:tcPr>
            <w:tcW w:w="9628" w:type="dxa"/>
          </w:tcPr>
          <w:p w14:paraId="73BA0E49" w14:textId="77777777" w:rsidR="00D16390" w:rsidRPr="000B5684" w:rsidRDefault="00D16390" w:rsidP="008B6205">
            <w:pPr>
              <w:jc w:val="both"/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>D.1.3. Araştırma  Evreni ve Örneklemi:</w:t>
            </w:r>
          </w:p>
          <w:p w14:paraId="7CAA0A2C" w14:textId="77777777" w:rsidR="00D16390" w:rsidRDefault="00D16390" w:rsidP="008B6205">
            <w:pPr>
              <w:jc w:val="both"/>
              <w:rPr>
                <w:bCs/>
                <w:noProof/>
                <w:sz w:val="22"/>
                <w:szCs w:val="22"/>
                <w:lang w:val="tr-TR"/>
              </w:rPr>
            </w:pPr>
          </w:p>
          <w:p w14:paraId="5CA8C13C" w14:textId="1B780286" w:rsidR="008B6205" w:rsidRPr="000B5684" w:rsidRDefault="008B6205" w:rsidP="008B6205">
            <w:pPr>
              <w:jc w:val="both"/>
              <w:rPr>
                <w:bCs/>
                <w:noProof/>
                <w:sz w:val="22"/>
                <w:szCs w:val="22"/>
                <w:lang w:val="tr-TR"/>
              </w:rPr>
            </w:pPr>
          </w:p>
        </w:tc>
      </w:tr>
      <w:tr w:rsidR="00D16390" w:rsidRPr="000B5684" w14:paraId="2C5E266B" w14:textId="77777777" w:rsidTr="00D16390">
        <w:trPr>
          <w:trHeight w:val="757"/>
        </w:trPr>
        <w:tc>
          <w:tcPr>
            <w:tcW w:w="9628" w:type="dxa"/>
          </w:tcPr>
          <w:p w14:paraId="73A43DF7" w14:textId="77777777" w:rsidR="00D16390" w:rsidRPr="000B5684" w:rsidRDefault="00D16390" w:rsidP="008B6205">
            <w:pPr>
              <w:jc w:val="both"/>
              <w:rPr>
                <w:bCs/>
                <w:i/>
                <w:iCs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 xml:space="preserve">D.1.4. Araştırmanın Yapılacağı Merkez/Uygulama Yeri: </w:t>
            </w:r>
            <w:r w:rsidRPr="000B5684">
              <w:rPr>
                <w:bCs/>
                <w:i/>
                <w:iCs/>
                <w:noProof/>
                <w:sz w:val="22"/>
                <w:szCs w:val="22"/>
                <w:lang w:val="tr-TR"/>
              </w:rPr>
              <w:t>(Çevrim içi yürütülen araştırmalarda “çevrim içi” olarak belirtiniz.)</w:t>
            </w:r>
          </w:p>
          <w:p w14:paraId="3A4A1953" w14:textId="77777777" w:rsidR="00D16390" w:rsidRDefault="00D16390" w:rsidP="008B6205">
            <w:pPr>
              <w:jc w:val="both"/>
              <w:rPr>
                <w:bCs/>
                <w:noProof/>
                <w:sz w:val="22"/>
                <w:szCs w:val="22"/>
                <w:lang w:val="tr-TR"/>
              </w:rPr>
            </w:pPr>
          </w:p>
          <w:p w14:paraId="054E6AA6" w14:textId="4CEA6CCC" w:rsidR="008B6205" w:rsidRPr="000B5684" w:rsidRDefault="008B6205" w:rsidP="008B6205">
            <w:pPr>
              <w:jc w:val="both"/>
              <w:rPr>
                <w:bCs/>
                <w:noProof/>
                <w:sz w:val="22"/>
                <w:szCs w:val="22"/>
                <w:lang w:val="tr-TR"/>
              </w:rPr>
            </w:pPr>
          </w:p>
        </w:tc>
      </w:tr>
      <w:tr w:rsidR="00D16390" w:rsidRPr="000B5684" w14:paraId="6B1022A1" w14:textId="77777777" w:rsidTr="00D16390">
        <w:trPr>
          <w:trHeight w:val="757"/>
        </w:trPr>
        <w:tc>
          <w:tcPr>
            <w:tcW w:w="9628" w:type="dxa"/>
          </w:tcPr>
          <w:p w14:paraId="6DBBC1FC" w14:textId="77777777" w:rsidR="00D16390" w:rsidRPr="000B5684" w:rsidRDefault="00D16390" w:rsidP="008B6205">
            <w:pPr>
              <w:jc w:val="both"/>
              <w:rPr>
                <w:i/>
                <w:iCs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 xml:space="preserve">D.1.5. Katılımcı Seçim Kriterleri: </w:t>
            </w:r>
            <w:r w:rsidRPr="000B5684">
              <w:rPr>
                <w:i/>
                <w:iCs/>
                <w:noProof/>
                <w:sz w:val="22"/>
                <w:szCs w:val="22"/>
                <w:lang w:val="tr-TR"/>
              </w:rPr>
              <w:t>(Araştırmaya dahil edilme ve araştırmadan dışlanma kriterleri)</w:t>
            </w:r>
          </w:p>
          <w:p w14:paraId="519941F0" w14:textId="77777777" w:rsidR="00D16390" w:rsidRDefault="00D16390" w:rsidP="008B6205">
            <w:pPr>
              <w:jc w:val="both"/>
              <w:rPr>
                <w:bCs/>
                <w:noProof/>
                <w:sz w:val="22"/>
                <w:szCs w:val="22"/>
                <w:lang w:val="tr-TR"/>
              </w:rPr>
            </w:pPr>
          </w:p>
          <w:p w14:paraId="32F48E9E" w14:textId="1D949AEB" w:rsidR="008B6205" w:rsidRPr="000B5684" w:rsidRDefault="008B6205" w:rsidP="008B6205">
            <w:pPr>
              <w:jc w:val="both"/>
              <w:rPr>
                <w:bCs/>
                <w:noProof/>
                <w:sz w:val="22"/>
                <w:szCs w:val="22"/>
                <w:lang w:val="tr-TR"/>
              </w:rPr>
            </w:pPr>
          </w:p>
        </w:tc>
      </w:tr>
      <w:tr w:rsidR="00D16390" w:rsidRPr="000B5684" w14:paraId="5062530C" w14:textId="77777777" w:rsidTr="00D16390">
        <w:trPr>
          <w:trHeight w:val="757"/>
        </w:trPr>
        <w:tc>
          <w:tcPr>
            <w:tcW w:w="9628" w:type="dxa"/>
          </w:tcPr>
          <w:p w14:paraId="2F48812C" w14:textId="77777777" w:rsidR="00D16390" w:rsidRPr="000B5684" w:rsidRDefault="00D16390" w:rsidP="008B6205">
            <w:pPr>
              <w:jc w:val="both"/>
              <w:rPr>
                <w:bCs/>
                <w:i/>
                <w:iCs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 xml:space="preserve">D.1.6. </w:t>
            </w:r>
            <w:r w:rsidRPr="000B5684">
              <w:rPr>
                <w:b/>
                <w:sz w:val="22"/>
                <w:szCs w:val="22"/>
                <w:lang w:val="tr-TR"/>
              </w:rPr>
              <w:t xml:space="preserve">Veri Toplama Yöntemleri ve Araçları: </w:t>
            </w:r>
            <w:r w:rsidRPr="000B5684">
              <w:rPr>
                <w:bCs/>
                <w:i/>
                <w:iCs/>
                <w:sz w:val="22"/>
                <w:szCs w:val="22"/>
                <w:lang w:val="tr-TR"/>
              </w:rPr>
              <w:t>(Ölçek/anket kullanım izinleri bu bölümde belirtilmelidir.)</w:t>
            </w:r>
          </w:p>
          <w:p w14:paraId="73768DCD" w14:textId="77777777" w:rsidR="00D16390" w:rsidRDefault="00D16390" w:rsidP="008B6205">
            <w:pPr>
              <w:jc w:val="both"/>
              <w:rPr>
                <w:bCs/>
                <w:noProof/>
                <w:sz w:val="22"/>
                <w:szCs w:val="22"/>
                <w:lang w:val="tr-TR"/>
              </w:rPr>
            </w:pPr>
          </w:p>
          <w:p w14:paraId="650D7585" w14:textId="2EA8C928" w:rsidR="008B6205" w:rsidRPr="000B5684" w:rsidRDefault="008B6205" w:rsidP="008B6205">
            <w:pPr>
              <w:jc w:val="both"/>
              <w:rPr>
                <w:bCs/>
                <w:noProof/>
                <w:sz w:val="22"/>
                <w:szCs w:val="22"/>
                <w:lang w:val="tr-TR"/>
              </w:rPr>
            </w:pPr>
          </w:p>
        </w:tc>
      </w:tr>
      <w:tr w:rsidR="00D16390" w:rsidRPr="000B5684" w14:paraId="3C291ED9" w14:textId="77777777" w:rsidTr="00D16390">
        <w:trPr>
          <w:trHeight w:val="757"/>
        </w:trPr>
        <w:tc>
          <w:tcPr>
            <w:tcW w:w="9628" w:type="dxa"/>
          </w:tcPr>
          <w:p w14:paraId="16C423F2" w14:textId="77777777" w:rsidR="00D16390" w:rsidRPr="000B5684" w:rsidRDefault="00D16390" w:rsidP="008B6205">
            <w:pPr>
              <w:jc w:val="both"/>
              <w:rPr>
                <w:i/>
                <w:iCs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 xml:space="preserve">D.1.7. </w:t>
            </w:r>
            <w:r w:rsidRPr="000B5684">
              <w:rPr>
                <w:b/>
                <w:sz w:val="22"/>
                <w:szCs w:val="22"/>
                <w:lang w:val="tr-TR"/>
              </w:rPr>
              <w:t xml:space="preserve">Araştırma Süreci ve Uygulama Adımları: </w:t>
            </w:r>
            <w:r w:rsidRPr="000B5684">
              <w:rPr>
                <w:b/>
                <w:i/>
                <w:iCs/>
                <w:sz w:val="22"/>
                <w:szCs w:val="22"/>
                <w:lang w:val="tr-TR"/>
              </w:rPr>
              <w:t>(</w:t>
            </w:r>
            <w:r w:rsidRPr="000B5684">
              <w:rPr>
                <w:i/>
                <w:iCs/>
                <w:noProof/>
                <w:sz w:val="22"/>
                <w:szCs w:val="22"/>
                <w:lang w:val="tr-TR"/>
              </w:rPr>
              <w:t xml:space="preserve">Yapılacak girişimler, Testler/Laboratuvar Tetkikleri, Müdahaleler, </w:t>
            </w:r>
            <w:r w:rsidRPr="000B5684">
              <w:rPr>
                <w:i/>
                <w:iCs/>
                <w:sz w:val="22"/>
                <w:szCs w:val="22"/>
                <w:lang w:val="tr-TR"/>
              </w:rPr>
              <w:t>Yöntemin uygulandığı ve uygulanmadığı dönemler, Yöntem sonrası izlem)</w:t>
            </w:r>
          </w:p>
          <w:p w14:paraId="5904C5E7" w14:textId="77777777" w:rsidR="00D16390" w:rsidRDefault="00D16390" w:rsidP="008B6205">
            <w:pPr>
              <w:jc w:val="both"/>
              <w:rPr>
                <w:bCs/>
                <w:noProof/>
                <w:sz w:val="22"/>
                <w:szCs w:val="22"/>
                <w:lang w:val="tr-TR"/>
              </w:rPr>
            </w:pPr>
          </w:p>
          <w:p w14:paraId="6718C421" w14:textId="792D60B0" w:rsidR="008B6205" w:rsidRPr="000B5684" w:rsidRDefault="008B6205" w:rsidP="008B6205">
            <w:pPr>
              <w:jc w:val="both"/>
              <w:rPr>
                <w:bCs/>
                <w:noProof/>
                <w:sz w:val="22"/>
                <w:szCs w:val="22"/>
                <w:lang w:val="tr-TR"/>
              </w:rPr>
            </w:pPr>
          </w:p>
        </w:tc>
      </w:tr>
      <w:tr w:rsidR="00D16390" w:rsidRPr="000B5684" w14:paraId="2FF02D10" w14:textId="77777777" w:rsidTr="00D16390">
        <w:trPr>
          <w:trHeight w:val="757"/>
        </w:trPr>
        <w:tc>
          <w:tcPr>
            <w:tcW w:w="9628" w:type="dxa"/>
          </w:tcPr>
          <w:p w14:paraId="210C71B2" w14:textId="77777777" w:rsidR="00D16390" w:rsidRPr="000B5684" w:rsidRDefault="00D16390" w:rsidP="008B6205">
            <w:pPr>
              <w:pStyle w:val="GvdeMetniGirintisi"/>
              <w:ind w:left="0"/>
              <w:jc w:val="both"/>
              <w:rPr>
                <w:i/>
                <w:iCs/>
                <w:noProof/>
                <w:sz w:val="22"/>
                <w:szCs w:val="22"/>
              </w:rPr>
            </w:pPr>
            <w:r w:rsidRPr="000B5684">
              <w:rPr>
                <w:b/>
                <w:noProof/>
                <w:sz w:val="22"/>
                <w:szCs w:val="22"/>
              </w:rPr>
              <w:t>D.1.8. Gönüllü Katılımının Sağlanması ve Bilgilendirilmiş Olurunun Alınma Yöntemi:</w:t>
            </w:r>
            <w:r w:rsidRPr="000B5684">
              <w:rPr>
                <w:noProof/>
                <w:sz w:val="22"/>
                <w:szCs w:val="22"/>
              </w:rPr>
              <w:t xml:space="preserve"> </w:t>
            </w:r>
            <w:r w:rsidRPr="000B5684">
              <w:rPr>
                <w:i/>
                <w:iCs/>
                <w:noProof/>
                <w:sz w:val="22"/>
                <w:szCs w:val="22"/>
              </w:rPr>
              <w:t>(gönüllülerin özel durumlarında yapılacak işlemlerin tanımlanması)</w:t>
            </w:r>
          </w:p>
          <w:p w14:paraId="6ECE4ECA" w14:textId="77777777" w:rsidR="00D16390" w:rsidRDefault="00D16390" w:rsidP="008B6205">
            <w:pPr>
              <w:pStyle w:val="GvdeMetniGirintisi"/>
              <w:ind w:left="0"/>
              <w:jc w:val="both"/>
              <w:rPr>
                <w:bCs/>
                <w:sz w:val="22"/>
                <w:szCs w:val="22"/>
              </w:rPr>
            </w:pPr>
          </w:p>
          <w:p w14:paraId="10914426" w14:textId="34DB30E6" w:rsidR="008B6205" w:rsidRPr="000B5684" w:rsidRDefault="008B6205" w:rsidP="008B6205">
            <w:pPr>
              <w:pStyle w:val="GvdeMetniGirintisi"/>
              <w:ind w:left="0"/>
              <w:jc w:val="both"/>
              <w:rPr>
                <w:bCs/>
                <w:sz w:val="22"/>
                <w:szCs w:val="22"/>
              </w:rPr>
            </w:pPr>
          </w:p>
        </w:tc>
      </w:tr>
      <w:tr w:rsidR="00D16390" w:rsidRPr="000B5684" w14:paraId="3957C18A" w14:textId="77777777" w:rsidTr="00D16390">
        <w:trPr>
          <w:trHeight w:val="757"/>
        </w:trPr>
        <w:tc>
          <w:tcPr>
            <w:tcW w:w="9628" w:type="dxa"/>
          </w:tcPr>
          <w:p w14:paraId="7ADC7105" w14:textId="77777777" w:rsidR="00D16390" w:rsidRPr="000B5684" w:rsidRDefault="00D16390" w:rsidP="008B6205">
            <w:pPr>
              <w:jc w:val="both"/>
              <w:rPr>
                <w:bCs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lastRenderedPageBreak/>
              <w:t xml:space="preserve">D.1.9. Veri Saklama, Gizlilik ve Yönetimi: </w:t>
            </w:r>
            <w:r w:rsidRPr="000B5684">
              <w:rPr>
                <w:b/>
                <w:i/>
                <w:iCs/>
                <w:noProof/>
                <w:sz w:val="22"/>
                <w:szCs w:val="22"/>
                <w:lang w:val="tr-TR"/>
              </w:rPr>
              <w:t>(</w:t>
            </w:r>
            <w:r w:rsidRPr="000B5684">
              <w:rPr>
                <w:bCs/>
                <w:i/>
                <w:iCs/>
                <w:noProof/>
                <w:sz w:val="22"/>
                <w:szCs w:val="22"/>
                <w:lang w:val="tr-TR"/>
              </w:rPr>
              <w:t>Verilerin kodlama/anonimleştirme yöntemi, saklama süresi, saklama ortamı (yerel/bulut), erişecek kişiler ve imha yöntemi belirtilmelidir.)</w:t>
            </w:r>
          </w:p>
          <w:p w14:paraId="6563156A" w14:textId="77777777" w:rsidR="00D16390" w:rsidRDefault="00D16390" w:rsidP="008B6205">
            <w:pPr>
              <w:jc w:val="both"/>
              <w:rPr>
                <w:bCs/>
                <w:noProof/>
                <w:sz w:val="22"/>
                <w:szCs w:val="22"/>
                <w:lang w:val="tr-TR"/>
              </w:rPr>
            </w:pPr>
          </w:p>
          <w:p w14:paraId="2BFD8EB0" w14:textId="77777777" w:rsidR="008B6205" w:rsidRPr="000B5684" w:rsidRDefault="008B6205" w:rsidP="008B6205">
            <w:pPr>
              <w:jc w:val="both"/>
              <w:rPr>
                <w:bCs/>
                <w:noProof/>
                <w:sz w:val="22"/>
                <w:szCs w:val="22"/>
                <w:lang w:val="tr-TR"/>
              </w:rPr>
            </w:pPr>
          </w:p>
        </w:tc>
      </w:tr>
      <w:tr w:rsidR="000C36A8" w:rsidRPr="000B5684" w14:paraId="570F4037" w14:textId="77777777" w:rsidTr="00D16390">
        <w:trPr>
          <w:trHeight w:val="757"/>
        </w:trPr>
        <w:tc>
          <w:tcPr>
            <w:tcW w:w="9628" w:type="dxa"/>
          </w:tcPr>
          <w:p w14:paraId="7F1F61B5" w14:textId="77777777" w:rsidR="000C36A8" w:rsidRPr="000B5684" w:rsidRDefault="000C36A8" w:rsidP="000C36A8">
            <w:pPr>
              <w:jc w:val="both"/>
              <w:rPr>
                <w:bCs/>
                <w:i/>
                <w:iCs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 xml:space="preserve">D.1.10. </w:t>
            </w:r>
            <w:r w:rsidRPr="000B5684">
              <w:rPr>
                <w:b/>
                <w:sz w:val="22"/>
                <w:szCs w:val="22"/>
                <w:lang w:val="tr-TR"/>
              </w:rPr>
              <w:t xml:space="preserve">İstatistiksel Analiz Yöntemleri: </w:t>
            </w:r>
            <w:r w:rsidRPr="000B5684">
              <w:rPr>
                <w:bCs/>
                <w:i/>
                <w:iCs/>
                <w:sz w:val="22"/>
                <w:szCs w:val="22"/>
                <w:lang w:val="tr-TR"/>
              </w:rPr>
              <w:t>(Nitel araştırmalarda veri analiz yöntemi belirtilmelidir.)</w:t>
            </w:r>
          </w:p>
          <w:p w14:paraId="3588AADA" w14:textId="77777777" w:rsidR="000C36A8" w:rsidRPr="000B5684" w:rsidRDefault="000C36A8" w:rsidP="008B6205">
            <w:pPr>
              <w:jc w:val="both"/>
              <w:rPr>
                <w:b/>
                <w:noProof/>
                <w:sz w:val="22"/>
                <w:szCs w:val="22"/>
                <w:lang w:val="tr-TR"/>
              </w:rPr>
            </w:pPr>
          </w:p>
        </w:tc>
      </w:tr>
      <w:tr w:rsidR="00D60292" w:rsidRPr="000B5684" w14:paraId="3BC6351D" w14:textId="77777777" w:rsidTr="00D60292">
        <w:tc>
          <w:tcPr>
            <w:tcW w:w="9628" w:type="dxa"/>
          </w:tcPr>
          <w:p w14:paraId="5969DD70" w14:textId="1E85A588" w:rsidR="00D60292" w:rsidRPr="000B5684" w:rsidRDefault="00D16390" w:rsidP="008B6205">
            <w:pPr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 xml:space="preserve">D.1.11. </w:t>
            </w:r>
            <w:r w:rsidR="00D60292" w:rsidRPr="000B5684">
              <w:rPr>
                <w:b/>
                <w:noProof/>
                <w:sz w:val="22"/>
                <w:szCs w:val="22"/>
                <w:lang w:val="tr-TR"/>
              </w:rPr>
              <w:t>Kaynaklar (Belirtilen Formatta yazılacaktır)</w:t>
            </w:r>
          </w:p>
          <w:p w14:paraId="4D60E47C" w14:textId="451412D2" w:rsidR="00D60292" w:rsidRPr="000B5684" w:rsidRDefault="00D60292" w:rsidP="008B6205">
            <w:pPr>
              <w:pStyle w:val="ListeParagraf"/>
              <w:numPr>
                <w:ilvl w:val="0"/>
                <w:numId w:val="17"/>
              </w:numPr>
              <w:ind w:left="454" w:hanging="425"/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color w:val="222222"/>
                <w:sz w:val="22"/>
                <w:szCs w:val="22"/>
                <w:shd w:val="clear" w:color="auto" w:fill="FFFFFF"/>
                <w:lang w:val="tr-TR"/>
              </w:rPr>
              <w:t>Yıldırım, G., &amp; Kadıoğlu, S. (2007). Etik ve tıp etiği temel kavramları. </w:t>
            </w:r>
            <w:r w:rsidRPr="000B5684">
              <w:rPr>
                <w:i/>
                <w:iCs/>
                <w:noProof/>
                <w:color w:val="222222"/>
                <w:sz w:val="22"/>
                <w:szCs w:val="22"/>
                <w:shd w:val="clear" w:color="auto" w:fill="FFFFFF"/>
                <w:lang w:val="tr-TR"/>
              </w:rPr>
              <w:t>CÜ Tıp Fakültesi Dergisi</w:t>
            </w:r>
            <w:r w:rsidRPr="000B5684">
              <w:rPr>
                <w:noProof/>
                <w:color w:val="222222"/>
                <w:sz w:val="22"/>
                <w:szCs w:val="22"/>
                <w:shd w:val="clear" w:color="auto" w:fill="FFFFFF"/>
                <w:lang w:val="tr-TR"/>
              </w:rPr>
              <w:t>, </w:t>
            </w:r>
            <w:r w:rsidRPr="000B5684">
              <w:rPr>
                <w:i/>
                <w:iCs/>
                <w:noProof/>
                <w:color w:val="222222"/>
                <w:sz w:val="22"/>
                <w:szCs w:val="22"/>
                <w:shd w:val="clear" w:color="auto" w:fill="FFFFFF"/>
                <w:lang w:val="tr-TR"/>
              </w:rPr>
              <w:t>29</w:t>
            </w:r>
            <w:r w:rsidRPr="000B5684">
              <w:rPr>
                <w:noProof/>
                <w:color w:val="222222"/>
                <w:sz w:val="22"/>
                <w:szCs w:val="22"/>
                <w:shd w:val="clear" w:color="auto" w:fill="FFFFFF"/>
                <w:lang w:val="tr-TR"/>
              </w:rPr>
              <w:t>(2), 7-12.</w:t>
            </w:r>
          </w:p>
          <w:p w14:paraId="192A37E0" w14:textId="5D20BC2F" w:rsidR="00D60292" w:rsidRPr="000B5684" w:rsidRDefault="00D60292" w:rsidP="008B6205">
            <w:pPr>
              <w:pStyle w:val="ListeParagraf"/>
              <w:numPr>
                <w:ilvl w:val="0"/>
                <w:numId w:val="17"/>
              </w:numPr>
              <w:ind w:left="454" w:hanging="425"/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color w:val="222222"/>
                <w:sz w:val="22"/>
                <w:szCs w:val="22"/>
                <w:shd w:val="clear" w:color="auto" w:fill="FFFFFF"/>
                <w:lang w:val="tr-TR"/>
              </w:rPr>
              <w:t>Karakaya, H. (1993). Hastane Etik Kurullarının Tarihçesi, Yapısı ve İşlevleri Üzerine. </w:t>
            </w:r>
            <w:r w:rsidRPr="000B5684">
              <w:rPr>
                <w:iCs/>
                <w:noProof/>
                <w:color w:val="222222"/>
                <w:sz w:val="22"/>
                <w:szCs w:val="22"/>
                <w:shd w:val="clear" w:color="auto" w:fill="FFFFFF"/>
                <w:lang w:val="tr-TR"/>
              </w:rPr>
              <w:t>Turkiye Klinikleri Journal of Medical Ethics-Law and History</w:t>
            </w:r>
            <w:r w:rsidRPr="000B5684">
              <w:rPr>
                <w:noProof/>
                <w:color w:val="222222"/>
                <w:sz w:val="22"/>
                <w:szCs w:val="22"/>
                <w:shd w:val="clear" w:color="auto" w:fill="FFFFFF"/>
                <w:lang w:val="tr-TR"/>
              </w:rPr>
              <w:t>, </w:t>
            </w:r>
            <w:r w:rsidRPr="000B5684">
              <w:rPr>
                <w:iCs/>
                <w:noProof/>
                <w:color w:val="222222"/>
                <w:sz w:val="22"/>
                <w:szCs w:val="22"/>
                <w:shd w:val="clear" w:color="auto" w:fill="FFFFFF"/>
                <w:lang w:val="tr-TR"/>
              </w:rPr>
              <w:t>1</w:t>
            </w:r>
            <w:r w:rsidRPr="000B5684">
              <w:rPr>
                <w:noProof/>
                <w:color w:val="222222"/>
                <w:sz w:val="22"/>
                <w:szCs w:val="22"/>
                <w:shd w:val="clear" w:color="auto" w:fill="FFFFFF"/>
                <w:lang w:val="tr-TR"/>
              </w:rPr>
              <w:t>(1), 12-21.</w:t>
            </w:r>
          </w:p>
          <w:p w14:paraId="03AE4327" w14:textId="1F76962B" w:rsidR="00D60292" w:rsidRPr="000B5684" w:rsidRDefault="00D60292" w:rsidP="008B6205">
            <w:pPr>
              <w:pStyle w:val="ListeParagraf"/>
              <w:numPr>
                <w:ilvl w:val="0"/>
                <w:numId w:val="17"/>
              </w:numPr>
              <w:ind w:left="454" w:hanging="425"/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color w:val="222222"/>
                <w:sz w:val="22"/>
                <w:szCs w:val="22"/>
                <w:shd w:val="clear" w:color="auto" w:fill="FFFFFF"/>
                <w:lang w:val="tr-TR"/>
              </w:rPr>
              <w:t>Gerçek, H., Güven, M. H., Özdamar, Ş. O., Yelken, T. Y., &amp; Korkmaz, T. (2011). Yükseköğretim Kurumlarında Etik İlkeler, Sorumluluklar ve Davranış Kuralları. </w:t>
            </w:r>
            <w:r w:rsidRPr="000B5684">
              <w:rPr>
                <w:i/>
                <w:iCs/>
                <w:noProof/>
                <w:color w:val="222222"/>
                <w:sz w:val="22"/>
                <w:szCs w:val="22"/>
                <w:shd w:val="clear" w:color="auto" w:fill="FFFFFF"/>
                <w:lang w:val="tr-TR"/>
              </w:rPr>
              <w:t>Journal of Higher Education &amp; Science/Yüksekögretim ve Bilim Dergisi</w:t>
            </w:r>
            <w:r w:rsidRPr="000B5684">
              <w:rPr>
                <w:noProof/>
                <w:color w:val="222222"/>
                <w:sz w:val="22"/>
                <w:szCs w:val="22"/>
                <w:shd w:val="clear" w:color="auto" w:fill="FFFFFF"/>
                <w:lang w:val="tr-TR"/>
              </w:rPr>
              <w:t>, </w:t>
            </w:r>
            <w:r w:rsidRPr="000B5684">
              <w:rPr>
                <w:i/>
                <w:iCs/>
                <w:noProof/>
                <w:color w:val="222222"/>
                <w:sz w:val="22"/>
                <w:szCs w:val="22"/>
                <w:shd w:val="clear" w:color="auto" w:fill="FFFFFF"/>
                <w:lang w:val="tr-TR"/>
              </w:rPr>
              <w:t>1</w:t>
            </w:r>
            <w:r w:rsidRPr="000B5684">
              <w:rPr>
                <w:noProof/>
                <w:color w:val="222222"/>
                <w:sz w:val="22"/>
                <w:szCs w:val="22"/>
                <w:shd w:val="clear" w:color="auto" w:fill="FFFFFF"/>
                <w:lang w:val="tr-TR"/>
              </w:rPr>
              <w:t>(2).</w:t>
            </w:r>
          </w:p>
          <w:p w14:paraId="00579A47" w14:textId="77777777" w:rsidR="00D60292" w:rsidRPr="000B5684" w:rsidRDefault="00D60292" w:rsidP="008B6205">
            <w:pPr>
              <w:jc w:val="both"/>
              <w:rPr>
                <w:bCs/>
                <w:noProof/>
                <w:sz w:val="22"/>
                <w:szCs w:val="22"/>
                <w:lang w:val="tr-TR"/>
              </w:rPr>
            </w:pPr>
          </w:p>
        </w:tc>
      </w:tr>
    </w:tbl>
    <w:p w14:paraId="69D33650" w14:textId="77777777" w:rsidR="008B0BE1" w:rsidRPr="000B5684" w:rsidRDefault="008B0BE1" w:rsidP="00A97599">
      <w:pPr>
        <w:jc w:val="both"/>
        <w:rPr>
          <w:b/>
          <w:noProof/>
          <w:sz w:val="22"/>
          <w:szCs w:val="22"/>
          <w:lang w:val="tr-TR"/>
        </w:rPr>
      </w:pPr>
    </w:p>
    <w:p w14:paraId="63664A24" w14:textId="57DD4B05" w:rsidR="00CF2BB6" w:rsidRPr="000B5684" w:rsidRDefault="00903FAC" w:rsidP="00574F33">
      <w:pPr>
        <w:spacing w:line="360" w:lineRule="auto"/>
        <w:jc w:val="both"/>
        <w:rPr>
          <w:b/>
          <w:noProof/>
          <w:sz w:val="22"/>
          <w:szCs w:val="22"/>
          <w:lang w:val="tr-TR"/>
        </w:rPr>
      </w:pPr>
      <w:r>
        <w:rPr>
          <w:b/>
          <w:noProof/>
          <w:sz w:val="22"/>
          <w:szCs w:val="22"/>
          <w:lang w:val="tr-TR"/>
        </w:rPr>
        <w:t>E</w:t>
      </w:r>
      <w:r w:rsidR="00BE2F24" w:rsidRPr="000B5684">
        <w:rPr>
          <w:b/>
          <w:noProof/>
          <w:sz w:val="22"/>
          <w:szCs w:val="22"/>
          <w:lang w:val="tr-TR"/>
        </w:rPr>
        <w:t>.</w:t>
      </w:r>
      <w:r w:rsidR="00BE2F24" w:rsidRPr="000B5684">
        <w:rPr>
          <w:noProof/>
          <w:sz w:val="22"/>
          <w:szCs w:val="22"/>
          <w:lang w:val="tr-TR"/>
        </w:rPr>
        <w:t xml:space="preserve"> </w:t>
      </w:r>
      <w:r w:rsidR="004034FD" w:rsidRPr="000B5684">
        <w:rPr>
          <w:b/>
          <w:noProof/>
          <w:sz w:val="22"/>
          <w:szCs w:val="22"/>
          <w:lang w:val="tr-TR"/>
        </w:rPr>
        <w:t>ARAŞTIRMACILA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48"/>
        <w:gridCol w:w="7080"/>
      </w:tblGrid>
      <w:tr w:rsidR="007204E1" w:rsidRPr="000B5684" w14:paraId="70A2733E" w14:textId="77777777" w:rsidTr="007204E1">
        <w:tc>
          <w:tcPr>
            <w:tcW w:w="5000" w:type="pct"/>
            <w:gridSpan w:val="2"/>
          </w:tcPr>
          <w:p w14:paraId="760F4AA6" w14:textId="48529B07" w:rsidR="007204E1" w:rsidRPr="000B5684" w:rsidRDefault="00903FAC" w:rsidP="007204E1">
            <w:pPr>
              <w:rPr>
                <w:b/>
                <w:noProof/>
                <w:sz w:val="22"/>
                <w:szCs w:val="22"/>
                <w:lang w:val="tr-TR"/>
              </w:rPr>
            </w:pPr>
            <w:r>
              <w:rPr>
                <w:b/>
                <w:noProof/>
                <w:sz w:val="22"/>
                <w:szCs w:val="22"/>
                <w:lang w:val="tr-TR"/>
              </w:rPr>
              <w:t>E</w:t>
            </w:r>
            <w:r w:rsidR="007204E1" w:rsidRPr="000B5684">
              <w:rPr>
                <w:b/>
                <w:noProof/>
                <w:sz w:val="22"/>
                <w:szCs w:val="22"/>
                <w:lang w:val="tr-TR"/>
              </w:rPr>
              <w:t>.1. Koordinatör / Sorumlu Araştırmacı</w:t>
            </w:r>
          </w:p>
        </w:tc>
      </w:tr>
      <w:tr w:rsidR="007204E1" w:rsidRPr="000B5684" w14:paraId="68ABCC9D" w14:textId="77777777" w:rsidTr="007204E1">
        <w:tc>
          <w:tcPr>
            <w:tcW w:w="1323" w:type="pct"/>
          </w:tcPr>
          <w:p w14:paraId="539A6546" w14:textId="6996C245" w:rsidR="007204E1" w:rsidRPr="000B5684" w:rsidRDefault="00903FAC" w:rsidP="007204E1">
            <w:pPr>
              <w:rPr>
                <w:noProof/>
                <w:sz w:val="22"/>
                <w:szCs w:val="22"/>
                <w:lang w:val="tr-TR"/>
              </w:rPr>
            </w:pPr>
            <w:r>
              <w:rPr>
                <w:noProof/>
                <w:sz w:val="22"/>
                <w:szCs w:val="22"/>
                <w:lang w:val="tr-TR"/>
              </w:rPr>
              <w:t>E</w:t>
            </w:r>
            <w:r w:rsidR="007204E1" w:rsidRPr="000B5684">
              <w:rPr>
                <w:noProof/>
                <w:sz w:val="22"/>
                <w:szCs w:val="22"/>
                <w:lang w:val="tr-TR"/>
              </w:rPr>
              <w:t>.1.1. Adı:</w:t>
            </w:r>
          </w:p>
        </w:tc>
        <w:tc>
          <w:tcPr>
            <w:tcW w:w="3677" w:type="pct"/>
          </w:tcPr>
          <w:p w14:paraId="610BA94B" w14:textId="7937252F" w:rsidR="007204E1" w:rsidRPr="000B5684" w:rsidRDefault="007204E1" w:rsidP="007204E1">
            <w:pPr>
              <w:rPr>
                <w:noProof/>
                <w:sz w:val="22"/>
                <w:szCs w:val="22"/>
                <w:lang w:val="tr-TR"/>
              </w:rPr>
            </w:pPr>
          </w:p>
        </w:tc>
      </w:tr>
      <w:tr w:rsidR="007204E1" w:rsidRPr="000B5684" w14:paraId="19BF2589" w14:textId="77777777" w:rsidTr="007204E1">
        <w:tc>
          <w:tcPr>
            <w:tcW w:w="1323" w:type="pct"/>
          </w:tcPr>
          <w:p w14:paraId="62C28DD5" w14:textId="5C02D683" w:rsidR="007204E1" w:rsidRPr="000B5684" w:rsidRDefault="00903FAC" w:rsidP="007204E1">
            <w:pPr>
              <w:rPr>
                <w:noProof/>
                <w:sz w:val="22"/>
                <w:szCs w:val="22"/>
                <w:lang w:val="tr-TR"/>
              </w:rPr>
            </w:pPr>
            <w:r>
              <w:rPr>
                <w:noProof/>
                <w:sz w:val="22"/>
                <w:szCs w:val="22"/>
                <w:lang w:val="tr-TR"/>
              </w:rPr>
              <w:t>E</w:t>
            </w:r>
            <w:r w:rsidR="007204E1" w:rsidRPr="000B5684">
              <w:rPr>
                <w:noProof/>
                <w:sz w:val="22"/>
                <w:szCs w:val="22"/>
                <w:lang w:val="tr-TR"/>
              </w:rPr>
              <w:t>.1.2. Soyadı:</w:t>
            </w:r>
          </w:p>
        </w:tc>
        <w:tc>
          <w:tcPr>
            <w:tcW w:w="3677" w:type="pct"/>
          </w:tcPr>
          <w:p w14:paraId="38E09DDB" w14:textId="24015910" w:rsidR="007204E1" w:rsidRPr="000B5684" w:rsidRDefault="007204E1" w:rsidP="007204E1">
            <w:pPr>
              <w:rPr>
                <w:noProof/>
                <w:sz w:val="22"/>
                <w:szCs w:val="22"/>
                <w:lang w:val="tr-TR"/>
              </w:rPr>
            </w:pPr>
          </w:p>
        </w:tc>
      </w:tr>
      <w:tr w:rsidR="007204E1" w:rsidRPr="000B5684" w14:paraId="58383D10" w14:textId="77777777" w:rsidTr="007204E1">
        <w:tc>
          <w:tcPr>
            <w:tcW w:w="1323" w:type="pct"/>
          </w:tcPr>
          <w:p w14:paraId="40324D76" w14:textId="4C0758BB" w:rsidR="007204E1" w:rsidRPr="000B5684" w:rsidRDefault="00903FAC" w:rsidP="007204E1">
            <w:pPr>
              <w:rPr>
                <w:noProof/>
                <w:sz w:val="22"/>
                <w:szCs w:val="22"/>
                <w:lang w:val="tr-TR"/>
              </w:rPr>
            </w:pPr>
            <w:r>
              <w:rPr>
                <w:noProof/>
                <w:sz w:val="22"/>
                <w:szCs w:val="22"/>
                <w:lang w:val="tr-TR"/>
              </w:rPr>
              <w:t>E</w:t>
            </w:r>
            <w:r w:rsidR="007204E1" w:rsidRPr="000B5684">
              <w:rPr>
                <w:noProof/>
                <w:sz w:val="22"/>
                <w:szCs w:val="22"/>
                <w:lang w:val="tr-TR"/>
              </w:rPr>
              <w:t xml:space="preserve">.1.3. Unvanı: </w:t>
            </w:r>
          </w:p>
        </w:tc>
        <w:tc>
          <w:tcPr>
            <w:tcW w:w="3677" w:type="pct"/>
          </w:tcPr>
          <w:p w14:paraId="16A85A21" w14:textId="75A11868" w:rsidR="007204E1" w:rsidRPr="000B5684" w:rsidRDefault="007204E1" w:rsidP="007204E1">
            <w:pPr>
              <w:rPr>
                <w:noProof/>
                <w:sz w:val="22"/>
                <w:szCs w:val="22"/>
                <w:lang w:val="tr-TR"/>
              </w:rPr>
            </w:pPr>
          </w:p>
        </w:tc>
      </w:tr>
      <w:tr w:rsidR="007204E1" w:rsidRPr="000B5684" w14:paraId="002EF55A" w14:textId="77777777" w:rsidTr="007204E1">
        <w:tc>
          <w:tcPr>
            <w:tcW w:w="1323" w:type="pct"/>
          </w:tcPr>
          <w:p w14:paraId="71C8B926" w14:textId="50ED8C2F" w:rsidR="007204E1" w:rsidRPr="000B5684" w:rsidRDefault="00903FAC" w:rsidP="007204E1">
            <w:pPr>
              <w:rPr>
                <w:noProof/>
                <w:sz w:val="22"/>
                <w:szCs w:val="22"/>
                <w:lang w:val="tr-TR"/>
              </w:rPr>
            </w:pPr>
            <w:r>
              <w:rPr>
                <w:noProof/>
                <w:sz w:val="22"/>
                <w:szCs w:val="22"/>
                <w:lang w:val="tr-TR"/>
              </w:rPr>
              <w:t>E</w:t>
            </w:r>
            <w:r w:rsidR="007204E1" w:rsidRPr="000B5684">
              <w:rPr>
                <w:noProof/>
                <w:sz w:val="22"/>
                <w:szCs w:val="22"/>
                <w:lang w:val="tr-TR"/>
              </w:rPr>
              <w:t>.1.4. Uzmanlık alanı</w:t>
            </w:r>
            <w:bookmarkStart w:id="1" w:name="Metin159"/>
            <w:r w:rsidR="007204E1" w:rsidRPr="000B5684">
              <w:rPr>
                <w:noProof/>
                <w:sz w:val="22"/>
                <w:szCs w:val="22"/>
                <w:lang w:val="tr-TR"/>
              </w:rPr>
              <w:t>:</w:t>
            </w:r>
            <w:bookmarkEnd w:id="1"/>
          </w:p>
        </w:tc>
        <w:tc>
          <w:tcPr>
            <w:tcW w:w="3677" w:type="pct"/>
          </w:tcPr>
          <w:p w14:paraId="0EB72F79" w14:textId="3A0F2344" w:rsidR="007204E1" w:rsidRPr="000B5684" w:rsidRDefault="007204E1" w:rsidP="007204E1">
            <w:pPr>
              <w:rPr>
                <w:noProof/>
                <w:sz w:val="22"/>
                <w:szCs w:val="22"/>
                <w:lang w:val="tr-TR"/>
              </w:rPr>
            </w:pPr>
          </w:p>
        </w:tc>
      </w:tr>
      <w:tr w:rsidR="007204E1" w:rsidRPr="000B5684" w14:paraId="70A46B98" w14:textId="77777777" w:rsidTr="007204E1">
        <w:tc>
          <w:tcPr>
            <w:tcW w:w="1323" w:type="pct"/>
          </w:tcPr>
          <w:p w14:paraId="4027D8A2" w14:textId="480335EF" w:rsidR="007204E1" w:rsidRPr="000B5684" w:rsidRDefault="00903FAC" w:rsidP="007204E1">
            <w:pPr>
              <w:rPr>
                <w:noProof/>
                <w:sz w:val="22"/>
                <w:szCs w:val="22"/>
                <w:lang w:val="tr-TR"/>
              </w:rPr>
            </w:pPr>
            <w:r>
              <w:rPr>
                <w:noProof/>
                <w:sz w:val="22"/>
                <w:szCs w:val="22"/>
                <w:lang w:val="tr-TR"/>
              </w:rPr>
              <w:t>E</w:t>
            </w:r>
            <w:r w:rsidR="007204E1" w:rsidRPr="000B5684">
              <w:rPr>
                <w:noProof/>
                <w:sz w:val="22"/>
                <w:szCs w:val="22"/>
                <w:lang w:val="tr-TR"/>
              </w:rPr>
              <w:t>.1.5. İş adresi:</w:t>
            </w:r>
          </w:p>
        </w:tc>
        <w:tc>
          <w:tcPr>
            <w:tcW w:w="3677" w:type="pct"/>
          </w:tcPr>
          <w:p w14:paraId="443BC77B" w14:textId="7E814458" w:rsidR="007204E1" w:rsidRPr="000B5684" w:rsidRDefault="007204E1" w:rsidP="007204E1">
            <w:pPr>
              <w:rPr>
                <w:noProof/>
                <w:sz w:val="22"/>
                <w:szCs w:val="22"/>
                <w:lang w:val="tr-TR"/>
              </w:rPr>
            </w:pPr>
          </w:p>
        </w:tc>
      </w:tr>
      <w:tr w:rsidR="007204E1" w:rsidRPr="000B5684" w14:paraId="6DF163AC" w14:textId="77777777" w:rsidTr="007204E1">
        <w:tc>
          <w:tcPr>
            <w:tcW w:w="1323" w:type="pct"/>
          </w:tcPr>
          <w:p w14:paraId="4FBE0C12" w14:textId="27AD3654" w:rsidR="007204E1" w:rsidRPr="000B5684" w:rsidRDefault="00903FAC" w:rsidP="007204E1">
            <w:pPr>
              <w:rPr>
                <w:noProof/>
                <w:sz w:val="22"/>
                <w:szCs w:val="22"/>
                <w:lang w:val="tr-TR"/>
              </w:rPr>
            </w:pPr>
            <w:r>
              <w:rPr>
                <w:noProof/>
                <w:sz w:val="22"/>
                <w:szCs w:val="22"/>
                <w:lang w:val="tr-TR"/>
              </w:rPr>
              <w:t>E</w:t>
            </w:r>
            <w:r w:rsidR="007204E1" w:rsidRPr="000B5684">
              <w:rPr>
                <w:noProof/>
                <w:sz w:val="22"/>
                <w:szCs w:val="22"/>
                <w:lang w:val="tr-TR"/>
              </w:rPr>
              <w:t>.1.6. E-posta adresi:</w:t>
            </w:r>
          </w:p>
        </w:tc>
        <w:tc>
          <w:tcPr>
            <w:tcW w:w="3677" w:type="pct"/>
          </w:tcPr>
          <w:p w14:paraId="26CB8EE6" w14:textId="53D93B20" w:rsidR="007204E1" w:rsidRPr="000B5684" w:rsidRDefault="007204E1" w:rsidP="007204E1">
            <w:pPr>
              <w:rPr>
                <w:noProof/>
                <w:sz w:val="22"/>
                <w:szCs w:val="22"/>
                <w:lang w:val="tr-TR"/>
              </w:rPr>
            </w:pPr>
          </w:p>
        </w:tc>
      </w:tr>
      <w:tr w:rsidR="007204E1" w:rsidRPr="000B5684" w14:paraId="1B90051B" w14:textId="77777777" w:rsidTr="007204E1">
        <w:tc>
          <w:tcPr>
            <w:tcW w:w="1323" w:type="pct"/>
          </w:tcPr>
          <w:p w14:paraId="40C0AB86" w14:textId="0B17D345" w:rsidR="007204E1" w:rsidRPr="000B5684" w:rsidRDefault="00903FAC" w:rsidP="007204E1">
            <w:pPr>
              <w:rPr>
                <w:noProof/>
                <w:sz w:val="22"/>
                <w:szCs w:val="22"/>
                <w:lang w:val="tr-TR"/>
              </w:rPr>
            </w:pPr>
            <w:r>
              <w:rPr>
                <w:noProof/>
                <w:sz w:val="22"/>
                <w:szCs w:val="22"/>
                <w:lang w:val="tr-TR"/>
              </w:rPr>
              <w:t>E</w:t>
            </w:r>
            <w:r w:rsidR="007204E1" w:rsidRPr="000B5684">
              <w:rPr>
                <w:noProof/>
                <w:sz w:val="22"/>
                <w:szCs w:val="22"/>
                <w:lang w:val="tr-TR"/>
              </w:rPr>
              <w:t>.1.7. Telefon numarası:</w:t>
            </w:r>
          </w:p>
        </w:tc>
        <w:tc>
          <w:tcPr>
            <w:tcW w:w="3677" w:type="pct"/>
          </w:tcPr>
          <w:p w14:paraId="52631F8F" w14:textId="65928336" w:rsidR="007204E1" w:rsidRPr="000B5684" w:rsidRDefault="007204E1" w:rsidP="007204E1">
            <w:pPr>
              <w:rPr>
                <w:noProof/>
                <w:sz w:val="22"/>
                <w:szCs w:val="22"/>
                <w:lang w:val="tr-TR"/>
              </w:rPr>
            </w:pPr>
          </w:p>
        </w:tc>
      </w:tr>
      <w:tr w:rsidR="007204E1" w:rsidRPr="000B5684" w14:paraId="75C1C9C4" w14:textId="77777777" w:rsidTr="007204E1">
        <w:tc>
          <w:tcPr>
            <w:tcW w:w="5000" w:type="pct"/>
            <w:gridSpan w:val="2"/>
          </w:tcPr>
          <w:p w14:paraId="06EB5D45" w14:textId="77777777" w:rsidR="007204E1" w:rsidRPr="000B5684" w:rsidRDefault="007204E1" w:rsidP="007204E1">
            <w:pPr>
              <w:tabs>
                <w:tab w:val="left" w:pos="2115"/>
              </w:tabs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>İMZA:</w:t>
            </w:r>
          </w:p>
          <w:p w14:paraId="5A62CA73" w14:textId="007CECC9" w:rsidR="007204E1" w:rsidRPr="000B5684" w:rsidRDefault="007204E1" w:rsidP="007204E1">
            <w:pPr>
              <w:tabs>
                <w:tab w:val="left" w:pos="2115"/>
              </w:tabs>
              <w:rPr>
                <w:b/>
                <w:noProof/>
                <w:sz w:val="22"/>
                <w:szCs w:val="22"/>
                <w:lang w:val="tr-TR"/>
              </w:rPr>
            </w:pPr>
          </w:p>
        </w:tc>
      </w:tr>
    </w:tbl>
    <w:p w14:paraId="20949339" w14:textId="77777777" w:rsidR="00511C4F" w:rsidRPr="000B5684" w:rsidRDefault="00511C4F" w:rsidP="00A97599">
      <w:pPr>
        <w:jc w:val="both"/>
        <w:rPr>
          <w:b/>
          <w:noProof/>
          <w:sz w:val="22"/>
          <w:szCs w:val="22"/>
          <w:lang w:val="tr-TR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48"/>
        <w:gridCol w:w="7080"/>
      </w:tblGrid>
      <w:tr w:rsidR="007204E1" w:rsidRPr="00901F19" w14:paraId="0CA37CF0" w14:textId="2267F492" w:rsidTr="007204E1">
        <w:tc>
          <w:tcPr>
            <w:tcW w:w="5000" w:type="pct"/>
            <w:gridSpan w:val="2"/>
          </w:tcPr>
          <w:p w14:paraId="091E4050" w14:textId="17EAEDFF" w:rsidR="007204E1" w:rsidRPr="000B5684" w:rsidRDefault="00903FAC" w:rsidP="00A97599">
            <w:pPr>
              <w:rPr>
                <w:b/>
                <w:noProof/>
                <w:sz w:val="22"/>
                <w:szCs w:val="22"/>
                <w:lang w:val="tr-TR"/>
              </w:rPr>
            </w:pPr>
            <w:r>
              <w:rPr>
                <w:b/>
                <w:noProof/>
                <w:sz w:val="22"/>
                <w:szCs w:val="22"/>
                <w:lang w:val="tr-TR"/>
              </w:rPr>
              <w:t>E</w:t>
            </w:r>
            <w:r w:rsidR="007204E1" w:rsidRPr="000B5684">
              <w:rPr>
                <w:b/>
                <w:noProof/>
                <w:sz w:val="22"/>
                <w:szCs w:val="22"/>
                <w:lang w:val="tr-TR"/>
              </w:rPr>
              <w:t xml:space="preserve">.2. Yardımcı Araştırmacı </w:t>
            </w:r>
            <w:r w:rsidR="007204E1" w:rsidRPr="000B5684">
              <w:rPr>
                <w:bCs/>
                <w:i/>
                <w:noProof/>
                <w:sz w:val="22"/>
                <w:szCs w:val="22"/>
                <w:lang w:val="tr-TR"/>
              </w:rPr>
              <w:t>(Gerektiğinde Bu Bölümü Çoğaltınız)</w:t>
            </w:r>
          </w:p>
        </w:tc>
      </w:tr>
      <w:tr w:rsidR="007204E1" w:rsidRPr="000B5684" w14:paraId="581AE7E0" w14:textId="3BB80B44" w:rsidTr="007204E1">
        <w:tc>
          <w:tcPr>
            <w:tcW w:w="1323" w:type="pct"/>
          </w:tcPr>
          <w:p w14:paraId="76FCB78F" w14:textId="6D477640" w:rsidR="007204E1" w:rsidRPr="000B5684" w:rsidRDefault="0070454E" w:rsidP="00A97599">
            <w:pPr>
              <w:rPr>
                <w:noProof/>
                <w:sz w:val="22"/>
                <w:szCs w:val="22"/>
                <w:lang w:val="tr-TR"/>
              </w:rPr>
            </w:pPr>
            <w:r>
              <w:rPr>
                <w:noProof/>
                <w:sz w:val="22"/>
                <w:szCs w:val="22"/>
                <w:lang w:val="tr-TR"/>
              </w:rPr>
              <w:t>E</w:t>
            </w:r>
            <w:r w:rsidR="007204E1" w:rsidRPr="000B5684">
              <w:rPr>
                <w:noProof/>
                <w:sz w:val="22"/>
                <w:szCs w:val="22"/>
                <w:lang w:val="tr-TR"/>
              </w:rPr>
              <w:t>.2.1. Adı:</w:t>
            </w:r>
          </w:p>
        </w:tc>
        <w:tc>
          <w:tcPr>
            <w:tcW w:w="3677" w:type="pct"/>
          </w:tcPr>
          <w:p w14:paraId="1E950CD7" w14:textId="77777777" w:rsidR="007204E1" w:rsidRPr="000B5684" w:rsidRDefault="007204E1" w:rsidP="00A97599">
            <w:pPr>
              <w:rPr>
                <w:noProof/>
                <w:sz w:val="22"/>
                <w:szCs w:val="22"/>
                <w:lang w:val="tr-TR"/>
              </w:rPr>
            </w:pPr>
          </w:p>
        </w:tc>
      </w:tr>
      <w:tr w:rsidR="007204E1" w:rsidRPr="000B5684" w14:paraId="45891F18" w14:textId="5139CC3C" w:rsidTr="007204E1">
        <w:tc>
          <w:tcPr>
            <w:tcW w:w="1323" w:type="pct"/>
          </w:tcPr>
          <w:p w14:paraId="1B3E7131" w14:textId="663E9194" w:rsidR="007204E1" w:rsidRPr="000B5684" w:rsidRDefault="0070454E" w:rsidP="00A97599">
            <w:pPr>
              <w:rPr>
                <w:noProof/>
                <w:sz w:val="22"/>
                <w:szCs w:val="22"/>
                <w:lang w:val="tr-TR"/>
              </w:rPr>
            </w:pPr>
            <w:r>
              <w:rPr>
                <w:noProof/>
                <w:sz w:val="22"/>
                <w:szCs w:val="22"/>
                <w:lang w:val="tr-TR"/>
              </w:rPr>
              <w:t>E</w:t>
            </w:r>
            <w:r w:rsidR="007204E1" w:rsidRPr="000B5684">
              <w:rPr>
                <w:noProof/>
                <w:sz w:val="22"/>
                <w:szCs w:val="22"/>
                <w:lang w:val="tr-TR"/>
              </w:rPr>
              <w:t>.2.2. Soyadı:</w:t>
            </w:r>
          </w:p>
        </w:tc>
        <w:tc>
          <w:tcPr>
            <w:tcW w:w="3677" w:type="pct"/>
          </w:tcPr>
          <w:p w14:paraId="315D0A6A" w14:textId="77777777" w:rsidR="007204E1" w:rsidRPr="000B5684" w:rsidRDefault="007204E1" w:rsidP="00A97599">
            <w:pPr>
              <w:rPr>
                <w:noProof/>
                <w:sz w:val="22"/>
                <w:szCs w:val="22"/>
                <w:lang w:val="tr-TR"/>
              </w:rPr>
            </w:pPr>
          </w:p>
        </w:tc>
      </w:tr>
      <w:tr w:rsidR="007204E1" w:rsidRPr="000B5684" w14:paraId="5865ABAB" w14:textId="494D936D" w:rsidTr="007204E1">
        <w:tc>
          <w:tcPr>
            <w:tcW w:w="1323" w:type="pct"/>
          </w:tcPr>
          <w:p w14:paraId="387AC1B2" w14:textId="52D1FBEF" w:rsidR="007204E1" w:rsidRPr="000B5684" w:rsidRDefault="0070454E" w:rsidP="00A97599">
            <w:pPr>
              <w:rPr>
                <w:noProof/>
                <w:sz w:val="22"/>
                <w:szCs w:val="22"/>
                <w:lang w:val="tr-TR"/>
              </w:rPr>
            </w:pPr>
            <w:r>
              <w:rPr>
                <w:noProof/>
                <w:sz w:val="22"/>
                <w:szCs w:val="22"/>
                <w:lang w:val="tr-TR"/>
              </w:rPr>
              <w:t>E</w:t>
            </w:r>
            <w:r w:rsidR="007204E1" w:rsidRPr="000B5684">
              <w:rPr>
                <w:noProof/>
                <w:sz w:val="22"/>
                <w:szCs w:val="22"/>
                <w:lang w:val="tr-TR"/>
              </w:rPr>
              <w:t>.2.3. Unvan:</w:t>
            </w:r>
          </w:p>
        </w:tc>
        <w:tc>
          <w:tcPr>
            <w:tcW w:w="3677" w:type="pct"/>
          </w:tcPr>
          <w:p w14:paraId="401D8BF2" w14:textId="77777777" w:rsidR="007204E1" w:rsidRPr="000B5684" w:rsidRDefault="007204E1" w:rsidP="00A97599">
            <w:pPr>
              <w:rPr>
                <w:noProof/>
                <w:sz w:val="22"/>
                <w:szCs w:val="22"/>
                <w:lang w:val="tr-TR"/>
              </w:rPr>
            </w:pPr>
          </w:p>
        </w:tc>
      </w:tr>
      <w:tr w:rsidR="007204E1" w:rsidRPr="000B5684" w14:paraId="3D92403E" w14:textId="24DCCF67" w:rsidTr="007204E1">
        <w:tc>
          <w:tcPr>
            <w:tcW w:w="1323" w:type="pct"/>
          </w:tcPr>
          <w:p w14:paraId="4F77AF70" w14:textId="092E6A0F" w:rsidR="007204E1" w:rsidRPr="000B5684" w:rsidRDefault="0070454E" w:rsidP="00A97599">
            <w:pPr>
              <w:rPr>
                <w:noProof/>
                <w:sz w:val="22"/>
                <w:szCs w:val="22"/>
                <w:lang w:val="tr-TR"/>
              </w:rPr>
            </w:pPr>
            <w:r>
              <w:rPr>
                <w:noProof/>
                <w:sz w:val="22"/>
                <w:szCs w:val="22"/>
                <w:lang w:val="tr-TR"/>
              </w:rPr>
              <w:t>E</w:t>
            </w:r>
            <w:r w:rsidR="007204E1" w:rsidRPr="000B5684">
              <w:rPr>
                <w:noProof/>
                <w:sz w:val="22"/>
                <w:szCs w:val="22"/>
                <w:lang w:val="tr-TR"/>
              </w:rPr>
              <w:t>.2.4. Uzmanlık alanı:</w:t>
            </w:r>
          </w:p>
        </w:tc>
        <w:tc>
          <w:tcPr>
            <w:tcW w:w="3677" w:type="pct"/>
          </w:tcPr>
          <w:p w14:paraId="460D687A" w14:textId="77777777" w:rsidR="007204E1" w:rsidRPr="000B5684" w:rsidRDefault="007204E1" w:rsidP="00A97599">
            <w:pPr>
              <w:rPr>
                <w:noProof/>
                <w:sz w:val="22"/>
                <w:szCs w:val="22"/>
                <w:lang w:val="tr-TR"/>
              </w:rPr>
            </w:pPr>
          </w:p>
        </w:tc>
      </w:tr>
      <w:tr w:rsidR="007204E1" w:rsidRPr="000B5684" w14:paraId="4B33653C" w14:textId="5937835C" w:rsidTr="007204E1">
        <w:tc>
          <w:tcPr>
            <w:tcW w:w="1323" w:type="pct"/>
          </w:tcPr>
          <w:p w14:paraId="2EB75B39" w14:textId="39907F00" w:rsidR="007204E1" w:rsidRPr="000B5684" w:rsidRDefault="0070454E" w:rsidP="00A97599">
            <w:pPr>
              <w:rPr>
                <w:noProof/>
                <w:sz w:val="22"/>
                <w:szCs w:val="22"/>
                <w:lang w:val="tr-TR"/>
              </w:rPr>
            </w:pPr>
            <w:r>
              <w:rPr>
                <w:noProof/>
                <w:sz w:val="22"/>
                <w:szCs w:val="22"/>
                <w:lang w:val="tr-TR"/>
              </w:rPr>
              <w:t>E</w:t>
            </w:r>
            <w:r w:rsidR="007204E1" w:rsidRPr="000B5684">
              <w:rPr>
                <w:noProof/>
                <w:sz w:val="22"/>
                <w:szCs w:val="22"/>
                <w:lang w:val="tr-TR"/>
              </w:rPr>
              <w:t>.2.5. İş adresi:</w:t>
            </w:r>
          </w:p>
        </w:tc>
        <w:tc>
          <w:tcPr>
            <w:tcW w:w="3677" w:type="pct"/>
          </w:tcPr>
          <w:p w14:paraId="41B7352A" w14:textId="77777777" w:rsidR="007204E1" w:rsidRPr="000B5684" w:rsidRDefault="007204E1" w:rsidP="00A97599">
            <w:pPr>
              <w:rPr>
                <w:noProof/>
                <w:sz w:val="22"/>
                <w:szCs w:val="22"/>
                <w:lang w:val="tr-TR"/>
              </w:rPr>
            </w:pPr>
          </w:p>
        </w:tc>
      </w:tr>
      <w:tr w:rsidR="007204E1" w:rsidRPr="000B5684" w14:paraId="0873A0AF" w14:textId="0D396920" w:rsidTr="007204E1">
        <w:tc>
          <w:tcPr>
            <w:tcW w:w="1323" w:type="pct"/>
          </w:tcPr>
          <w:p w14:paraId="0DBF8C3C" w14:textId="76D78633" w:rsidR="007204E1" w:rsidRPr="000B5684" w:rsidRDefault="0070454E" w:rsidP="00A97599">
            <w:pPr>
              <w:rPr>
                <w:noProof/>
                <w:sz w:val="22"/>
                <w:szCs w:val="22"/>
                <w:lang w:val="tr-TR"/>
              </w:rPr>
            </w:pPr>
            <w:r>
              <w:rPr>
                <w:noProof/>
                <w:sz w:val="22"/>
                <w:szCs w:val="22"/>
                <w:lang w:val="tr-TR"/>
              </w:rPr>
              <w:t>E</w:t>
            </w:r>
            <w:r w:rsidR="007204E1" w:rsidRPr="000B5684">
              <w:rPr>
                <w:noProof/>
                <w:sz w:val="22"/>
                <w:szCs w:val="22"/>
                <w:lang w:val="tr-TR"/>
              </w:rPr>
              <w:t>.2.6. E-posta adresi:</w:t>
            </w:r>
          </w:p>
        </w:tc>
        <w:tc>
          <w:tcPr>
            <w:tcW w:w="3677" w:type="pct"/>
          </w:tcPr>
          <w:p w14:paraId="6E829F4E" w14:textId="77777777" w:rsidR="007204E1" w:rsidRPr="000B5684" w:rsidRDefault="007204E1" w:rsidP="00A97599">
            <w:pPr>
              <w:rPr>
                <w:noProof/>
                <w:sz w:val="22"/>
                <w:szCs w:val="22"/>
                <w:lang w:val="tr-TR"/>
              </w:rPr>
            </w:pPr>
          </w:p>
        </w:tc>
      </w:tr>
      <w:tr w:rsidR="007204E1" w:rsidRPr="000B5684" w14:paraId="1E524885" w14:textId="354E72E0" w:rsidTr="007204E1">
        <w:tc>
          <w:tcPr>
            <w:tcW w:w="1323" w:type="pct"/>
          </w:tcPr>
          <w:p w14:paraId="56E8069B" w14:textId="670A39FE" w:rsidR="007204E1" w:rsidRPr="000B5684" w:rsidRDefault="0070454E" w:rsidP="00A97599">
            <w:pPr>
              <w:rPr>
                <w:noProof/>
                <w:sz w:val="22"/>
                <w:szCs w:val="22"/>
                <w:lang w:val="tr-TR"/>
              </w:rPr>
            </w:pPr>
            <w:r>
              <w:rPr>
                <w:noProof/>
                <w:sz w:val="22"/>
                <w:szCs w:val="22"/>
                <w:lang w:val="tr-TR"/>
              </w:rPr>
              <w:t>E</w:t>
            </w:r>
            <w:r w:rsidR="007204E1" w:rsidRPr="000B5684">
              <w:rPr>
                <w:noProof/>
                <w:sz w:val="22"/>
                <w:szCs w:val="22"/>
                <w:lang w:val="tr-TR"/>
              </w:rPr>
              <w:t>.2.7. Telefon numarası:</w:t>
            </w:r>
          </w:p>
        </w:tc>
        <w:tc>
          <w:tcPr>
            <w:tcW w:w="3677" w:type="pct"/>
          </w:tcPr>
          <w:p w14:paraId="1D99BA3E" w14:textId="77777777" w:rsidR="007204E1" w:rsidRPr="000B5684" w:rsidRDefault="007204E1" w:rsidP="00A97599">
            <w:pPr>
              <w:rPr>
                <w:noProof/>
                <w:sz w:val="22"/>
                <w:szCs w:val="22"/>
                <w:lang w:val="tr-TR"/>
              </w:rPr>
            </w:pPr>
          </w:p>
        </w:tc>
      </w:tr>
      <w:tr w:rsidR="007204E1" w:rsidRPr="000B5684" w14:paraId="171ED795" w14:textId="45C594AE" w:rsidTr="007204E1">
        <w:tc>
          <w:tcPr>
            <w:tcW w:w="5000" w:type="pct"/>
            <w:gridSpan w:val="2"/>
          </w:tcPr>
          <w:p w14:paraId="0F90CBF5" w14:textId="77777777" w:rsidR="007204E1" w:rsidRPr="000B5684" w:rsidRDefault="007204E1" w:rsidP="00A97599">
            <w:pPr>
              <w:tabs>
                <w:tab w:val="left" w:pos="2115"/>
              </w:tabs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>İMZA:</w:t>
            </w:r>
          </w:p>
          <w:p w14:paraId="47E5A4C3" w14:textId="77777777" w:rsidR="007204E1" w:rsidRPr="000B5684" w:rsidRDefault="007204E1" w:rsidP="00A97599">
            <w:pPr>
              <w:tabs>
                <w:tab w:val="left" w:pos="2115"/>
              </w:tabs>
              <w:rPr>
                <w:b/>
                <w:noProof/>
                <w:sz w:val="22"/>
                <w:szCs w:val="22"/>
                <w:lang w:val="tr-TR"/>
              </w:rPr>
            </w:pPr>
          </w:p>
        </w:tc>
      </w:tr>
    </w:tbl>
    <w:p w14:paraId="15411C17" w14:textId="77777777" w:rsidR="003B0947" w:rsidRPr="000B5684" w:rsidRDefault="003B0947" w:rsidP="00A97599">
      <w:pPr>
        <w:rPr>
          <w:b/>
          <w:noProof/>
          <w:sz w:val="22"/>
          <w:szCs w:val="22"/>
          <w:lang w:val="tr-TR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99"/>
        <w:gridCol w:w="8829"/>
      </w:tblGrid>
      <w:tr w:rsidR="003B0947" w:rsidRPr="00901F19" w14:paraId="4E4DBF23" w14:textId="77777777" w:rsidTr="001273A3">
        <w:tc>
          <w:tcPr>
            <w:tcW w:w="415" w:type="pct"/>
          </w:tcPr>
          <w:p w14:paraId="7DDF513A" w14:textId="07817507" w:rsidR="003B0947" w:rsidRPr="000B5684" w:rsidRDefault="0070454E" w:rsidP="00A97599">
            <w:pPr>
              <w:rPr>
                <w:b/>
                <w:noProof/>
                <w:sz w:val="22"/>
                <w:szCs w:val="22"/>
                <w:lang w:val="tr-TR"/>
              </w:rPr>
            </w:pPr>
            <w:r>
              <w:rPr>
                <w:b/>
                <w:noProof/>
                <w:sz w:val="22"/>
                <w:szCs w:val="22"/>
                <w:lang w:val="tr-TR"/>
              </w:rPr>
              <w:t>E</w:t>
            </w:r>
            <w:r w:rsidR="003B0947" w:rsidRPr="000B5684">
              <w:rPr>
                <w:b/>
                <w:noProof/>
                <w:sz w:val="22"/>
                <w:szCs w:val="22"/>
                <w:lang w:val="tr-TR"/>
              </w:rPr>
              <w:t>.</w:t>
            </w:r>
            <w:r w:rsidR="00F6734C" w:rsidRPr="000B5684">
              <w:rPr>
                <w:b/>
                <w:noProof/>
                <w:sz w:val="22"/>
                <w:szCs w:val="22"/>
                <w:lang w:val="tr-TR"/>
              </w:rPr>
              <w:t>3</w:t>
            </w:r>
            <w:r w:rsidR="004469AA" w:rsidRPr="000B5684">
              <w:rPr>
                <w:b/>
                <w:noProof/>
                <w:sz w:val="22"/>
                <w:szCs w:val="22"/>
                <w:lang w:val="tr-TR"/>
              </w:rPr>
              <w:t>.</w:t>
            </w:r>
          </w:p>
        </w:tc>
        <w:tc>
          <w:tcPr>
            <w:tcW w:w="4585" w:type="pct"/>
          </w:tcPr>
          <w:p w14:paraId="7B3C2B15" w14:textId="77777777" w:rsidR="003B0947" w:rsidRPr="000B5684" w:rsidRDefault="003B0947" w:rsidP="00A97599">
            <w:pPr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 xml:space="preserve">Varsa Araştırmanın Gerçekleştirilmesinde Kullanılacak Olan Merkezi Teknik Tesisler. Temel Değerlendirme Kriterlerinin Ölçümü veya Değerlendirilmesinin Merkezileştirildiği Laboratuvar veya Diğer Teknik Tesisler </w:t>
            </w:r>
            <w:r w:rsidRPr="000B5684">
              <w:rPr>
                <w:b/>
                <w:i/>
                <w:noProof/>
                <w:sz w:val="22"/>
                <w:szCs w:val="22"/>
                <w:lang w:val="tr-TR"/>
              </w:rPr>
              <w:t>(Birden Çok Kurum/KuruluşOlması Halinde Gerektiği Kadar Tekrarlayınız)</w:t>
            </w:r>
            <w:r w:rsidRPr="000B5684">
              <w:rPr>
                <w:b/>
                <w:noProof/>
                <w:sz w:val="22"/>
                <w:szCs w:val="22"/>
                <w:lang w:val="tr-TR"/>
              </w:rPr>
              <w:t xml:space="preserve"> </w:t>
            </w:r>
          </w:p>
        </w:tc>
      </w:tr>
      <w:tr w:rsidR="00511C4F" w:rsidRPr="000B5684" w14:paraId="023BC94C" w14:textId="77777777" w:rsidTr="001273A3">
        <w:tc>
          <w:tcPr>
            <w:tcW w:w="5000" w:type="pct"/>
            <w:gridSpan w:val="2"/>
          </w:tcPr>
          <w:p w14:paraId="17AA7AF5" w14:textId="3BFF9516" w:rsidR="00511C4F" w:rsidRPr="000B5684" w:rsidRDefault="0070454E" w:rsidP="00A97599">
            <w:pPr>
              <w:rPr>
                <w:noProof/>
                <w:sz w:val="22"/>
                <w:szCs w:val="22"/>
                <w:lang w:val="tr-TR"/>
              </w:rPr>
            </w:pPr>
            <w:r>
              <w:rPr>
                <w:noProof/>
                <w:sz w:val="22"/>
                <w:szCs w:val="22"/>
                <w:lang w:val="tr-TR"/>
              </w:rPr>
              <w:t>E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.</w:t>
            </w:r>
            <w:r w:rsidR="00F6734C" w:rsidRPr="000B5684">
              <w:rPr>
                <w:noProof/>
                <w:sz w:val="22"/>
                <w:szCs w:val="22"/>
                <w:lang w:val="tr-TR"/>
              </w:rPr>
              <w:t>3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.1. Kurum/Kuruluş: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170"/>
                  <w:enabled/>
                  <w:calcOnExit w:val="0"/>
                  <w:textInput/>
                </w:ffData>
              </w:fldChar>
            </w:r>
            <w:bookmarkStart w:id="2" w:name="Metin170"/>
            <w:r w:rsidR="00511C4F" w:rsidRPr="000B5684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="00511C4F" w:rsidRPr="000B5684">
              <w:rPr>
                <w:noProof/>
                <w:sz w:val="22"/>
                <w:szCs w:val="22"/>
                <w:lang w:val="tr-TR"/>
              </w:rPr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  <w:bookmarkEnd w:id="2"/>
          </w:p>
        </w:tc>
      </w:tr>
      <w:tr w:rsidR="00511C4F" w:rsidRPr="000B5684" w14:paraId="60B013C1" w14:textId="77777777" w:rsidTr="001273A3">
        <w:tc>
          <w:tcPr>
            <w:tcW w:w="5000" w:type="pct"/>
            <w:gridSpan w:val="2"/>
          </w:tcPr>
          <w:p w14:paraId="4AA6163E" w14:textId="4A246E5B" w:rsidR="00511C4F" w:rsidRPr="000B5684" w:rsidRDefault="0070454E" w:rsidP="00A97599">
            <w:pPr>
              <w:rPr>
                <w:noProof/>
                <w:sz w:val="22"/>
                <w:szCs w:val="22"/>
                <w:lang w:val="tr-TR"/>
              </w:rPr>
            </w:pPr>
            <w:r>
              <w:rPr>
                <w:noProof/>
                <w:sz w:val="22"/>
                <w:szCs w:val="22"/>
                <w:lang w:val="tr-TR"/>
              </w:rPr>
              <w:t>E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.</w:t>
            </w:r>
            <w:r w:rsidR="00F6734C" w:rsidRPr="000B5684">
              <w:rPr>
                <w:noProof/>
                <w:sz w:val="22"/>
                <w:szCs w:val="22"/>
                <w:lang w:val="tr-TR"/>
              </w:rPr>
              <w:t>3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.2.</w:t>
            </w:r>
            <w:r w:rsidR="00F6734C" w:rsidRPr="000B5684">
              <w:rPr>
                <w:noProof/>
                <w:sz w:val="22"/>
                <w:szCs w:val="22"/>
                <w:lang w:val="tr-TR"/>
              </w:rPr>
              <w:t xml:space="preserve"> 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Temasa geçilecek kişinin adı soyadı: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171"/>
                  <w:enabled/>
                  <w:calcOnExit w:val="0"/>
                  <w:textInput/>
                </w:ffData>
              </w:fldChar>
            </w:r>
            <w:bookmarkStart w:id="3" w:name="Metin171"/>
            <w:r w:rsidR="00511C4F" w:rsidRPr="000B5684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="00511C4F" w:rsidRPr="000B5684">
              <w:rPr>
                <w:noProof/>
                <w:sz w:val="22"/>
                <w:szCs w:val="22"/>
                <w:lang w:val="tr-TR"/>
              </w:rPr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  <w:bookmarkEnd w:id="3"/>
          </w:p>
        </w:tc>
      </w:tr>
      <w:tr w:rsidR="00511C4F" w:rsidRPr="000B5684" w14:paraId="41B10083" w14:textId="77777777" w:rsidTr="001273A3">
        <w:tc>
          <w:tcPr>
            <w:tcW w:w="5000" w:type="pct"/>
            <w:gridSpan w:val="2"/>
          </w:tcPr>
          <w:p w14:paraId="5DF2ABAD" w14:textId="11D57E69" w:rsidR="00511C4F" w:rsidRPr="000B5684" w:rsidRDefault="0070454E" w:rsidP="00A97599">
            <w:pPr>
              <w:rPr>
                <w:noProof/>
                <w:sz w:val="22"/>
                <w:szCs w:val="22"/>
                <w:lang w:val="tr-TR"/>
              </w:rPr>
            </w:pPr>
            <w:r>
              <w:rPr>
                <w:noProof/>
                <w:sz w:val="22"/>
                <w:szCs w:val="22"/>
                <w:lang w:val="tr-TR"/>
              </w:rPr>
              <w:t>E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.</w:t>
            </w:r>
            <w:r w:rsidR="00F6734C" w:rsidRPr="000B5684">
              <w:rPr>
                <w:noProof/>
                <w:sz w:val="22"/>
                <w:szCs w:val="22"/>
                <w:lang w:val="tr-TR"/>
              </w:rPr>
              <w:t>3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.3.</w:t>
            </w:r>
            <w:r w:rsidR="00F6734C" w:rsidRPr="000B5684">
              <w:rPr>
                <w:noProof/>
                <w:sz w:val="22"/>
                <w:szCs w:val="22"/>
                <w:lang w:val="tr-TR"/>
              </w:rPr>
              <w:t xml:space="preserve"> 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Adresi: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172"/>
                  <w:enabled/>
                  <w:calcOnExit w:val="0"/>
                  <w:textInput/>
                </w:ffData>
              </w:fldChar>
            </w:r>
            <w:bookmarkStart w:id="4" w:name="Metin172"/>
            <w:r w:rsidR="00511C4F" w:rsidRPr="000B5684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="00511C4F" w:rsidRPr="000B5684">
              <w:rPr>
                <w:noProof/>
                <w:sz w:val="22"/>
                <w:szCs w:val="22"/>
                <w:lang w:val="tr-TR"/>
              </w:rPr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  <w:bookmarkEnd w:id="4"/>
          </w:p>
        </w:tc>
      </w:tr>
      <w:tr w:rsidR="00511C4F" w:rsidRPr="000B5684" w14:paraId="0813E8EC" w14:textId="77777777" w:rsidTr="001273A3">
        <w:tc>
          <w:tcPr>
            <w:tcW w:w="5000" w:type="pct"/>
            <w:gridSpan w:val="2"/>
          </w:tcPr>
          <w:p w14:paraId="3E6D7450" w14:textId="4BD87A9C" w:rsidR="00511C4F" w:rsidRPr="000B5684" w:rsidRDefault="0070454E" w:rsidP="00A97599">
            <w:pPr>
              <w:rPr>
                <w:noProof/>
                <w:sz w:val="22"/>
                <w:szCs w:val="22"/>
                <w:lang w:val="tr-TR"/>
              </w:rPr>
            </w:pPr>
            <w:r>
              <w:rPr>
                <w:noProof/>
                <w:sz w:val="22"/>
                <w:szCs w:val="22"/>
                <w:lang w:val="tr-TR"/>
              </w:rPr>
              <w:lastRenderedPageBreak/>
              <w:t>E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.</w:t>
            </w:r>
            <w:r w:rsidR="00F6734C" w:rsidRPr="000B5684">
              <w:rPr>
                <w:noProof/>
                <w:sz w:val="22"/>
                <w:szCs w:val="22"/>
                <w:lang w:val="tr-TR"/>
              </w:rPr>
              <w:t>3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.4.</w:t>
            </w:r>
            <w:r w:rsidR="00F6734C" w:rsidRPr="000B5684">
              <w:rPr>
                <w:noProof/>
                <w:sz w:val="22"/>
                <w:szCs w:val="22"/>
                <w:lang w:val="tr-TR"/>
              </w:rPr>
              <w:t xml:space="preserve"> 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Telefon numarası: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173"/>
                  <w:enabled/>
                  <w:calcOnExit w:val="0"/>
                  <w:textInput/>
                </w:ffData>
              </w:fldChar>
            </w:r>
            <w:bookmarkStart w:id="5" w:name="Metin173"/>
            <w:r w:rsidR="00511C4F" w:rsidRPr="000B5684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="00511C4F" w:rsidRPr="000B5684">
              <w:rPr>
                <w:noProof/>
                <w:sz w:val="22"/>
                <w:szCs w:val="22"/>
                <w:lang w:val="tr-TR"/>
              </w:rPr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  <w:bookmarkEnd w:id="5"/>
          </w:p>
        </w:tc>
      </w:tr>
      <w:tr w:rsidR="00511C4F" w:rsidRPr="000B5684" w14:paraId="4116D17C" w14:textId="77777777" w:rsidTr="001273A3">
        <w:tc>
          <w:tcPr>
            <w:tcW w:w="5000" w:type="pct"/>
            <w:gridSpan w:val="2"/>
          </w:tcPr>
          <w:p w14:paraId="7EDB60A0" w14:textId="3B79A013" w:rsidR="00511C4F" w:rsidRPr="000B5684" w:rsidRDefault="0070454E" w:rsidP="00A97599">
            <w:pPr>
              <w:rPr>
                <w:noProof/>
                <w:sz w:val="22"/>
                <w:szCs w:val="22"/>
                <w:lang w:val="tr-TR"/>
              </w:rPr>
            </w:pPr>
            <w:r>
              <w:rPr>
                <w:noProof/>
                <w:sz w:val="22"/>
                <w:szCs w:val="22"/>
                <w:lang w:val="tr-TR"/>
              </w:rPr>
              <w:t>E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.</w:t>
            </w:r>
            <w:r w:rsidR="00F6734C" w:rsidRPr="000B5684">
              <w:rPr>
                <w:noProof/>
                <w:sz w:val="22"/>
                <w:szCs w:val="22"/>
                <w:lang w:val="tr-TR"/>
              </w:rPr>
              <w:t>3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.5.</w:t>
            </w:r>
            <w:r w:rsidR="00F6734C" w:rsidRPr="000B5684">
              <w:rPr>
                <w:noProof/>
                <w:sz w:val="22"/>
                <w:szCs w:val="22"/>
                <w:lang w:val="tr-TR"/>
              </w:rPr>
              <w:t xml:space="preserve"> 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Dışarıya verilen görevler: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174"/>
                  <w:enabled/>
                  <w:calcOnExit w:val="0"/>
                  <w:textInput/>
                </w:ffData>
              </w:fldChar>
            </w:r>
            <w:bookmarkStart w:id="6" w:name="Metin174"/>
            <w:r w:rsidR="00511C4F" w:rsidRPr="000B5684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="00511C4F" w:rsidRPr="000B5684">
              <w:rPr>
                <w:noProof/>
                <w:sz w:val="22"/>
                <w:szCs w:val="22"/>
                <w:lang w:val="tr-TR"/>
              </w:rPr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  <w:bookmarkEnd w:id="6"/>
          </w:p>
        </w:tc>
      </w:tr>
    </w:tbl>
    <w:p w14:paraId="236F6986" w14:textId="77777777" w:rsidR="003B0947" w:rsidRPr="000B5684" w:rsidRDefault="003B0947" w:rsidP="00A97599">
      <w:pPr>
        <w:jc w:val="both"/>
        <w:rPr>
          <w:b/>
          <w:noProof/>
          <w:sz w:val="22"/>
          <w:szCs w:val="22"/>
          <w:lang w:val="tr-TR"/>
        </w:rPr>
      </w:pPr>
    </w:p>
    <w:p w14:paraId="6B11FDF5" w14:textId="77777777" w:rsidR="00F83FCC" w:rsidRPr="000B5684" w:rsidRDefault="00F83FCC" w:rsidP="00A97599">
      <w:pPr>
        <w:jc w:val="both"/>
        <w:rPr>
          <w:b/>
          <w:noProof/>
          <w:sz w:val="22"/>
          <w:szCs w:val="22"/>
          <w:lang w:val="tr-TR"/>
        </w:rPr>
      </w:pPr>
    </w:p>
    <w:p w14:paraId="42869135" w14:textId="307612C5" w:rsidR="008804B6" w:rsidRPr="000B5684" w:rsidRDefault="0070454E" w:rsidP="00574F33">
      <w:pPr>
        <w:spacing w:line="360" w:lineRule="auto"/>
        <w:jc w:val="both"/>
        <w:rPr>
          <w:b/>
          <w:noProof/>
          <w:sz w:val="22"/>
          <w:szCs w:val="22"/>
          <w:lang w:val="tr-TR"/>
        </w:rPr>
      </w:pPr>
      <w:r>
        <w:rPr>
          <w:b/>
          <w:noProof/>
          <w:sz w:val="22"/>
          <w:szCs w:val="22"/>
          <w:lang w:val="tr-TR"/>
        </w:rPr>
        <w:t>F</w:t>
      </w:r>
      <w:r w:rsidR="00BE2F24" w:rsidRPr="000B5684">
        <w:rPr>
          <w:b/>
          <w:noProof/>
          <w:sz w:val="22"/>
          <w:szCs w:val="22"/>
          <w:lang w:val="tr-TR"/>
        </w:rPr>
        <w:t xml:space="preserve">. </w:t>
      </w:r>
      <w:r w:rsidR="00673FAE" w:rsidRPr="000B5684">
        <w:rPr>
          <w:b/>
          <w:noProof/>
          <w:sz w:val="22"/>
          <w:szCs w:val="22"/>
          <w:lang w:val="tr-TR"/>
        </w:rPr>
        <w:t>ARAŞTIRMAYA KATILAN MERKEZ/MERKEZLER</w:t>
      </w:r>
      <w:r w:rsidR="00934DA1" w:rsidRPr="000B5684">
        <w:rPr>
          <w:b/>
          <w:noProof/>
          <w:sz w:val="22"/>
          <w:szCs w:val="22"/>
          <w:lang w:val="tr-TR"/>
        </w:rPr>
        <w:t xml:space="preserve"> </w:t>
      </w:r>
      <w:r w:rsidR="00946D70" w:rsidRPr="000B5684">
        <w:rPr>
          <w:b/>
          <w:noProof/>
          <w:sz w:val="22"/>
          <w:szCs w:val="22"/>
          <w:lang w:val="tr-TR"/>
        </w:rPr>
        <w:t>ve SÜRESİ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65"/>
        <w:gridCol w:w="736"/>
        <w:gridCol w:w="395"/>
        <w:gridCol w:w="1132"/>
      </w:tblGrid>
      <w:tr w:rsidR="008804B6" w:rsidRPr="000B5684" w14:paraId="486FC52E" w14:textId="77777777" w:rsidTr="00A863FD">
        <w:tc>
          <w:tcPr>
            <w:tcW w:w="5000" w:type="pct"/>
            <w:gridSpan w:val="4"/>
          </w:tcPr>
          <w:p w14:paraId="3F7D63F0" w14:textId="37A217CE" w:rsidR="008804B6" w:rsidRPr="000B5684" w:rsidRDefault="00AA1F0F" w:rsidP="00A863FD">
            <w:pPr>
              <w:rPr>
                <w:b/>
                <w:noProof/>
                <w:sz w:val="22"/>
                <w:szCs w:val="22"/>
                <w:lang w:val="tr-TR"/>
              </w:rPr>
            </w:pPr>
            <w:r>
              <w:rPr>
                <w:b/>
                <w:noProof/>
                <w:sz w:val="22"/>
                <w:szCs w:val="22"/>
                <w:lang w:val="tr-TR"/>
              </w:rPr>
              <w:t>F</w:t>
            </w:r>
            <w:r w:rsidR="008804B6" w:rsidRPr="000B5684">
              <w:rPr>
                <w:b/>
                <w:noProof/>
                <w:sz w:val="22"/>
                <w:szCs w:val="22"/>
                <w:lang w:val="tr-TR"/>
              </w:rPr>
              <w:t>.1. Araştırma Merkezi</w:t>
            </w:r>
          </w:p>
        </w:tc>
      </w:tr>
      <w:tr w:rsidR="00A863FD" w:rsidRPr="000B5684" w14:paraId="4912B409" w14:textId="77777777" w:rsidTr="00A863FD">
        <w:tc>
          <w:tcPr>
            <w:tcW w:w="3825" w:type="pct"/>
          </w:tcPr>
          <w:p w14:paraId="02EC4B22" w14:textId="7A0200BB" w:rsidR="00A863FD" w:rsidRPr="000B5684" w:rsidRDefault="00AA1F0F" w:rsidP="00A863FD">
            <w:pPr>
              <w:rPr>
                <w:noProof/>
                <w:sz w:val="22"/>
                <w:szCs w:val="22"/>
                <w:lang w:val="tr-TR"/>
              </w:rPr>
            </w:pPr>
            <w:r>
              <w:rPr>
                <w:noProof/>
                <w:sz w:val="22"/>
                <w:szCs w:val="22"/>
                <w:lang w:val="tr-TR"/>
              </w:rPr>
              <w:t>F</w:t>
            </w:r>
            <w:r w:rsidR="00A863FD" w:rsidRPr="000B5684">
              <w:rPr>
                <w:noProof/>
                <w:sz w:val="22"/>
                <w:szCs w:val="22"/>
                <w:lang w:val="tr-TR"/>
              </w:rPr>
              <w:t>.1.1.</w:t>
            </w:r>
            <w:r w:rsidR="00972628" w:rsidRPr="000B5684">
              <w:rPr>
                <w:noProof/>
                <w:sz w:val="22"/>
                <w:szCs w:val="22"/>
                <w:lang w:val="tr-TR"/>
              </w:rPr>
              <w:t xml:space="preserve"> </w:t>
            </w:r>
            <w:r w:rsidR="00A863FD" w:rsidRPr="000B5684">
              <w:rPr>
                <w:noProof/>
                <w:sz w:val="22"/>
                <w:szCs w:val="22"/>
                <w:lang w:val="tr-TR"/>
              </w:rPr>
              <w:t>Tek Merkez</w:t>
            </w:r>
          </w:p>
        </w:tc>
        <w:tc>
          <w:tcPr>
            <w:tcW w:w="587" w:type="pct"/>
            <w:gridSpan w:val="2"/>
          </w:tcPr>
          <w:p w14:paraId="69D8956D" w14:textId="449CEF88" w:rsidR="00A863FD" w:rsidRPr="000B5684" w:rsidRDefault="00A863FD" w:rsidP="00A863FD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  <w:tc>
          <w:tcPr>
            <w:tcW w:w="588" w:type="pct"/>
          </w:tcPr>
          <w:p w14:paraId="3E0B0D86" w14:textId="1D4609E9" w:rsidR="00A863FD" w:rsidRPr="000B5684" w:rsidRDefault="00A863FD" w:rsidP="00A863FD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Hayır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A863FD" w:rsidRPr="000B5684" w14:paraId="0A42B792" w14:textId="77777777" w:rsidTr="00A863FD">
        <w:tc>
          <w:tcPr>
            <w:tcW w:w="3825" w:type="pct"/>
          </w:tcPr>
          <w:p w14:paraId="6D918C64" w14:textId="55835DA1" w:rsidR="00A863FD" w:rsidRPr="000B5684" w:rsidRDefault="00AA1F0F" w:rsidP="00A863FD">
            <w:pPr>
              <w:rPr>
                <w:noProof/>
                <w:sz w:val="22"/>
                <w:szCs w:val="22"/>
                <w:lang w:val="tr-TR"/>
              </w:rPr>
            </w:pPr>
            <w:r>
              <w:rPr>
                <w:noProof/>
                <w:sz w:val="22"/>
                <w:szCs w:val="22"/>
                <w:lang w:val="tr-TR"/>
              </w:rPr>
              <w:t>F</w:t>
            </w:r>
            <w:r w:rsidR="00A863FD" w:rsidRPr="000B5684">
              <w:rPr>
                <w:noProof/>
                <w:sz w:val="22"/>
                <w:szCs w:val="22"/>
                <w:lang w:val="tr-TR"/>
              </w:rPr>
              <w:t>.1.2.</w:t>
            </w:r>
            <w:r w:rsidR="00972628" w:rsidRPr="000B5684">
              <w:rPr>
                <w:noProof/>
                <w:sz w:val="22"/>
                <w:szCs w:val="22"/>
                <w:lang w:val="tr-TR"/>
              </w:rPr>
              <w:t xml:space="preserve"> </w:t>
            </w:r>
            <w:r w:rsidR="00A863FD" w:rsidRPr="000B5684">
              <w:rPr>
                <w:noProof/>
                <w:sz w:val="22"/>
                <w:szCs w:val="22"/>
                <w:lang w:val="tr-TR"/>
              </w:rPr>
              <w:t>Birden Çok Merkez</w:t>
            </w:r>
          </w:p>
        </w:tc>
        <w:tc>
          <w:tcPr>
            <w:tcW w:w="587" w:type="pct"/>
            <w:gridSpan w:val="2"/>
          </w:tcPr>
          <w:p w14:paraId="2D31B167" w14:textId="539E0733" w:rsidR="00A863FD" w:rsidRPr="000B5684" w:rsidRDefault="00A863FD" w:rsidP="00A863FD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  <w:tc>
          <w:tcPr>
            <w:tcW w:w="588" w:type="pct"/>
          </w:tcPr>
          <w:p w14:paraId="03C3D157" w14:textId="56CD93E0" w:rsidR="00A863FD" w:rsidRPr="000B5684" w:rsidRDefault="00A863FD" w:rsidP="00A863FD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Hayır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A863FD" w:rsidRPr="000B5684" w14:paraId="69027180" w14:textId="77777777" w:rsidTr="00A863FD">
        <w:tc>
          <w:tcPr>
            <w:tcW w:w="3825" w:type="pct"/>
          </w:tcPr>
          <w:p w14:paraId="6F18073D" w14:textId="7AE3B77B" w:rsidR="00A863FD" w:rsidRPr="000B5684" w:rsidRDefault="00AA1F0F" w:rsidP="00A863FD">
            <w:pPr>
              <w:rPr>
                <w:noProof/>
                <w:sz w:val="22"/>
                <w:szCs w:val="22"/>
                <w:lang w:val="tr-TR"/>
              </w:rPr>
            </w:pPr>
            <w:r>
              <w:rPr>
                <w:noProof/>
                <w:sz w:val="22"/>
                <w:szCs w:val="22"/>
                <w:lang w:val="tr-TR"/>
              </w:rPr>
              <w:t>F</w:t>
            </w:r>
            <w:r w:rsidR="00A863FD" w:rsidRPr="000B5684">
              <w:rPr>
                <w:noProof/>
                <w:sz w:val="22"/>
                <w:szCs w:val="22"/>
                <w:lang w:val="tr-TR"/>
              </w:rPr>
              <w:t>.1.3. Bu araştırma başka ülkelerde de yürütülecek mi?</w:t>
            </w:r>
          </w:p>
        </w:tc>
        <w:tc>
          <w:tcPr>
            <w:tcW w:w="587" w:type="pct"/>
            <w:gridSpan w:val="2"/>
          </w:tcPr>
          <w:p w14:paraId="5708DFBC" w14:textId="0B985D9F" w:rsidR="00A863FD" w:rsidRPr="000B5684" w:rsidRDefault="00A863FD" w:rsidP="00A863FD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  <w:tc>
          <w:tcPr>
            <w:tcW w:w="588" w:type="pct"/>
          </w:tcPr>
          <w:p w14:paraId="07DA9E95" w14:textId="5D2DC505" w:rsidR="00A863FD" w:rsidRPr="000B5684" w:rsidRDefault="00A863FD" w:rsidP="00A863FD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Hayır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A863FD" w:rsidRPr="000B5684" w14:paraId="0F1BC22D" w14:textId="77777777" w:rsidTr="00A863FD">
        <w:tc>
          <w:tcPr>
            <w:tcW w:w="5000" w:type="pct"/>
            <w:gridSpan w:val="4"/>
          </w:tcPr>
          <w:p w14:paraId="479A8CE3" w14:textId="23A50405" w:rsidR="00A863FD" w:rsidRPr="000B5684" w:rsidRDefault="00A863FD" w:rsidP="00A863FD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Evet ise, lütfen belirtiniz: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205"/>
                  <w:enabled/>
                  <w:calcOnExit w:val="0"/>
                  <w:textInput/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Pr="000B5684">
              <w:rPr>
                <w:noProof/>
                <w:sz w:val="22"/>
                <w:szCs w:val="22"/>
                <w:lang w:val="tr-TR"/>
              </w:rPr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A863FD" w:rsidRPr="000B5684" w14:paraId="5BDBB46A" w14:textId="77777777" w:rsidTr="00A863FD">
        <w:tc>
          <w:tcPr>
            <w:tcW w:w="3825" w:type="pct"/>
          </w:tcPr>
          <w:p w14:paraId="36F4E66E" w14:textId="43E1DA7D" w:rsidR="00A863FD" w:rsidRPr="000B5684" w:rsidRDefault="00AA1F0F" w:rsidP="00A863FD">
            <w:pPr>
              <w:rPr>
                <w:noProof/>
                <w:sz w:val="22"/>
                <w:szCs w:val="22"/>
                <w:lang w:val="tr-TR"/>
              </w:rPr>
            </w:pPr>
            <w:r>
              <w:rPr>
                <w:noProof/>
                <w:sz w:val="22"/>
                <w:szCs w:val="22"/>
                <w:lang w:val="tr-TR"/>
              </w:rPr>
              <w:t>F</w:t>
            </w:r>
            <w:r w:rsidR="00A863FD" w:rsidRPr="000B5684">
              <w:rPr>
                <w:noProof/>
                <w:sz w:val="22"/>
                <w:szCs w:val="22"/>
                <w:lang w:val="tr-TR"/>
              </w:rPr>
              <w:t>.1.4. Çalışma kapsamında toplanan materyallerin, yurt içi veya yurt dışı  başka bir kuruma gönderilmesi planlanıyor mu?</w:t>
            </w:r>
          </w:p>
        </w:tc>
        <w:tc>
          <w:tcPr>
            <w:tcW w:w="587" w:type="pct"/>
            <w:gridSpan w:val="2"/>
          </w:tcPr>
          <w:p w14:paraId="72818310" w14:textId="5C6D1451" w:rsidR="00A863FD" w:rsidRPr="000B5684" w:rsidRDefault="00A863FD" w:rsidP="00A863FD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  <w:tc>
          <w:tcPr>
            <w:tcW w:w="588" w:type="pct"/>
          </w:tcPr>
          <w:p w14:paraId="6C38D8A2" w14:textId="1D68CAC3" w:rsidR="00A863FD" w:rsidRPr="000B5684" w:rsidRDefault="00A863FD" w:rsidP="00A863FD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Hayır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946D70" w:rsidRPr="000B5684" w14:paraId="0936D3FA" w14:textId="77777777" w:rsidTr="00A863FD">
        <w:tc>
          <w:tcPr>
            <w:tcW w:w="5000" w:type="pct"/>
            <w:gridSpan w:val="4"/>
          </w:tcPr>
          <w:p w14:paraId="16A52033" w14:textId="588BB60C" w:rsidR="00946D70" w:rsidRPr="000B5684" w:rsidRDefault="00AA1F0F" w:rsidP="00A863FD">
            <w:pPr>
              <w:rPr>
                <w:i/>
                <w:noProof/>
                <w:sz w:val="22"/>
                <w:szCs w:val="22"/>
                <w:lang w:val="tr-TR"/>
              </w:rPr>
            </w:pPr>
            <w:r>
              <w:rPr>
                <w:bCs/>
                <w:noProof/>
                <w:sz w:val="22"/>
                <w:szCs w:val="22"/>
                <w:lang w:val="tr-TR"/>
              </w:rPr>
              <w:t>F</w:t>
            </w:r>
            <w:r w:rsidR="00946D70" w:rsidRPr="000B5684">
              <w:rPr>
                <w:bCs/>
                <w:noProof/>
                <w:sz w:val="22"/>
                <w:szCs w:val="22"/>
                <w:lang w:val="tr-TR"/>
              </w:rPr>
              <w:t>.1.4’e</w:t>
            </w:r>
            <w:r w:rsidR="00946D70" w:rsidRPr="000B5684">
              <w:rPr>
                <w:noProof/>
                <w:sz w:val="22"/>
                <w:szCs w:val="22"/>
                <w:lang w:val="tr-TR"/>
              </w:rPr>
              <w:t xml:space="preserve"> cevabınız evet ise, sebebini açıklayınız: </w:t>
            </w:r>
            <w:r w:rsidR="00946D70" w:rsidRPr="000B5684">
              <w:rPr>
                <w:noProof/>
                <w:sz w:val="22"/>
                <w:szCs w:val="22"/>
                <w:shd w:val="clear" w:color="auto" w:fill="F2F2F2"/>
                <w:lang w:val="tr-TR"/>
              </w:rPr>
              <w:t>[  ]</w:t>
            </w:r>
          </w:p>
          <w:p w14:paraId="57D10843" w14:textId="2E441DD3" w:rsidR="00946D70" w:rsidRPr="000B5684" w:rsidRDefault="0078349A" w:rsidP="00A863FD">
            <w:pPr>
              <w:rPr>
                <w:noProof/>
                <w:sz w:val="22"/>
                <w:szCs w:val="22"/>
                <w:lang w:val="tr-TR"/>
              </w:rPr>
            </w:pPr>
            <w:hyperlink r:id="rId8" w:history="1">
              <w:r w:rsidR="00946D70" w:rsidRPr="000B5684">
                <w:rPr>
                  <w:rStyle w:val="Kpr"/>
                  <w:sz w:val="22"/>
                  <w:szCs w:val="22"/>
                  <w:lang w:val="tr-TR"/>
                </w:rPr>
                <w:t>www.titck.gov.tr</w:t>
              </w:r>
            </w:hyperlink>
            <w:r w:rsidR="00946D70" w:rsidRPr="000B5684">
              <w:rPr>
                <w:sz w:val="22"/>
                <w:szCs w:val="22"/>
                <w:lang w:val="tr-TR"/>
              </w:rPr>
              <w:t xml:space="preserve"> adresinde yer alan</w:t>
            </w:r>
            <w:r w:rsidR="00946D70" w:rsidRPr="000B5684">
              <w:rPr>
                <w:noProof/>
                <w:sz w:val="22"/>
                <w:szCs w:val="22"/>
                <w:lang w:val="tr-TR"/>
              </w:rPr>
              <w:t xml:space="preserve"> güncel biyolojik materyal transfer antlaşmasını başvuru dosyasına ekleyiniz.</w:t>
            </w:r>
          </w:p>
        </w:tc>
      </w:tr>
      <w:tr w:rsidR="0073561C" w:rsidRPr="000B5684" w14:paraId="504F00A1" w14:textId="77777777" w:rsidTr="00A863FD">
        <w:tc>
          <w:tcPr>
            <w:tcW w:w="3825" w:type="pct"/>
            <w:tcBorders>
              <w:right w:val="nil"/>
            </w:tcBorders>
          </w:tcPr>
          <w:p w14:paraId="176EC4F0" w14:textId="121A7EB1" w:rsidR="0073561C" w:rsidRPr="000B5684" w:rsidRDefault="00AA1F0F" w:rsidP="00A863FD">
            <w:pPr>
              <w:rPr>
                <w:noProof/>
                <w:sz w:val="22"/>
                <w:szCs w:val="22"/>
                <w:lang w:val="tr-TR"/>
              </w:rPr>
            </w:pPr>
            <w:r>
              <w:rPr>
                <w:b/>
                <w:bCs/>
                <w:noProof/>
                <w:sz w:val="22"/>
                <w:szCs w:val="22"/>
                <w:lang w:val="tr-TR"/>
              </w:rPr>
              <w:t>F</w:t>
            </w:r>
            <w:r w:rsidR="0073561C" w:rsidRPr="000B5684">
              <w:rPr>
                <w:b/>
                <w:bCs/>
                <w:noProof/>
                <w:sz w:val="22"/>
                <w:szCs w:val="22"/>
                <w:lang w:val="tr-TR"/>
              </w:rPr>
              <w:t>.2.</w:t>
            </w:r>
            <w:r w:rsidR="0073561C" w:rsidRPr="000B5684">
              <w:rPr>
                <w:noProof/>
                <w:sz w:val="22"/>
                <w:szCs w:val="22"/>
                <w:lang w:val="tr-TR"/>
              </w:rPr>
              <w:t xml:space="preserve"> </w:t>
            </w:r>
            <w:r w:rsidR="0073561C" w:rsidRPr="000B5684">
              <w:rPr>
                <w:b/>
                <w:sz w:val="22"/>
                <w:szCs w:val="22"/>
                <w:lang w:val="tr-TR"/>
              </w:rPr>
              <w:t xml:space="preserve">Araştırma süresi </w:t>
            </w:r>
            <w:r w:rsidR="0073561C" w:rsidRPr="000B5684">
              <w:rPr>
                <w:i/>
                <w:sz w:val="22"/>
                <w:szCs w:val="22"/>
                <w:lang w:val="tr-TR"/>
              </w:rPr>
              <w:t>(ay olarak):</w:t>
            </w:r>
          </w:p>
        </w:tc>
        <w:tc>
          <w:tcPr>
            <w:tcW w:w="382" w:type="pct"/>
            <w:tcBorders>
              <w:left w:val="nil"/>
            </w:tcBorders>
          </w:tcPr>
          <w:p w14:paraId="0F85D7A0" w14:textId="77777777" w:rsidR="0073561C" w:rsidRPr="000B5684" w:rsidRDefault="0073561C" w:rsidP="00A863FD">
            <w:pPr>
              <w:rPr>
                <w:b/>
                <w:i/>
                <w:noProof/>
                <w:sz w:val="22"/>
                <w:szCs w:val="22"/>
                <w:lang w:val="tr-TR"/>
              </w:rPr>
            </w:pPr>
          </w:p>
        </w:tc>
        <w:tc>
          <w:tcPr>
            <w:tcW w:w="793" w:type="pct"/>
            <w:gridSpan w:val="2"/>
          </w:tcPr>
          <w:p w14:paraId="1CADBD97" w14:textId="77777777" w:rsidR="0073561C" w:rsidRPr="000B5684" w:rsidRDefault="0073561C" w:rsidP="00A863FD">
            <w:pPr>
              <w:rPr>
                <w:b/>
                <w:i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i/>
                <w:noProof/>
                <w:sz w:val="22"/>
                <w:szCs w:val="22"/>
                <w:lang w:val="tr-TR"/>
              </w:rPr>
              <w:t>Ay</w:t>
            </w:r>
          </w:p>
        </w:tc>
      </w:tr>
      <w:tr w:rsidR="0073561C" w:rsidRPr="000B5684" w14:paraId="69836F54" w14:textId="77777777" w:rsidTr="00A863FD">
        <w:trPr>
          <w:trHeight w:val="314"/>
        </w:trPr>
        <w:tc>
          <w:tcPr>
            <w:tcW w:w="3825" w:type="pct"/>
            <w:tcBorders>
              <w:right w:val="nil"/>
            </w:tcBorders>
          </w:tcPr>
          <w:p w14:paraId="01D7F1DD" w14:textId="1528E1A6" w:rsidR="0073561C" w:rsidRPr="000B5684" w:rsidRDefault="00AA1F0F" w:rsidP="00A863FD">
            <w:pPr>
              <w:rPr>
                <w:noProof/>
                <w:sz w:val="22"/>
                <w:szCs w:val="22"/>
                <w:lang w:val="tr-TR"/>
              </w:rPr>
            </w:pPr>
            <w:r>
              <w:rPr>
                <w:sz w:val="22"/>
                <w:szCs w:val="22"/>
                <w:lang w:val="tr-TR"/>
              </w:rPr>
              <w:t>F</w:t>
            </w:r>
            <w:r w:rsidR="0073561C" w:rsidRPr="000B5684">
              <w:rPr>
                <w:sz w:val="22"/>
                <w:szCs w:val="22"/>
                <w:lang w:val="tr-TR"/>
              </w:rPr>
              <w:t>.2.1. Araştırmanın ülkemizde tahminen ne kadar süreceğini belirtiniz:</w:t>
            </w:r>
          </w:p>
        </w:tc>
        <w:tc>
          <w:tcPr>
            <w:tcW w:w="382" w:type="pct"/>
            <w:tcBorders>
              <w:left w:val="nil"/>
            </w:tcBorders>
          </w:tcPr>
          <w:p w14:paraId="546668CD" w14:textId="77777777" w:rsidR="0073561C" w:rsidRPr="000B5684" w:rsidRDefault="0073561C" w:rsidP="00A863FD">
            <w:pPr>
              <w:rPr>
                <w:noProof/>
                <w:sz w:val="22"/>
                <w:szCs w:val="22"/>
                <w:lang w:val="tr-TR"/>
              </w:rPr>
            </w:pPr>
          </w:p>
        </w:tc>
        <w:tc>
          <w:tcPr>
            <w:tcW w:w="793" w:type="pct"/>
            <w:gridSpan w:val="2"/>
          </w:tcPr>
          <w:p w14:paraId="77CF5F2E" w14:textId="77777777" w:rsidR="0073561C" w:rsidRPr="000B5684" w:rsidRDefault="0073561C" w:rsidP="00A863FD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171"/>
                  <w:enabled/>
                  <w:calcOnExit w:val="0"/>
                  <w:textInput/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Pr="000B5684">
              <w:rPr>
                <w:noProof/>
                <w:sz w:val="22"/>
                <w:szCs w:val="22"/>
                <w:lang w:val="tr-TR"/>
              </w:rPr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73561C" w:rsidRPr="000B5684" w14:paraId="00BC42C5" w14:textId="77777777" w:rsidTr="00A863FD">
        <w:tc>
          <w:tcPr>
            <w:tcW w:w="3825" w:type="pct"/>
            <w:tcBorders>
              <w:right w:val="nil"/>
            </w:tcBorders>
          </w:tcPr>
          <w:p w14:paraId="7252E106" w14:textId="37264B54" w:rsidR="0073561C" w:rsidRPr="000B5684" w:rsidRDefault="00AA1F0F" w:rsidP="00A863FD">
            <w:pPr>
              <w:rPr>
                <w:sz w:val="22"/>
                <w:szCs w:val="22"/>
                <w:lang w:val="tr-TR"/>
              </w:rPr>
            </w:pPr>
            <w:r>
              <w:rPr>
                <w:sz w:val="22"/>
                <w:szCs w:val="22"/>
                <w:lang w:val="tr-TR"/>
              </w:rPr>
              <w:t>F</w:t>
            </w:r>
            <w:r w:rsidR="0073561C" w:rsidRPr="000B5684">
              <w:rPr>
                <w:sz w:val="22"/>
                <w:szCs w:val="22"/>
                <w:lang w:val="tr-TR"/>
              </w:rPr>
              <w:t>.2.2. Varsa, araştırmada yer alan bütün ülkelerde araştırmanın tahminen ne kadar süreceğini belirtiniz:</w:t>
            </w:r>
          </w:p>
        </w:tc>
        <w:tc>
          <w:tcPr>
            <w:tcW w:w="382" w:type="pct"/>
            <w:tcBorders>
              <w:left w:val="nil"/>
            </w:tcBorders>
          </w:tcPr>
          <w:p w14:paraId="708F9884" w14:textId="77777777" w:rsidR="0073561C" w:rsidRPr="000B5684" w:rsidRDefault="0073561C" w:rsidP="00A863FD">
            <w:pPr>
              <w:rPr>
                <w:noProof/>
                <w:sz w:val="22"/>
                <w:szCs w:val="22"/>
                <w:lang w:val="tr-TR"/>
              </w:rPr>
            </w:pPr>
          </w:p>
        </w:tc>
        <w:tc>
          <w:tcPr>
            <w:tcW w:w="793" w:type="pct"/>
            <w:gridSpan w:val="2"/>
          </w:tcPr>
          <w:p w14:paraId="4FDAEB2D" w14:textId="77777777" w:rsidR="0073561C" w:rsidRPr="000B5684" w:rsidRDefault="0073561C" w:rsidP="00A863FD">
            <w:pPr>
              <w:rPr>
                <w:b/>
                <w:i/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171"/>
                  <w:enabled/>
                  <w:calcOnExit w:val="0"/>
                  <w:textInput/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Pr="000B5684">
              <w:rPr>
                <w:noProof/>
                <w:sz w:val="22"/>
                <w:szCs w:val="22"/>
                <w:lang w:val="tr-TR"/>
              </w:rPr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  <w:p w14:paraId="1C7CF47E" w14:textId="77777777" w:rsidR="0073561C" w:rsidRPr="000B5684" w:rsidRDefault="0073561C" w:rsidP="00A863FD">
            <w:pPr>
              <w:rPr>
                <w:noProof/>
                <w:sz w:val="22"/>
                <w:szCs w:val="22"/>
                <w:lang w:val="tr-TR"/>
              </w:rPr>
            </w:pPr>
          </w:p>
        </w:tc>
      </w:tr>
      <w:tr w:rsidR="0073561C" w:rsidRPr="000B5684" w14:paraId="088A7007" w14:textId="77777777" w:rsidTr="00A863FD">
        <w:tc>
          <w:tcPr>
            <w:tcW w:w="3825" w:type="pct"/>
            <w:tcBorders>
              <w:right w:val="nil"/>
            </w:tcBorders>
          </w:tcPr>
          <w:p w14:paraId="515A2D7F" w14:textId="3EB06707" w:rsidR="0073561C" w:rsidRPr="000B5684" w:rsidRDefault="00AA1F0F" w:rsidP="00A863FD">
            <w:pPr>
              <w:rPr>
                <w:sz w:val="22"/>
                <w:szCs w:val="22"/>
                <w:lang w:val="tr-TR"/>
              </w:rPr>
            </w:pPr>
            <w:r>
              <w:rPr>
                <w:b/>
                <w:sz w:val="22"/>
                <w:szCs w:val="22"/>
                <w:lang w:val="tr-TR"/>
              </w:rPr>
              <w:t>F</w:t>
            </w:r>
            <w:r w:rsidR="0073561C" w:rsidRPr="000B5684">
              <w:rPr>
                <w:b/>
                <w:sz w:val="22"/>
                <w:szCs w:val="22"/>
                <w:lang w:val="tr-TR"/>
              </w:rPr>
              <w:t>.3. Araştırmaya başlamak için önerilen tarih</w:t>
            </w:r>
          </w:p>
        </w:tc>
        <w:tc>
          <w:tcPr>
            <w:tcW w:w="382" w:type="pct"/>
            <w:tcBorders>
              <w:left w:val="nil"/>
            </w:tcBorders>
          </w:tcPr>
          <w:p w14:paraId="0B90483E" w14:textId="77777777" w:rsidR="0073561C" w:rsidRPr="000B5684" w:rsidRDefault="0073561C" w:rsidP="00A863FD">
            <w:pPr>
              <w:rPr>
                <w:b/>
                <w:i/>
                <w:noProof/>
                <w:sz w:val="22"/>
                <w:szCs w:val="22"/>
                <w:lang w:val="tr-TR"/>
              </w:rPr>
            </w:pPr>
          </w:p>
        </w:tc>
        <w:tc>
          <w:tcPr>
            <w:tcW w:w="793" w:type="pct"/>
            <w:gridSpan w:val="2"/>
          </w:tcPr>
          <w:p w14:paraId="39302F11" w14:textId="77777777" w:rsidR="0073561C" w:rsidRPr="000B5684" w:rsidRDefault="0073561C" w:rsidP="00A863FD">
            <w:pPr>
              <w:rPr>
                <w:b/>
                <w:i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i/>
                <w:noProof/>
                <w:sz w:val="22"/>
                <w:szCs w:val="22"/>
                <w:lang w:val="tr-TR"/>
              </w:rPr>
              <w:t>Tarih</w:t>
            </w:r>
          </w:p>
        </w:tc>
      </w:tr>
      <w:tr w:rsidR="0073561C" w:rsidRPr="000B5684" w14:paraId="372CC2AF" w14:textId="77777777" w:rsidTr="00A863FD">
        <w:tc>
          <w:tcPr>
            <w:tcW w:w="3825" w:type="pct"/>
            <w:tcBorders>
              <w:right w:val="nil"/>
            </w:tcBorders>
          </w:tcPr>
          <w:p w14:paraId="41F86FA5" w14:textId="4CC0EF4F" w:rsidR="0073561C" w:rsidRPr="000B5684" w:rsidRDefault="00AA1F0F" w:rsidP="00A863FD">
            <w:pPr>
              <w:rPr>
                <w:b/>
                <w:sz w:val="22"/>
                <w:szCs w:val="22"/>
                <w:lang w:val="tr-TR"/>
              </w:rPr>
            </w:pPr>
            <w:r>
              <w:rPr>
                <w:sz w:val="22"/>
                <w:szCs w:val="22"/>
                <w:lang w:val="tr-TR"/>
              </w:rPr>
              <w:t>F</w:t>
            </w:r>
            <w:r w:rsidR="0073561C" w:rsidRPr="000B5684">
              <w:rPr>
                <w:sz w:val="22"/>
                <w:szCs w:val="22"/>
                <w:lang w:val="tr-TR"/>
              </w:rPr>
              <w:t>.3.1. Ülkemizdeki tarihi belirtiniz:</w:t>
            </w:r>
          </w:p>
        </w:tc>
        <w:tc>
          <w:tcPr>
            <w:tcW w:w="382" w:type="pct"/>
            <w:tcBorders>
              <w:left w:val="nil"/>
            </w:tcBorders>
          </w:tcPr>
          <w:p w14:paraId="72DFE222" w14:textId="77777777" w:rsidR="0073561C" w:rsidRPr="000B5684" w:rsidRDefault="0073561C" w:rsidP="00A863FD">
            <w:pPr>
              <w:rPr>
                <w:noProof/>
                <w:sz w:val="22"/>
                <w:szCs w:val="22"/>
                <w:lang w:val="tr-TR"/>
              </w:rPr>
            </w:pPr>
          </w:p>
        </w:tc>
        <w:tc>
          <w:tcPr>
            <w:tcW w:w="793" w:type="pct"/>
            <w:gridSpan w:val="2"/>
          </w:tcPr>
          <w:p w14:paraId="11F32059" w14:textId="77777777" w:rsidR="0073561C" w:rsidRPr="000B5684" w:rsidRDefault="0073561C" w:rsidP="00A863FD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171"/>
                  <w:enabled/>
                  <w:calcOnExit w:val="0"/>
                  <w:textInput/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Pr="000B5684">
              <w:rPr>
                <w:noProof/>
                <w:sz w:val="22"/>
                <w:szCs w:val="22"/>
                <w:lang w:val="tr-TR"/>
              </w:rPr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73561C" w:rsidRPr="000B5684" w14:paraId="46148833" w14:textId="77777777" w:rsidTr="00A863FD">
        <w:tc>
          <w:tcPr>
            <w:tcW w:w="3825" w:type="pct"/>
            <w:tcBorders>
              <w:right w:val="nil"/>
            </w:tcBorders>
          </w:tcPr>
          <w:p w14:paraId="4B3590EF" w14:textId="2147E0E5" w:rsidR="0073561C" w:rsidRPr="000B5684" w:rsidRDefault="00AA1F0F" w:rsidP="00A863FD">
            <w:pPr>
              <w:rPr>
                <w:b/>
                <w:sz w:val="22"/>
                <w:szCs w:val="22"/>
                <w:lang w:val="tr-TR"/>
              </w:rPr>
            </w:pPr>
            <w:r>
              <w:rPr>
                <w:sz w:val="22"/>
                <w:szCs w:val="22"/>
                <w:lang w:val="tr-TR"/>
              </w:rPr>
              <w:t>F</w:t>
            </w:r>
            <w:r w:rsidR="0073561C" w:rsidRPr="000B5684">
              <w:rPr>
                <w:sz w:val="22"/>
                <w:szCs w:val="22"/>
                <w:lang w:val="tr-TR"/>
              </w:rPr>
              <w:t>.3.2. Varsa, diğer ülkelerdeki tarihi belirtiniz:</w:t>
            </w:r>
          </w:p>
        </w:tc>
        <w:tc>
          <w:tcPr>
            <w:tcW w:w="382" w:type="pct"/>
            <w:tcBorders>
              <w:left w:val="nil"/>
            </w:tcBorders>
          </w:tcPr>
          <w:p w14:paraId="6106071A" w14:textId="77777777" w:rsidR="0073561C" w:rsidRPr="000B5684" w:rsidRDefault="0073561C" w:rsidP="00A863FD">
            <w:pPr>
              <w:rPr>
                <w:noProof/>
                <w:sz w:val="22"/>
                <w:szCs w:val="22"/>
                <w:lang w:val="tr-TR"/>
              </w:rPr>
            </w:pPr>
          </w:p>
        </w:tc>
        <w:tc>
          <w:tcPr>
            <w:tcW w:w="793" w:type="pct"/>
            <w:gridSpan w:val="2"/>
          </w:tcPr>
          <w:p w14:paraId="3F4B47F6" w14:textId="77777777" w:rsidR="0073561C" w:rsidRPr="000B5684" w:rsidRDefault="0073561C" w:rsidP="00A863FD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171"/>
                  <w:enabled/>
                  <w:calcOnExit w:val="0"/>
                  <w:textInput/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Pr="000B5684">
              <w:rPr>
                <w:noProof/>
                <w:sz w:val="22"/>
                <w:szCs w:val="22"/>
                <w:lang w:val="tr-TR"/>
              </w:rPr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AA1F0F" w:rsidRPr="000B5684" w14:paraId="0451C9DB" w14:textId="77777777" w:rsidTr="00A863FD">
        <w:tc>
          <w:tcPr>
            <w:tcW w:w="3825" w:type="pct"/>
            <w:tcBorders>
              <w:right w:val="nil"/>
            </w:tcBorders>
          </w:tcPr>
          <w:p w14:paraId="7987B10F" w14:textId="3A123B2D" w:rsidR="00AA1F0F" w:rsidRPr="009B35B2" w:rsidRDefault="00AA1F0F" w:rsidP="00A863FD">
            <w:pPr>
              <w:rPr>
                <w:b/>
                <w:bCs/>
                <w:sz w:val="22"/>
                <w:szCs w:val="22"/>
                <w:lang w:val="tr-TR"/>
              </w:rPr>
            </w:pPr>
            <w:r w:rsidRPr="009B35B2">
              <w:rPr>
                <w:b/>
                <w:bCs/>
                <w:sz w:val="22"/>
                <w:szCs w:val="22"/>
                <w:lang w:val="tr-TR"/>
              </w:rPr>
              <w:t>F</w:t>
            </w:r>
            <w:r w:rsidR="009B35B2" w:rsidRPr="009B35B2">
              <w:rPr>
                <w:b/>
                <w:bCs/>
                <w:sz w:val="22"/>
                <w:szCs w:val="22"/>
                <w:lang w:val="tr-TR"/>
              </w:rPr>
              <w:t>4</w:t>
            </w:r>
            <w:r w:rsidRPr="009B35B2">
              <w:rPr>
                <w:b/>
                <w:bCs/>
                <w:sz w:val="22"/>
                <w:szCs w:val="22"/>
                <w:lang w:val="tr-TR"/>
              </w:rPr>
              <w:t xml:space="preserve">. </w:t>
            </w:r>
            <w:r w:rsidR="009B35B2" w:rsidRPr="009B35B2">
              <w:rPr>
                <w:b/>
                <w:bCs/>
                <w:sz w:val="22"/>
                <w:szCs w:val="22"/>
                <w:lang w:val="tr-TR"/>
              </w:rPr>
              <w:t xml:space="preserve">Veri Toplanması Planlanan Merkezler </w:t>
            </w:r>
            <w:r w:rsidRPr="009B35B2">
              <w:rPr>
                <w:b/>
                <w:bCs/>
                <w:sz w:val="22"/>
                <w:szCs w:val="22"/>
                <w:lang w:val="tr-TR"/>
              </w:rPr>
              <w:t>(Gerektiğinde sayıyı arttırınız.)</w:t>
            </w:r>
          </w:p>
        </w:tc>
        <w:tc>
          <w:tcPr>
            <w:tcW w:w="382" w:type="pct"/>
            <w:tcBorders>
              <w:left w:val="nil"/>
            </w:tcBorders>
          </w:tcPr>
          <w:p w14:paraId="65A074AC" w14:textId="77777777" w:rsidR="00AA1F0F" w:rsidRPr="000B5684" w:rsidRDefault="00AA1F0F" w:rsidP="00A863FD">
            <w:pPr>
              <w:rPr>
                <w:noProof/>
                <w:sz w:val="22"/>
                <w:szCs w:val="22"/>
                <w:lang w:val="tr-TR"/>
              </w:rPr>
            </w:pPr>
          </w:p>
        </w:tc>
        <w:tc>
          <w:tcPr>
            <w:tcW w:w="793" w:type="pct"/>
            <w:gridSpan w:val="2"/>
          </w:tcPr>
          <w:p w14:paraId="57A8DDCC" w14:textId="77777777" w:rsidR="00AA1F0F" w:rsidRPr="000B5684" w:rsidRDefault="00AA1F0F" w:rsidP="00A863FD">
            <w:pPr>
              <w:rPr>
                <w:noProof/>
                <w:sz w:val="22"/>
                <w:szCs w:val="22"/>
                <w:lang w:val="tr-TR"/>
              </w:rPr>
            </w:pPr>
          </w:p>
        </w:tc>
      </w:tr>
      <w:tr w:rsidR="001463D8" w:rsidRPr="000B5684" w14:paraId="215CC82A" w14:textId="77777777" w:rsidTr="001463D8">
        <w:tc>
          <w:tcPr>
            <w:tcW w:w="3825" w:type="pct"/>
            <w:tcBorders>
              <w:right w:val="nil"/>
            </w:tcBorders>
          </w:tcPr>
          <w:p w14:paraId="2001861D" w14:textId="4663A26E" w:rsidR="001463D8" w:rsidRPr="001463D8" w:rsidRDefault="001463D8" w:rsidP="001463D8">
            <w:pPr>
              <w:pStyle w:val="ListeParagraf"/>
              <w:numPr>
                <w:ilvl w:val="0"/>
                <w:numId w:val="18"/>
              </w:numPr>
              <w:ind w:left="313" w:hanging="284"/>
              <w:rPr>
                <w:b/>
                <w:bCs/>
                <w:sz w:val="22"/>
                <w:szCs w:val="22"/>
                <w:lang w:val="tr-TR"/>
              </w:rPr>
            </w:pPr>
          </w:p>
        </w:tc>
        <w:tc>
          <w:tcPr>
            <w:tcW w:w="1175" w:type="pct"/>
            <w:gridSpan w:val="3"/>
            <w:tcBorders>
              <w:left w:val="nil"/>
            </w:tcBorders>
          </w:tcPr>
          <w:p w14:paraId="32F5F8F6" w14:textId="77777777" w:rsidR="001463D8" w:rsidRPr="000B5684" w:rsidRDefault="001463D8" w:rsidP="00A863FD">
            <w:pPr>
              <w:rPr>
                <w:noProof/>
                <w:sz w:val="22"/>
                <w:szCs w:val="22"/>
                <w:lang w:val="tr-TR"/>
              </w:rPr>
            </w:pPr>
          </w:p>
        </w:tc>
      </w:tr>
      <w:tr w:rsidR="001463D8" w:rsidRPr="000B5684" w14:paraId="48DDE05A" w14:textId="77777777" w:rsidTr="001463D8">
        <w:tc>
          <w:tcPr>
            <w:tcW w:w="3825" w:type="pct"/>
            <w:tcBorders>
              <w:right w:val="nil"/>
            </w:tcBorders>
          </w:tcPr>
          <w:p w14:paraId="3E8B9727" w14:textId="189F9818" w:rsidR="001463D8" w:rsidRPr="001463D8" w:rsidRDefault="001463D8" w:rsidP="001463D8">
            <w:pPr>
              <w:pStyle w:val="ListeParagraf"/>
              <w:numPr>
                <w:ilvl w:val="0"/>
                <w:numId w:val="18"/>
              </w:numPr>
              <w:ind w:left="313" w:hanging="284"/>
              <w:rPr>
                <w:b/>
                <w:bCs/>
                <w:sz w:val="22"/>
                <w:szCs w:val="22"/>
                <w:lang w:val="tr-TR"/>
              </w:rPr>
            </w:pPr>
          </w:p>
        </w:tc>
        <w:tc>
          <w:tcPr>
            <w:tcW w:w="1175" w:type="pct"/>
            <w:gridSpan w:val="3"/>
            <w:tcBorders>
              <w:left w:val="nil"/>
            </w:tcBorders>
          </w:tcPr>
          <w:p w14:paraId="0A75161C" w14:textId="77777777" w:rsidR="001463D8" w:rsidRPr="000B5684" w:rsidRDefault="001463D8" w:rsidP="00A863FD">
            <w:pPr>
              <w:rPr>
                <w:noProof/>
                <w:sz w:val="22"/>
                <w:szCs w:val="22"/>
                <w:lang w:val="tr-TR"/>
              </w:rPr>
            </w:pPr>
          </w:p>
        </w:tc>
      </w:tr>
      <w:tr w:rsidR="001463D8" w:rsidRPr="000B5684" w14:paraId="467FC8D8" w14:textId="77777777" w:rsidTr="001463D8">
        <w:tc>
          <w:tcPr>
            <w:tcW w:w="3825" w:type="pct"/>
            <w:tcBorders>
              <w:right w:val="nil"/>
            </w:tcBorders>
          </w:tcPr>
          <w:p w14:paraId="408CEB6A" w14:textId="1F489DE4" w:rsidR="001463D8" w:rsidRPr="001463D8" w:rsidRDefault="001463D8" w:rsidP="001463D8">
            <w:pPr>
              <w:pStyle w:val="ListeParagraf"/>
              <w:numPr>
                <w:ilvl w:val="0"/>
                <w:numId w:val="18"/>
              </w:numPr>
              <w:ind w:left="313" w:hanging="284"/>
              <w:rPr>
                <w:b/>
                <w:bCs/>
                <w:sz w:val="22"/>
                <w:szCs w:val="22"/>
                <w:lang w:val="tr-TR"/>
              </w:rPr>
            </w:pPr>
          </w:p>
        </w:tc>
        <w:tc>
          <w:tcPr>
            <w:tcW w:w="1175" w:type="pct"/>
            <w:gridSpan w:val="3"/>
            <w:tcBorders>
              <w:left w:val="nil"/>
            </w:tcBorders>
          </w:tcPr>
          <w:p w14:paraId="469E6B1B" w14:textId="77777777" w:rsidR="001463D8" w:rsidRPr="000B5684" w:rsidRDefault="001463D8" w:rsidP="00A863FD">
            <w:pPr>
              <w:rPr>
                <w:noProof/>
                <w:sz w:val="22"/>
                <w:szCs w:val="22"/>
                <w:lang w:val="tr-TR"/>
              </w:rPr>
            </w:pPr>
          </w:p>
        </w:tc>
      </w:tr>
      <w:tr w:rsidR="001463D8" w:rsidRPr="000B5684" w14:paraId="648873B8" w14:textId="77777777" w:rsidTr="001463D8">
        <w:trPr>
          <w:trHeight w:val="60"/>
        </w:trPr>
        <w:tc>
          <w:tcPr>
            <w:tcW w:w="3825" w:type="pct"/>
            <w:tcBorders>
              <w:right w:val="nil"/>
            </w:tcBorders>
          </w:tcPr>
          <w:p w14:paraId="01B1C0E4" w14:textId="3E83B908" w:rsidR="001463D8" w:rsidRPr="001463D8" w:rsidRDefault="001463D8" w:rsidP="001463D8">
            <w:pPr>
              <w:pStyle w:val="ListeParagraf"/>
              <w:numPr>
                <w:ilvl w:val="0"/>
                <w:numId w:val="18"/>
              </w:numPr>
              <w:ind w:left="313" w:hanging="284"/>
              <w:rPr>
                <w:b/>
                <w:bCs/>
                <w:sz w:val="22"/>
                <w:szCs w:val="22"/>
                <w:lang w:val="tr-TR"/>
              </w:rPr>
            </w:pPr>
          </w:p>
        </w:tc>
        <w:tc>
          <w:tcPr>
            <w:tcW w:w="1175" w:type="pct"/>
            <w:gridSpan w:val="3"/>
            <w:tcBorders>
              <w:left w:val="nil"/>
            </w:tcBorders>
          </w:tcPr>
          <w:p w14:paraId="3CDC251C" w14:textId="77777777" w:rsidR="001463D8" w:rsidRPr="000B5684" w:rsidRDefault="001463D8" w:rsidP="00A863FD">
            <w:pPr>
              <w:rPr>
                <w:noProof/>
                <w:sz w:val="22"/>
                <w:szCs w:val="22"/>
                <w:lang w:val="tr-TR"/>
              </w:rPr>
            </w:pPr>
          </w:p>
        </w:tc>
      </w:tr>
      <w:tr w:rsidR="00B012C5" w:rsidRPr="000B5684" w14:paraId="461EAA46" w14:textId="77777777" w:rsidTr="001463D8">
        <w:trPr>
          <w:trHeight w:val="60"/>
        </w:trPr>
        <w:tc>
          <w:tcPr>
            <w:tcW w:w="3825" w:type="pct"/>
            <w:tcBorders>
              <w:right w:val="nil"/>
            </w:tcBorders>
          </w:tcPr>
          <w:p w14:paraId="5CC53809" w14:textId="177D139A" w:rsidR="00B012C5" w:rsidRPr="00B012C5" w:rsidRDefault="00B012C5" w:rsidP="00B012C5">
            <w:pPr>
              <w:rPr>
                <w:b/>
                <w:bCs/>
                <w:sz w:val="22"/>
                <w:szCs w:val="22"/>
                <w:lang w:val="tr-TR"/>
              </w:rPr>
            </w:pPr>
            <w:r w:rsidRPr="000B5684">
              <w:rPr>
                <w:bCs/>
                <w:i/>
                <w:noProof/>
                <w:sz w:val="22"/>
                <w:szCs w:val="22"/>
                <w:lang w:val="tr-TR"/>
              </w:rPr>
              <w:t>*Veri toplanacak yerlerden gerekli izini almak sorumlu araştırmacıya aittir.</w:t>
            </w:r>
          </w:p>
        </w:tc>
        <w:tc>
          <w:tcPr>
            <w:tcW w:w="1175" w:type="pct"/>
            <w:gridSpan w:val="3"/>
            <w:tcBorders>
              <w:left w:val="nil"/>
            </w:tcBorders>
          </w:tcPr>
          <w:p w14:paraId="15039959" w14:textId="77777777" w:rsidR="00B012C5" w:rsidRPr="000B5684" w:rsidRDefault="00B012C5" w:rsidP="00B012C5">
            <w:pPr>
              <w:rPr>
                <w:noProof/>
                <w:sz w:val="22"/>
                <w:szCs w:val="22"/>
                <w:lang w:val="tr-TR"/>
              </w:rPr>
            </w:pPr>
          </w:p>
        </w:tc>
      </w:tr>
    </w:tbl>
    <w:p w14:paraId="1CB9F295" w14:textId="77777777" w:rsidR="00946D70" w:rsidRPr="000B5684" w:rsidRDefault="00946D70" w:rsidP="00A97599">
      <w:pPr>
        <w:jc w:val="both"/>
        <w:rPr>
          <w:b/>
          <w:noProof/>
          <w:sz w:val="22"/>
          <w:szCs w:val="22"/>
          <w:lang w:val="tr-TR"/>
        </w:rPr>
      </w:pPr>
    </w:p>
    <w:p w14:paraId="1F181BC8" w14:textId="77777777" w:rsidR="00C77F7A" w:rsidRPr="000B5684" w:rsidRDefault="00C77F7A" w:rsidP="00A97599">
      <w:pPr>
        <w:rPr>
          <w:b/>
          <w:noProof/>
          <w:sz w:val="22"/>
          <w:szCs w:val="22"/>
          <w:lang w:val="tr-TR"/>
        </w:rPr>
      </w:pPr>
    </w:p>
    <w:p w14:paraId="0F11AEF2" w14:textId="60700015" w:rsidR="00A9586A" w:rsidRPr="000B5684" w:rsidRDefault="0057291C" w:rsidP="00574F33">
      <w:pPr>
        <w:spacing w:line="360" w:lineRule="auto"/>
        <w:jc w:val="both"/>
        <w:rPr>
          <w:b/>
          <w:noProof/>
          <w:sz w:val="22"/>
          <w:szCs w:val="22"/>
          <w:lang w:val="tr-TR"/>
        </w:rPr>
      </w:pPr>
      <w:r w:rsidRPr="000B5684">
        <w:rPr>
          <w:b/>
          <w:noProof/>
          <w:sz w:val="22"/>
          <w:szCs w:val="22"/>
          <w:lang w:val="tr-TR"/>
        </w:rPr>
        <w:t>G.</w:t>
      </w:r>
      <w:r w:rsidR="003B027B" w:rsidRPr="000B5684">
        <w:rPr>
          <w:b/>
          <w:noProof/>
          <w:sz w:val="22"/>
          <w:szCs w:val="22"/>
          <w:lang w:val="tr-TR"/>
        </w:rPr>
        <w:t xml:space="preserve"> </w:t>
      </w:r>
      <w:r w:rsidR="00EE2C57" w:rsidRPr="000B5684">
        <w:rPr>
          <w:b/>
          <w:noProof/>
          <w:sz w:val="22"/>
          <w:szCs w:val="22"/>
          <w:lang w:val="tr-TR"/>
        </w:rPr>
        <w:t>ETİK KURUL BAŞVURU KONTROL LİSTESİ</w:t>
      </w:r>
    </w:p>
    <w:tbl>
      <w:tblPr>
        <w:tblW w:w="5000" w:type="pct"/>
        <w:tblBorders>
          <w:top w:val="single" w:sz="4" w:space="0" w:color="5F5F5F"/>
          <w:left w:val="single" w:sz="4" w:space="0" w:color="5F5F5F"/>
          <w:bottom w:val="single" w:sz="4" w:space="0" w:color="5F5F5F"/>
          <w:right w:val="single" w:sz="4" w:space="0" w:color="5F5F5F"/>
          <w:insideH w:val="single" w:sz="4" w:space="0" w:color="5F5F5F"/>
          <w:insideV w:val="single" w:sz="4" w:space="0" w:color="5F5F5F"/>
        </w:tblBorders>
        <w:tblLook w:val="01E0" w:firstRow="1" w:lastRow="1" w:firstColumn="1" w:lastColumn="1" w:noHBand="0" w:noVBand="0"/>
      </w:tblPr>
      <w:tblGrid>
        <w:gridCol w:w="719"/>
        <w:gridCol w:w="6828"/>
        <w:gridCol w:w="1026"/>
        <w:gridCol w:w="1055"/>
      </w:tblGrid>
      <w:tr w:rsidR="00EE2C57" w:rsidRPr="000B5684" w14:paraId="6F9A1805" w14:textId="77777777" w:rsidTr="001273A3">
        <w:tc>
          <w:tcPr>
            <w:tcW w:w="373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  <w:hideMark/>
          </w:tcPr>
          <w:p w14:paraId="34712C91" w14:textId="5771AFD5" w:rsidR="00EE2C57" w:rsidRPr="000B5684" w:rsidRDefault="00B005FE" w:rsidP="00A97599">
            <w:pPr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>G</w:t>
            </w:r>
            <w:r w:rsidR="00EE2C57" w:rsidRPr="000B5684">
              <w:rPr>
                <w:b/>
                <w:noProof/>
                <w:sz w:val="22"/>
                <w:szCs w:val="22"/>
                <w:lang w:val="tr-TR"/>
              </w:rPr>
              <w:t>.1</w:t>
            </w:r>
            <w:r w:rsidR="00B93802" w:rsidRPr="000B5684">
              <w:rPr>
                <w:b/>
                <w:noProof/>
                <w:sz w:val="22"/>
                <w:szCs w:val="22"/>
                <w:lang w:val="tr-TR"/>
              </w:rPr>
              <w:t>.</w:t>
            </w:r>
          </w:p>
        </w:tc>
        <w:tc>
          <w:tcPr>
            <w:tcW w:w="3546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auto"/>
            </w:tcBorders>
            <w:hideMark/>
          </w:tcPr>
          <w:p w14:paraId="74C7886B" w14:textId="77777777" w:rsidR="00EE2C57" w:rsidRPr="000B5684" w:rsidRDefault="00EE2C57" w:rsidP="00A97599">
            <w:pPr>
              <w:spacing w:before="40" w:after="60"/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>Başvuru Dilekçesi</w:t>
            </w:r>
          </w:p>
        </w:tc>
        <w:tc>
          <w:tcPr>
            <w:tcW w:w="533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auto"/>
            </w:tcBorders>
          </w:tcPr>
          <w:p w14:paraId="25C97798" w14:textId="77777777" w:rsidR="00EE2C57" w:rsidRPr="000B5684" w:rsidRDefault="00EE2C57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  <w:tc>
          <w:tcPr>
            <w:tcW w:w="548" w:type="pct"/>
            <w:tcBorders>
              <w:top w:val="single" w:sz="4" w:space="0" w:color="5F5F5F"/>
              <w:left w:val="single" w:sz="4" w:space="0" w:color="auto"/>
              <w:bottom w:val="single" w:sz="4" w:space="0" w:color="5F5F5F"/>
              <w:right w:val="single" w:sz="4" w:space="0" w:color="5F5F5F"/>
            </w:tcBorders>
          </w:tcPr>
          <w:p w14:paraId="3CFDCC79" w14:textId="77777777" w:rsidR="00EE2C57" w:rsidRPr="000B5684" w:rsidRDefault="00EE2C57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Hayır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EE2C57" w:rsidRPr="000B5684" w14:paraId="4A815ED1" w14:textId="77777777" w:rsidTr="001273A3">
        <w:tc>
          <w:tcPr>
            <w:tcW w:w="373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  <w:hideMark/>
          </w:tcPr>
          <w:p w14:paraId="05985E66" w14:textId="4B74B5DD" w:rsidR="00EE2C57" w:rsidRPr="000B5684" w:rsidRDefault="00B005FE" w:rsidP="00A97599">
            <w:pPr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>G</w:t>
            </w:r>
            <w:r w:rsidR="00EE2C57" w:rsidRPr="000B5684">
              <w:rPr>
                <w:b/>
                <w:noProof/>
                <w:sz w:val="22"/>
                <w:szCs w:val="22"/>
                <w:lang w:val="tr-TR"/>
              </w:rPr>
              <w:t>.2</w:t>
            </w:r>
            <w:r w:rsidR="00B93802" w:rsidRPr="000B5684">
              <w:rPr>
                <w:b/>
                <w:noProof/>
                <w:sz w:val="22"/>
                <w:szCs w:val="22"/>
                <w:lang w:val="tr-TR"/>
              </w:rPr>
              <w:t>.</w:t>
            </w:r>
          </w:p>
        </w:tc>
        <w:tc>
          <w:tcPr>
            <w:tcW w:w="3546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auto"/>
            </w:tcBorders>
            <w:hideMark/>
          </w:tcPr>
          <w:p w14:paraId="416A15CB" w14:textId="77777777" w:rsidR="00EE2C57" w:rsidRPr="000B5684" w:rsidRDefault="00EE2C57" w:rsidP="00A97599">
            <w:pPr>
              <w:spacing w:before="40" w:after="60"/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>Bilgilendirilmiş Gönüllü Olur Formu/Formları (BGOF)</w:t>
            </w:r>
          </w:p>
          <w:p w14:paraId="3E5DC03E" w14:textId="23422E85" w:rsidR="00EE2C57" w:rsidRPr="000B5684" w:rsidRDefault="005B7435" w:rsidP="005B7435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i/>
                <w:iCs/>
                <w:noProof/>
                <w:sz w:val="22"/>
                <w:szCs w:val="22"/>
                <w:lang w:val="tr-TR"/>
              </w:rPr>
              <w:t>(</w:t>
            </w:r>
            <w:r w:rsidR="00EE2C57" w:rsidRPr="000B5684">
              <w:rPr>
                <w:i/>
                <w:iCs/>
                <w:noProof/>
                <w:sz w:val="22"/>
                <w:szCs w:val="22"/>
                <w:lang w:val="tr-TR"/>
              </w:rPr>
              <w:t>Varsa, kontrol grubu olarak, sağlıklı gönüllüler için de BGOF örneği hazırlanmalıdır.</w:t>
            </w:r>
            <w:r w:rsidRPr="000B5684">
              <w:rPr>
                <w:i/>
                <w:iCs/>
                <w:noProof/>
                <w:sz w:val="22"/>
                <w:szCs w:val="22"/>
                <w:lang w:val="tr-TR"/>
              </w:rPr>
              <w:t xml:space="preserve"> </w:t>
            </w:r>
            <w:r w:rsidR="00EE2C57" w:rsidRPr="000B5684">
              <w:rPr>
                <w:i/>
                <w:iCs/>
                <w:noProof/>
                <w:sz w:val="22"/>
                <w:szCs w:val="22"/>
                <w:lang w:val="tr-TR"/>
              </w:rPr>
              <w:t>Pediatrik çalışmalarda, hem çocuklar (okuma-yazma bilen) ve hem de ebeveynleri için ayrı ayrı hazırlanan BGOF örnekleri, başvuru dosyasında yer almalıdır.</w:t>
            </w:r>
            <w:r w:rsidRPr="000B5684">
              <w:rPr>
                <w:i/>
                <w:iCs/>
                <w:noProof/>
                <w:sz w:val="22"/>
                <w:szCs w:val="22"/>
                <w:lang w:val="tr-TR"/>
              </w:rPr>
              <w:t>)</w:t>
            </w:r>
          </w:p>
        </w:tc>
        <w:tc>
          <w:tcPr>
            <w:tcW w:w="533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auto"/>
            </w:tcBorders>
          </w:tcPr>
          <w:p w14:paraId="2DA4E5CA" w14:textId="77777777" w:rsidR="00EE2C57" w:rsidRPr="000B5684" w:rsidRDefault="00EE2C57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  <w:tc>
          <w:tcPr>
            <w:tcW w:w="548" w:type="pct"/>
            <w:tcBorders>
              <w:top w:val="single" w:sz="4" w:space="0" w:color="5F5F5F"/>
              <w:left w:val="single" w:sz="4" w:space="0" w:color="auto"/>
              <w:bottom w:val="single" w:sz="4" w:space="0" w:color="5F5F5F"/>
              <w:right w:val="single" w:sz="4" w:space="0" w:color="5F5F5F"/>
            </w:tcBorders>
          </w:tcPr>
          <w:p w14:paraId="2A103300" w14:textId="77777777" w:rsidR="00EE2C57" w:rsidRPr="000B5684" w:rsidRDefault="00EE2C57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Hayır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C9023F" w:rsidRPr="000B5684" w14:paraId="20997193" w14:textId="77777777" w:rsidTr="001273A3">
        <w:tc>
          <w:tcPr>
            <w:tcW w:w="373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</w:tcPr>
          <w:p w14:paraId="601F4D44" w14:textId="79D3BFDF" w:rsidR="00C9023F" w:rsidRPr="000B5684" w:rsidRDefault="008C00B0" w:rsidP="00A97599">
            <w:pPr>
              <w:spacing w:before="20" w:after="40"/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>G.3</w:t>
            </w:r>
            <w:r w:rsidR="00B93802" w:rsidRPr="000B5684">
              <w:rPr>
                <w:b/>
                <w:noProof/>
                <w:sz w:val="22"/>
                <w:szCs w:val="22"/>
                <w:lang w:val="tr-TR"/>
              </w:rPr>
              <w:t>.</w:t>
            </w:r>
          </w:p>
        </w:tc>
        <w:tc>
          <w:tcPr>
            <w:tcW w:w="3546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auto"/>
            </w:tcBorders>
          </w:tcPr>
          <w:p w14:paraId="2BE425A3" w14:textId="77777777" w:rsidR="00C9023F" w:rsidRPr="000B5684" w:rsidRDefault="00C9023F" w:rsidP="00A97599">
            <w:pPr>
              <w:spacing w:before="20" w:after="40"/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>Çıkar İlişkisi Formu</w:t>
            </w:r>
          </w:p>
        </w:tc>
        <w:tc>
          <w:tcPr>
            <w:tcW w:w="533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auto"/>
            </w:tcBorders>
          </w:tcPr>
          <w:p w14:paraId="6A84A253" w14:textId="77777777" w:rsidR="00C9023F" w:rsidRPr="000B5684" w:rsidRDefault="00C9023F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  <w:tc>
          <w:tcPr>
            <w:tcW w:w="548" w:type="pct"/>
            <w:tcBorders>
              <w:top w:val="single" w:sz="4" w:space="0" w:color="5F5F5F"/>
              <w:left w:val="single" w:sz="4" w:space="0" w:color="auto"/>
              <w:bottom w:val="single" w:sz="4" w:space="0" w:color="5F5F5F"/>
              <w:right w:val="single" w:sz="4" w:space="0" w:color="5F5F5F"/>
            </w:tcBorders>
          </w:tcPr>
          <w:p w14:paraId="7D542842" w14:textId="77777777" w:rsidR="00C9023F" w:rsidRPr="000B5684" w:rsidRDefault="00C9023F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Hayır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C9023F" w:rsidRPr="000B5684" w14:paraId="4F7E8C39" w14:textId="77777777" w:rsidTr="001273A3">
        <w:tc>
          <w:tcPr>
            <w:tcW w:w="373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</w:tcPr>
          <w:p w14:paraId="39A6E926" w14:textId="5675A1F9" w:rsidR="00C9023F" w:rsidRPr="000B5684" w:rsidRDefault="00C9023F" w:rsidP="00A97599">
            <w:pPr>
              <w:spacing w:before="20" w:after="40"/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>G.4</w:t>
            </w:r>
            <w:r w:rsidR="00B93802" w:rsidRPr="000B5684">
              <w:rPr>
                <w:b/>
                <w:noProof/>
                <w:sz w:val="22"/>
                <w:szCs w:val="22"/>
                <w:lang w:val="tr-TR"/>
              </w:rPr>
              <w:t>.</w:t>
            </w:r>
          </w:p>
        </w:tc>
        <w:tc>
          <w:tcPr>
            <w:tcW w:w="3546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auto"/>
            </w:tcBorders>
          </w:tcPr>
          <w:p w14:paraId="534B1AFD" w14:textId="77777777" w:rsidR="00C9023F" w:rsidRPr="000B5684" w:rsidRDefault="00C9023F" w:rsidP="00A97599">
            <w:pPr>
              <w:spacing w:before="20" w:after="40"/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 xml:space="preserve">Ölçek ve/veya Anket örnekleri </w:t>
            </w:r>
            <w:r w:rsidRPr="000B5684">
              <w:rPr>
                <w:i/>
                <w:noProof/>
                <w:sz w:val="22"/>
                <w:szCs w:val="22"/>
                <w:lang w:val="tr-TR"/>
              </w:rPr>
              <w:t>(varsa )</w:t>
            </w:r>
          </w:p>
        </w:tc>
        <w:tc>
          <w:tcPr>
            <w:tcW w:w="533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auto"/>
            </w:tcBorders>
          </w:tcPr>
          <w:p w14:paraId="035740FE" w14:textId="77777777" w:rsidR="00C9023F" w:rsidRPr="000B5684" w:rsidRDefault="00C9023F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  <w:tc>
          <w:tcPr>
            <w:tcW w:w="548" w:type="pct"/>
            <w:tcBorders>
              <w:top w:val="single" w:sz="4" w:space="0" w:color="5F5F5F"/>
              <w:left w:val="single" w:sz="4" w:space="0" w:color="auto"/>
              <w:bottom w:val="single" w:sz="4" w:space="0" w:color="5F5F5F"/>
              <w:right w:val="single" w:sz="4" w:space="0" w:color="5F5F5F"/>
            </w:tcBorders>
          </w:tcPr>
          <w:p w14:paraId="45650506" w14:textId="77777777" w:rsidR="00C9023F" w:rsidRPr="000B5684" w:rsidRDefault="00C9023F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Hayır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C9023F" w:rsidRPr="000B5684" w14:paraId="79A762BC" w14:textId="77777777" w:rsidTr="001273A3">
        <w:tc>
          <w:tcPr>
            <w:tcW w:w="373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</w:tcPr>
          <w:p w14:paraId="44D646C4" w14:textId="42872A7C" w:rsidR="00C9023F" w:rsidRPr="000B5684" w:rsidRDefault="00C9023F" w:rsidP="00A97599">
            <w:pPr>
              <w:spacing w:before="20" w:after="40"/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>G.5</w:t>
            </w:r>
            <w:r w:rsidR="00B93802" w:rsidRPr="000B5684">
              <w:rPr>
                <w:b/>
                <w:noProof/>
                <w:sz w:val="22"/>
                <w:szCs w:val="22"/>
                <w:lang w:val="tr-TR"/>
              </w:rPr>
              <w:t>.</w:t>
            </w:r>
          </w:p>
        </w:tc>
        <w:tc>
          <w:tcPr>
            <w:tcW w:w="3546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auto"/>
            </w:tcBorders>
          </w:tcPr>
          <w:p w14:paraId="6B65A1CB" w14:textId="1E43C44A" w:rsidR="00C9023F" w:rsidRPr="000B5684" w:rsidRDefault="00C9023F" w:rsidP="00A97599">
            <w:pPr>
              <w:spacing w:before="20" w:after="40"/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 xml:space="preserve">Ölçek/anket kullanım izni </w:t>
            </w:r>
            <w:r w:rsidR="008C00B0" w:rsidRPr="000B5684">
              <w:rPr>
                <w:b/>
                <w:noProof/>
                <w:sz w:val="22"/>
                <w:szCs w:val="22"/>
                <w:lang w:val="tr-TR"/>
              </w:rPr>
              <w:t>alındı mı?</w:t>
            </w:r>
            <w:r w:rsidR="005B7435" w:rsidRPr="000B5684">
              <w:rPr>
                <w:b/>
                <w:noProof/>
                <w:sz w:val="22"/>
                <w:szCs w:val="22"/>
                <w:lang w:val="tr-TR"/>
              </w:rPr>
              <w:t xml:space="preserve"> </w:t>
            </w:r>
            <w:r w:rsidRPr="000B5684">
              <w:rPr>
                <w:i/>
                <w:noProof/>
                <w:sz w:val="22"/>
                <w:szCs w:val="22"/>
                <w:lang w:val="tr-TR"/>
              </w:rPr>
              <w:t>(ölçeği geliştiren kişi veya</w:t>
            </w:r>
            <w:r w:rsidR="005B7435" w:rsidRPr="000B5684">
              <w:rPr>
                <w:i/>
                <w:noProof/>
                <w:sz w:val="22"/>
                <w:szCs w:val="22"/>
                <w:lang w:val="tr-TR"/>
              </w:rPr>
              <w:t xml:space="preserve"> </w:t>
            </w:r>
            <w:r w:rsidRPr="000B5684">
              <w:rPr>
                <w:i/>
                <w:noProof/>
                <w:sz w:val="22"/>
                <w:szCs w:val="22"/>
                <w:lang w:val="tr-TR"/>
              </w:rPr>
              <w:t>kurumdan)</w:t>
            </w:r>
          </w:p>
          <w:p w14:paraId="34FCEBB9" w14:textId="77777777" w:rsidR="008C00B0" w:rsidRPr="000B5684" w:rsidRDefault="008C00B0" w:rsidP="00A97599">
            <w:pPr>
              <w:spacing w:before="20" w:after="40"/>
              <w:rPr>
                <w:i/>
                <w:noProof/>
                <w:sz w:val="22"/>
                <w:szCs w:val="22"/>
                <w:lang w:val="tr-TR"/>
              </w:rPr>
            </w:pPr>
            <w:r w:rsidRPr="000B5684">
              <w:rPr>
                <w:i/>
                <w:noProof/>
                <w:sz w:val="22"/>
                <w:szCs w:val="22"/>
                <w:lang w:val="tr-TR"/>
              </w:rPr>
              <w:t>Evet ise izinleri dosyanıza ekleyiniz</w:t>
            </w:r>
          </w:p>
          <w:p w14:paraId="65EBDF2A" w14:textId="77777777" w:rsidR="00C9023F" w:rsidRPr="000B5684" w:rsidRDefault="00C9023F" w:rsidP="00A97599">
            <w:pPr>
              <w:spacing w:before="20" w:after="40"/>
              <w:rPr>
                <w:i/>
                <w:noProof/>
                <w:sz w:val="22"/>
                <w:szCs w:val="22"/>
                <w:lang w:val="tr-TR"/>
              </w:rPr>
            </w:pPr>
            <w:r w:rsidRPr="000B5684">
              <w:rPr>
                <w:i/>
                <w:noProof/>
                <w:sz w:val="22"/>
                <w:szCs w:val="22"/>
                <w:lang w:val="tr-TR"/>
              </w:rPr>
              <w:t>Hayır ise nedeni………………………………………………………………</w:t>
            </w:r>
          </w:p>
        </w:tc>
        <w:tc>
          <w:tcPr>
            <w:tcW w:w="533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auto"/>
            </w:tcBorders>
          </w:tcPr>
          <w:p w14:paraId="24DD28A0" w14:textId="77777777" w:rsidR="00C9023F" w:rsidRPr="000B5684" w:rsidRDefault="00C9023F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  <w:tc>
          <w:tcPr>
            <w:tcW w:w="548" w:type="pct"/>
            <w:tcBorders>
              <w:top w:val="single" w:sz="4" w:space="0" w:color="5F5F5F"/>
              <w:left w:val="single" w:sz="4" w:space="0" w:color="auto"/>
              <w:bottom w:val="single" w:sz="4" w:space="0" w:color="5F5F5F"/>
              <w:right w:val="single" w:sz="4" w:space="0" w:color="5F5F5F"/>
            </w:tcBorders>
          </w:tcPr>
          <w:p w14:paraId="536C37D9" w14:textId="77777777" w:rsidR="00C9023F" w:rsidRPr="000B5684" w:rsidRDefault="00C9023F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Hayır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C9023F" w:rsidRPr="000B5684" w14:paraId="3DAE3932" w14:textId="77777777" w:rsidTr="001273A3">
        <w:tc>
          <w:tcPr>
            <w:tcW w:w="373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</w:tcPr>
          <w:p w14:paraId="2583BD82" w14:textId="62F3EAE4" w:rsidR="00C9023F" w:rsidRPr="000B5684" w:rsidRDefault="00C9023F" w:rsidP="00A97599">
            <w:pPr>
              <w:spacing w:before="20" w:after="40"/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>G.</w:t>
            </w:r>
            <w:r w:rsidR="008C00B0" w:rsidRPr="000B5684">
              <w:rPr>
                <w:b/>
                <w:noProof/>
                <w:sz w:val="22"/>
                <w:szCs w:val="22"/>
                <w:lang w:val="tr-TR"/>
              </w:rPr>
              <w:t>6</w:t>
            </w:r>
            <w:r w:rsidR="00B93802" w:rsidRPr="000B5684">
              <w:rPr>
                <w:b/>
                <w:noProof/>
                <w:sz w:val="22"/>
                <w:szCs w:val="22"/>
                <w:lang w:val="tr-TR"/>
              </w:rPr>
              <w:t>.</w:t>
            </w:r>
          </w:p>
        </w:tc>
        <w:tc>
          <w:tcPr>
            <w:tcW w:w="3546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auto"/>
            </w:tcBorders>
          </w:tcPr>
          <w:p w14:paraId="4A09FDC4" w14:textId="77777777" w:rsidR="00C9023F" w:rsidRPr="000B5684" w:rsidRDefault="00C9023F" w:rsidP="00A97599">
            <w:pPr>
              <w:spacing w:before="20" w:after="40"/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 xml:space="preserve">Biyolojik Materyal Transfer Formu (BMTF) </w:t>
            </w:r>
            <w:r w:rsidRPr="000B5684">
              <w:rPr>
                <w:i/>
                <w:noProof/>
                <w:sz w:val="22"/>
                <w:szCs w:val="22"/>
                <w:lang w:val="tr-TR"/>
              </w:rPr>
              <w:t>(varsa)</w:t>
            </w:r>
          </w:p>
        </w:tc>
        <w:tc>
          <w:tcPr>
            <w:tcW w:w="533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auto"/>
            </w:tcBorders>
          </w:tcPr>
          <w:p w14:paraId="7C59245D" w14:textId="77777777" w:rsidR="00C9023F" w:rsidRPr="000B5684" w:rsidRDefault="00C9023F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  <w:tc>
          <w:tcPr>
            <w:tcW w:w="548" w:type="pct"/>
            <w:tcBorders>
              <w:top w:val="single" w:sz="4" w:space="0" w:color="5F5F5F"/>
              <w:left w:val="single" w:sz="4" w:space="0" w:color="auto"/>
              <w:bottom w:val="single" w:sz="4" w:space="0" w:color="5F5F5F"/>
              <w:right w:val="single" w:sz="4" w:space="0" w:color="5F5F5F"/>
            </w:tcBorders>
          </w:tcPr>
          <w:p w14:paraId="02D4EDAA" w14:textId="77777777" w:rsidR="00C9023F" w:rsidRPr="000B5684" w:rsidRDefault="00C9023F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Hayır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C9023F" w:rsidRPr="000B5684" w14:paraId="2B11BF15" w14:textId="77777777" w:rsidTr="001273A3">
        <w:tc>
          <w:tcPr>
            <w:tcW w:w="373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</w:tcPr>
          <w:p w14:paraId="5FD513F9" w14:textId="1E73FE6A" w:rsidR="00C9023F" w:rsidRPr="000B5684" w:rsidRDefault="008C00B0" w:rsidP="00A97599">
            <w:pPr>
              <w:spacing w:before="20" w:after="40"/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lastRenderedPageBreak/>
              <w:t>G.7</w:t>
            </w:r>
            <w:r w:rsidR="00B93802" w:rsidRPr="000B5684">
              <w:rPr>
                <w:b/>
                <w:noProof/>
                <w:sz w:val="22"/>
                <w:szCs w:val="22"/>
                <w:lang w:val="tr-TR"/>
              </w:rPr>
              <w:t>.</w:t>
            </w:r>
          </w:p>
        </w:tc>
        <w:tc>
          <w:tcPr>
            <w:tcW w:w="3546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auto"/>
            </w:tcBorders>
          </w:tcPr>
          <w:p w14:paraId="0C6C1C04" w14:textId="6F1843A0" w:rsidR="00C9023F" w:rsidRPr="000B5684" w:rsidRDefault="00C77F7A" w:rsidP="00A97599">
            <w:pPr>
              <w:spacing w:before="20" w:after="40"/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>COVID</w:t>
            </w:r>
            <w:r w:rsidR="00C9023F" w:rsidRPr="000B5684">
              <w:rPr>
                <w:b/>
                <w:noProof/>
                <w:sz w:val="22"/>
                <w:szCs w:val="22"/>
                <w:lang w:val="tr-TR"/>
              </w:rPr>
              <w:t>-19 ile ilgili yapılacak çalışmalarda Sağlık Bakanlığı’ndan bilimsel çalışma onayı alındı mı</w:t>
            </w:r>
            <w:r w:rsidR="008C00B0" w:rsidRPr="000B5684">
              <w:rPr>
                <w:b/>
                <w:noProof/>
                <w:sz w:val="22"/>
                <w:szCs w:val="22"/>
                <w:lang w:val="tr-TR"/>
              </w:rPr>
              <w:t xml:space="preserve">? </w:t>
            </w:r>
            <w:r w:rsidR="008C00B0" w:rsidRPr="000B5684">
              <w:rPr>
                <w:i/>
                <w:noProof/>
                <w:sz w:val="22"/>
                <w:szCs w:val="22"/>
                <w:lang w:val="tr-TR"/>
              </w:rPr>
              <w:t>(Evet ise dosyanıza ekleyiniz)</w:t>
            </w:r>
          </w:p>
        </w:tc>
        <w:tc>
          <w:tcPr>
            <w:tcW w:w="533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auto"/>
            </w:tcBorders>
          </w:tcPr>
          <w:p w14:paraId="2A7B6FCA" w14:textId="77777777" w:rsidR="00C9023F" w:rsidRPr="000B5684" w:rsidRDefault="00C9023F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  <w:tc>
          <w:tcPr>
            <w:tcW w:w="548" w:type="pct"/>
            <w:tcBorders>
              <w:top w:val="single" w:sz="4" w:space="0" w:color="5F5F5F"/>
              <w:left w:val="single" w:sz="4" w:space="0" w:color="auto"/>
              <w:bottom w:val="single" w:sz="4" w:space="0" w:color="5F5F5F"/>
              <w:right w:val="single" w:sz="4" w:space="0" w:color="5F5F5F"/>
            </w:tcBorders>
          </w:tcPr>
          <w:p w14:paraId="5C7C63E9" w14:textId="77777777" w:rsidR="00C9023F" w:rsidRPr="000B5684" w:rsidRDefault="00C9023F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Hayır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C9023F" w:rsidRPr="000B5684" w14:paraId="3FEA2263" w14:textId="77777777" w:rsidTr="001273A3">
        <w:tc>
          <w:tcPr>
            <w:tcW w:w="373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  <w:hideMark/>
          </w:tcPr>
          <w:p w14:paraId="62DC4F82" w14:textId="150FE940" w:rsidR="00C9023F" w:rsidRPr="000B5684" w:rsidRDefault="00C9023F" w:rsidP="00A97599">
            <w:pPr>
              <w:spacing w:before="20" w:after="40"/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>G.</w:t>
            </w:r>
            <w:r w:rsidR="008C00B0" w:rsidRPr="000B5684">
              <w:rPr>
                <w:b/>
                <w:noProof/>
                <w:sz w:val="22"/>
                <w:szCs w:val="22"/>
                <w:lang w:val="tr-TR"/>
              </w:rPr>
              <w:t>8</w:t>
            </w:r>
            <w:r w:rsidR="00B93802" w:rsidRPr="000B5684">
              <w:rPr>
                <w:b/>
                <w:noProof/>
                <w:sz w:val="22"/>
                <w:szCs w:val="22"/>
                <w:lang w:val="tr-TR"/>
              </w:rPr>
              <w:t>.</w:t>
            </w:r>
          </w:p>
        </w:tc>
        <w:tc>
          <w:tcPr>
            <w:tcW w:w="3546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auto"/>
            </w:tcBorders>
            <w:hideMark/>
          </w:tcPr>
          <w:p w14:paraId="38E327FC" w14:textId="77777777" w:rsidR="00C9023F" w:rsidRPr="000B5684" w:rsidRDefault="00C9023F" w:rsidP="00A97599">
            <w:pPr>
              <w:spacing w:before="20" w:after="40"/>
              <w:rPr>
                <w:b/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 xml:space="preserve">Elektronik ortamda hazırlanmış Başvuru Formu (CD, USB bellek, vb) </w:t>
            </w:r>
            <w:r w:rsidRPr="000B5684">
              <w:rPr>
                <w:i/>
                <w:noProof/>
                <w:sz w:val="22"/>
                <w:szCs w:val="22"/>
                <w:lang w:val="tr-TR"/>
              </w:rPr>
              <w:t>(kurum dışı başvuruları için)</w:t>
            </w:r>
          </w:p>
        </w:tc>
        <w:tc>
          <w:tcPr>
            <w:tcW w:w="533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auto"/>
            </w:tcBorders>
          </w:tcPr>
          <w:p w14:paraId="7D81CEC0" w14:textId="77777777" w:rsidR="00C9023F" w:rsidRPr="000B5684" w:rsidRDefault="00C9023F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  <w:tc>
          <w:tcPr>
            <w:tcW w:w="548" w:type="pct"/>
            <w:tcBorders>
              <w:top w:val="single" w:sz="4" w:space="0" w:color="5F5F5F"/>
              <w:left w:val="single" w:sz="4" w:space="0" w:color="auto"/>
              <w:bottom w:val="single" w:sz="4" w:space="0" w:color="5F5F5F"/>
              <w:right w:val="single" w:sz="4" w:space="0" w:color="5F5F5F"/>
            </w:tcBorders>
          </w:tcPr>
          <w:p w14:paraId="77E5A4A4" w14:textId="77777777" w:rsidR="00C9023F" w:rsidRPr="000B5684" w:rsidRDefault="00C9023F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Hayır </w:t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5684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78349A">
              <w:rPr>
                <w:noProof/>
                <w:sz w:val="22"/>
                <w:szCs w:val="22"/>
                <w:lang w:val="tr-TR"/>
              </w:rPr>
            </w:r>
            <w:r w:rsidR="0078349A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</w:tbl>
    <w:p w14:paraId="1435FEB8" w14:textId="77777777" w:rsidR="003B027B" w:rsidRPr="000B5684" w:rsidRDefault="003B027B" w:rsidP="00A97599">
      <w:pPr>
        <w:rPr>
          <w:b/>
          <w:noProof/>
          <w:sz w:val="22"/>
          <w:szCs w:val="22"/>
          <w:lang w:val="tr-TR"/>
        </w:rPr>
      </w:pPr>
    </w:p>
    <w:p w14:paraId="02081B2D" w14:textId="77777777" w:rsidR="00F83FCC" w:rsidRPr="000B5684" w:rsidRDefault="00F83FCC" w:rsidP="00A97599">
      <w:pPr>
        <w:rPr>
          <w:b/>
          <w:noProof/>
          <w:sz w:val="22"/>
          <w:szCs w:val="22"/>
          <w:lang w:val="tr-TR"/>
        </w:rPr>
      </w:pPr>
    </w:p>
    <w:p w14:paraId="767988A5" w14:textId="77777777" w:rsidR="004C0210" w:rsidRPr="000B5684" w:rsidRDefault="00D41295" w:rsidP="00574F33">
      <w:pPr>
        <w:spacing w:line="360" w:lineRule="auto"/>
        <w:rPr>
          <w:b/>
          <w:noProof/>
          <w:sz w:val="22"/>
          <w:szCs w:val="22"/>
          <w:lang w:val="tr-TR"/>
        </w:rPr>
      </w:pPr>
      <w:r w:rsidRPr="000B5684">
        <w:rPr>
          <w:b/>
          <w:noProof/>
          <w:sz w:val="22"/>
          <w:szCs w:val="22"/>
          <w:lang w:val="tr-TR"/>
        </w:rPr>
        <w:t>H</w:t>
      </w:r>
      <w:r w:rsidR="00BE2F24" w:rsidRPr="000B5684">
        <w:rPr>
          <w:b/>
          <w:noProof/>
          <w:sz w:val="22"/>
          <w:szCs w:val="22"/>
          <w:lang w:val="tr-TR"/>
        </w:rPr>
        <w:t xml:space="preserve">. </w:t>
      </w:r>
      <w:r w:rsidR="004C0210" w:rsidRPr="000B5684">
        <w:rPr>
          <w:b/>
          <w:noProof/>
          <w:sz w:val="22"/>
          <w:szCs w:val="22"/>
          <w:lang w:val="tr-TR"/>
        </w:rPr>
        <w:t>BAŞVURU SAHİBİNİN İMZASI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D53AC4" w:rsidRPr="00901F19" w14:paraId="478FFEB0" w14:textId="77777777" w:rsidTr="001273A3">
        <w:tc>
          <w:tcPr>
            <w:tcW w:w="5000" w:type="pct"/>
          </w:tcPr>
          <w:p w14:paraId="2F7C1DCD" w14:textId="77777777" w:rsidR="00D53AC4" w:rsidRPr="000B5684" w:rsidRDefault="0041342B" w:rsidP="00A97599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 </w:t>
            </w:r>
            <w:r w:rsidR="00D53AC4" w:rsidRPr="000B5684">
              <w:rPr>
                <w:noProof/>
                <w:sz w:val="22"/>
                <w:szCs w:val="22"/>
                <w:lang w:val="tr-TR"/>
              </w:rPr>
              <w:t xml:space="preserve">İşbu başvuru formuyla, şahsım / başvuru sahibi adına </w:t>
            </w:r>
            <w:r w:rsidR="00D53AC4" w:rsidRPr="000B5684">
              <w:rPr>
                <w:i/>
                <w:iCs/>
                <w:noProof/>
                <w:sz w:val="22"/>
                <w:szCs w:val="22"/>
                <w:lang w:val="tr-TR"/>
              </w:rPr>
              <w:t>(lütfen geçerli olmayan ifadelerin üzerini yanına tarih ve paraf atarak çiziniz):</w:t>
            </w:r>
          </w:p>
        </w:tc>
      </w:tr>
      <w:tr w:rsidR="00D53AC4" w:rsidRPr="00901F19" w14:paraId="349C4B3A" w14:textId="77777777" w:rsidTr="001273A3">
        <w:tc>
          <w:tcPr>
            <w:tcW w:w="5000" w:type="pct"/>
          </w:tcPr>
          <w:p w14:paraId="7A2A8F22" w14:textId="77777777" w:rsidR="006A0A4F" w:rsidRPr="000B5684" w:rsidRDefault="006A0A4F" w:rsidP="00F83FCC">
            <w:pPr>
              <w:numPr>
                <w:ilvl w:val="0"/>
                <w:numId w:val="12"/>
              </w:numPr>
              <w:tabs>
                <w:tab w:val="num" w:pos="252"/>
              </w:tabs>
              <w:ind w:left="249" w:hanging="249"/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Bu projenin eş zamanlı olarak başka bir etik kurula sunulmadığını,</w:t>
            </w:r>
          </w:p>
          <w:p w14:paraId="4DC20C74" w14:textId="77777777" w:rsidR="006A0A4F" w:rsidRPr="000B5684" w:rsidRDefault="006A0A4F" w:rsidP="00F83FCC">
            <w:pPr>
              <w:numPr>
                <w:ilvl w:val="0"/>
                <w:numId w:val="12"/>
              </w:numPr>
              <w:tabs>
                <w:tab w:val="num" w:pos="252"/>
              </w:tabs>
              <w:ind w:left="252" w:hanging="252"/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Başvuru dosyasında yer alan bilgilerin doğru olduğunu,</w:t>
            </w:r>
          </w:p>
          <w:p w14:paraId="286496C8" w14:textId="77777777" w:rsidR="006A0A4F" w:rsidRPr="000B5684" w:rsidRDefault="006A0A4F" w:rsidP="00F83FCC">
            <w:pPr>
              <w:numPr>
                <w:ilvl w:val="0"/>
                <w:numId w:val="12"/>
              </w:numPr>
              <w:tabs>
                <w:tab w:val="num" w:pos="252"/>
              </w:tabs>
              <w:ind w:left="252" w:hanging="252"/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Araştırmanın protokole, ilgili mevzuata, </w:t>
            </w:r>
            <w:r w:rsidR="00354D92" w:rsidRPr="000B5684">
              <w:rPr>
                <w:noProof/>
                <w:sz w:val="22"/>
                <w:szCs w:val="22"/>
                <w:lang w:val="tr-TR"/>
              </w:rPr>
              <w:t>Batman</w:t>
            </w:r>
            <w:r w:rsidRPr="000B5684">
              <w:rPr>
                <w:noProof/>
                <w:sz w:val="22"/>
                <w:szCs w:val="22"/>
                <w:lang w:val="tr-TR"/>
              </w:rPr>
              <w:t xml:space="preserve"> Üniversitesi </w:t>
            </w:r>
            <w:r w:rsidR="00354D92" w:rsidRPr="000B5684">
              <w:rPr>
                <w:sz w:val="22"/>
                <w:szCs w:val="22"/>
                <w:lang w:val="tr-TR"/>
              </w:rPr>
              <w:t>Etik Kurul</w:t>
            </w:r>
            <w:r w:rsidRPr="000B5684">
              <w:rPr>
                <w:sz w:val="22"/>
                <w:szCs w:val="22"/>
                <w:lang w:val="tr-TR"/>
              </w:rPr>
              <w:t xml:space="preserve"> </w:t>
            </w:r>
            <w:r w:rsidRPr="000B5684">
              <w:rPr>
                <w:noProof/>
                <w:sz w:val="22"/>
                <w:szCs w:val="22"/>
                <w:lang w:val="tr-TR"/>
              </w:rPr>
              <w:t>Yönergesine, güncel</w:t>
            </w:r>
            <w:r w:rsidR="00354D92" w:rsidRPr="000B5684">
              <w:rPr>
                <w:noProof/>
                <w:sz w:val="22"/>
                <w:szCs w:val="22"/>
                <w:lang w:val="tr-TR"/>
              </w:rPr>
              <w:t xml:space="preserve"> </w:t>
            </w:r>
            <w:r w:rsidRPr="000B5684">
              <w:rPr>
                <w:noProof/>
                <w:sz w:val="22"/>
                <w:szCs w:val="22"/>
                <w:lang w:val="tr-TR"/>
              </w:rPr>
              <w:t>kılavuzlara, güncel Helsinki Bildirgesi ve İyi Klinik Uygulamaları ilkelerine uygun olarak gerçekleştirileceğini,</w:t>
            </w:r>
          </w:p>
          <w:p w14:paraId="35F94BED" w14:textId="77777777" w:rsidR="006A0A4F" w:rsidRPr="000B5684" w:rsidRDefault="006A0A4F" w:rsidP="00F83FCC">
            <w:pPr>
              <w:numPr>
                <w:ilvl w:val="0"/>
                <w:numId w:val="12"/>
              </w:numPr>
              <w:tabs>
                <w:tab w:val="num" w:pos="252"/>
              </w:tabs>
              <w:ind w:left="252" w:hanging="252"/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Önerilen klinik araştırmanın gerçekleştirilebilir nitelikte olduğunu,</w:t>
            </w:r>
          </w:p>
          <w:p w14:paraId="37E291B3" w14:textId="77777777" w:rsidR="006A0A4F" w:rsidRPr="000B5684" w:rsidRDefault="006A0A4F" w:rsidP="00F83FCC">
            <w:pPr>
              <w:numPr>
                <w:ilvl w:val="0"/>
                <w:numId w:val="12"/>
              </w:numPr>
              <w:tabs>
                <w:tab w:val="num" w:pos="252"/>
              </w:tabs>
              <w:ind w:left="252" w:hanging="252"/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Araştırma ekibini (laborutuvar ekibi dahil) araştırma hakkında bilgilendirdiğimi,</w:t>
            </w:r>
          </w:p>
          <w:p w14:paraId="09FC4843" w14:textId="77777777" w:rsidR="006A0A4F" w:rsidRPr="000B5684" w:rsidRDefault="006A0A4F" w:rsidP="00F83FCC">
            <w:pPr>
              <w:numPr>
                <w:ilvl w:val="0"/>
                <w:numId w:val="12"/>
              </w:numPr>
              <w:tabs>
                <w:tab w:val="num" w:pos="252"/>
              </w:tabs>
              <w:ind w:left="252" w:hanging="252"/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Araştırmanın Etik Kurul tarafından onaylandığı tarihten itibaren 6 ( altı ) ay içinde başlatılmadığı veya araştırmadan vazgeçildiği durumda, konu ile ilgili olarak  Kurulunuzu bilgilendireceğimi,</w:t>
            </w:r>
          </w:p>
          <w:p w14:paraId="2E6CE9B7" w14:textId="77777777" w:rsidR="006A0A4F" w:rsidRPr="000B5684" w:rsidRDefault="006A0A4F" w:rsidP="00F83FCC">
            <w:pPr>
              <w:numPr>
                <w:ilvl w:val="0"/>
                <w:numId w:val="12"/>
              </w:numPr>
              <w:tabs>
                <w:tab w:val="num" w:pos="252"/>
              </w:tabs>
              <w:ind w:left="252" w:hanging="252"/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Araştırma ekibinde ortaya çıkacak değişiklikler ve araştırma protokolünde amaç, yöntem, başlık vb gibi değişikliklerde, sözkonusu değişikliğin gerçekleştirilmesinden önce, durumu Kurulunuza bildireceğimi, </w:t>
            </w:r>
          </w:p>
          <w:p w14:paraId="234ECDE0" w14:textId="77777777" w:rsidR="006A0A4F" w:rsidRPr="000B5684" w:rsidRDefault="006A0A4F" w:rsidP="00F83FCC">
            <w:pPr>
              <w:numPr>
                <w:ilvl w:val="0"/>
                <w:numId w:val="12"/>
              </w:numPr>
              <w:tabs>
                <w:tab w:val="num" w:pos="252"/>
              </w:tabs>
              <w:ind w:left="252" w:hanging="252"/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>Araştırma kapsamında yapılacak test, laboratuvar tetkikleri, hekim muayenesi, kimyasal madde ve tıbbi cihazların kullanımı, vb işlem bedellerinin; kamuya ait fon, Sosyal Güvenlik Kurumu ve bütçelerden veya özel sağlık sigortalarından karşılanmayacağını</w:t>
            </w:r>
            <w:r w:rsidRPr="000B5684">
              <w:rPr>
                <w:sz w:val="22"/>
                <w:szCs w:val="22"/>
                <w:lang w:val="tr-TR"/>
              </w:rPr>
              <w:t xml:space="preserve"> </w:t>
            </w:r>
            <w:r w:rsidRPr="000B5684">
              <w:rPr>
                <w:noProof/>
                <w:sz w:val="22"/>
                <w:szCs w:val="22"/>
                <w:lang w:val="tr-TR"/>
              </w:rPr>
              <w:t xml:space="preserve">araştırmaya iştirak etmiş gönüllülere ödettirilmeyeceğini </w:t>
            </w:r>
            <w:r w:rsidRPr="000B5684">
              <w:rPr>
                <w:sz w:val="22"/>
                <w:szCs w:val="22"/>
                <w:lang w:val="tr-TR"/>
              </w:rPr>
              <w:t>veya hastane döner sermayesine yansıtılmayacağını</w:t>
            </w:r>
            <w:r w:rsidRPr="000B5684">
              <w:rPr>
                <w:noProof/>
                <w:sz w:val="22"/>
                <w:szCs w:val="22"/>
                <w:lang w:val="tr-TR"/>
              </w:rPr>
              <w:t>, söz konusu bedellerin projeyi destekleyen kuruluş veya tarafımdan karşılanacağını,</w:t>
            </w:r>
          </w:p>
          <w:p w14:paraId="213CCD4A" w14:textId="77777777" w:rsidR="00D53AC4" w:rsidRPr="000B5684" w:rsidRDefault="006A0A4F" w:rsidP="00F83FCC">
            <w:pPr>
              <w:numPr>
                <w:ilvl w:val="0"/>
                <w:numId w:val="12"/>
              </w:numPr>
              <w:tabs>
                <w:tab w:val="num" w:pos="252"/>
              </w:tabs>
              <w:ind w:left="252" w:hanging="252"/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sz w:val="22"/>
                <w:szCs w:val="22"/>
                <w:lang w:val="tr-TR"/>
              </w:rPr>
              <w:t xml:space="preserve">Araştırmanın her türlü maddi (destekleyicinin karşıladığının dışındaki giderler) ve hukuki sorumluluğunu üstlendiğimi </w:t>
            </w:r>
            <w:r w:rsidRPr="000B5684">
              <w:rPr>
                <w:b/>
                <w:noProof/>
                <w:sz w:val="22"/>
                <w:szCs w:val="22"/>
                <w:lang w:val="tr-TR"/>
              </w:rPr>
              <w:t xml:space="preserve">taahhüt ederim.                                                                                       </w:t>
            </w:r>
          </w:p>
        </w:tc>
      </w:tr>
      <w:tr w:rsidR="00D53AC4" w:rsidRPr="000B5684" w14:paraId="4AC5CAA1" w14:textId="77777777" w:rsidTr="001273A3">
        <w:tc>
          <w:tcPr>
            <w:tcW w:w="5000" w:type="pct"/>
          </w:tcPr>
          <w:p w14:paraId="6AFEC483" w14:textId="77777777" w:rsidR="00D53AC4" w:rsidRPr="000B5684" w:rsidRDefault="00D53AC4" w:rsidP="00A97599">
            <w:pPr>
              <w:spacing w:before="60"/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b/>
                <w:noProof/>
                <w:sz w:val="22"/>
                <w:szCs w:val="22"/>
                <w:lang w:val="tr-TR"/>
              </w:rPr>
              <w:t>Etik Kurula Başvuruda Bulunan Başvuru Sahibi</w:t>
            </w:r>
            <w:r w:rsidRPr="000B5684">
              <w:rPr>
                <w:noProof/>
                <w:sz w:val="22"/>
                <w:szCs w:val="22"/>
                <w:lang w:val="tr-TR"/>
              </w:rPr>
              <w:t xml:space="preserve"> </w:t>
            </w:r>
            <w:r w:rsidR="00A9586A" w:rsidRPr="000B5684">
              <w:rPr>
                <w:b/>
                <w:noProof/>
                <w:sz w:val="22"/>
                <w:szCs w:val="22"/>
                <w:lang w:val="tr-TR"/>
              </w:rPr>
              <w:t>(koordinatör/sorumlu araştırmacı)</w:t>
            </w:r>
            <w:r w:rsidR="00A9586A" w:rsidRPr="000B5684">
              <w:rPr>
                <w:i/>
                <w:noProof/>
                <w:sz w:val="22"/>
                <w:szCs w:val="22"/>
                <w:lang w:val="tr-TR"/>
              </w:rPr>
              <w:t xml:space="preserve"> </w:t>
            </w:r>
            <w:r w:rsidR="00A9586A" w:rsidRPr="000B5684">
              <w:rPr>
                <w:i/>
                <w:iCs/>
                <w:noProof/>
                <w:sz w:val="22"/>
                <w:szCs w:val="22"/>
                <w:lang w:val="tr-TR"/>
              </w:rPr>
              <w:t>(Bu bölüm, el yazısı ile doldurulacaktır.) (Tez projelerinde başvuru sahibi, danışman öğretim üyesi olmalıdır.)</w:t>
            </w:r>
          </w:p>
        </w:tc>
      </w:tr>
      <w:tr w:rsidR="00D53AC4" w:rsidRPr="000B5684" w14:paraId="647F664B" w14:textId="77777777" w:rsidTr="00C60F8C">
        <w:trPr>
          <w:trHeight w:val="397"/>
        </w:trPr>
        <w:tc>
          <w:tcPr>
            <w:tcW w:w="5000" w:type="pct"/>
            <w:vAlign w:val="center"/>
          </w:tcPr>
          <w:p w14:paraId="20FB51D7" w14:textId="54FE8167" w:rsidR="00D53AC4" w:rsidRPr="000B5684" w:rsidRDefault="002F6421" w:rsidP="00C60F8C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       </w:t>
            </w:r>
            <w:r w:rsidR="00D53AC4" w:rsidRPr="000B5684">
              <w:rPr>
                <w:noProof/>
                <w:sz w:val="22"/>
                <w:szCs w:val="22"/>
                <w:lang w:val="tr-TR"/>
              </w:rPr>
              <w:t>Tarih:</w:t>
            </w:r>
            <w:r w:rsidR="00CA2A48" w:rsidRPr="000B5684">
              <w:rPr>
                <w:noProof/>
                <w:sz w:val="22"/>
                <w:szCs w:val="22"/>
                <w:lang w:val="tr-TR"/>
              </w:rPr>
              <w:t xml:space="preserve"> </w:t>
            </w:r>
            <w:r w:rsidR="00D53AC4"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200"/>
                  <w:enabled/>
                  <w:calcOnExit w:val="0"/>
                  <w:textInput/>
                </w:ffData>
              </w:fldChar>
            </w:r>
            <w:bookmarkStart w:id="7" w:name="Metin200"/>
            <w:r w:rsidR="00D53AC4" w:rsidRPr="000B5684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="00D53AC4" w:rsidRPr="000B5684">
              <w:rPr>
                <w:noProof/>
                <w:sz w:val="22"/>
                <w:szCs w:val="22"/>
                <w:lang w:val="tr-TR"/>
              </w:rPr>
            </w:r>
            <w:r w:rsidR="00D53AC4" w:rsidRPr="000B5684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="00D53AC4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D53AC4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D53AC4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D53AC4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D53AC4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D53AC4"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  <w:bookmarkEnd w:id="7"/>
          </w:p>
        </w:tc>
      </w:tr>
      <w:tr w:rsidR="00D53AC4" w:rsidRPr="000B5684" w14:paraId="16B7CCDB" w14:textId="77777777" w:rsidTr="00C60F8C">
        <w:trPr>
          <w:trHeight w:val="397"/>
        </w:trPr>
        <w:tc>
          <w:tcPr>
            <w:tcW w:w="5000" w:type="pct"/>
            <w:vAlign w:val="center"/>
          </w:tcPr>
          <w:p w14:paraId="06842623" w14:textId="77777777" w:rsidR="00D53AC4" w:rsidRPr="000B5684" w:rsidRDefault="002F6421" w:rsidP="00C60F8C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       </w:t>
            </w:r>
            <w:r w:rsidR="00D53AC4" w:rsidRPr="000B5684">
              <w:rPr>
                <w:noProof/>
                <w:sz w:val="22"/>
                <w:szCs w:val="22"/>
                <w:lang w:val="tr-TR"/>
              </w:rPr>
              <w:t>İmza:</w:t>
            </w:r>
            <w:r w:rsidR="006A0A4F" w:rsidRPr="000B5684">
              <w:rPr>
                <w:noProof/>
                <w:sz w:val="22"/>
                <w:szCs w:val="22"/>
                <w:lang w:val="tr-TR"/>
              </w:rPr>
              <w:t xml:space="preserve"> </w:t>
            </w:r>
          </w:p>
        </w:tc>
      </w:tr>
      <w:tr w:rsidR="00D53AC4" w:rsidRPr="000B5684" w14:paraId="7B0987DE" w14:textId="77777777" w:rsidTr="00C60F8C">
        <w:trPr>
          <w:trHeight w:val="397"/>
        </w:trPr>
        <w:tc>
          <w:tcPr>
            <w:tcW w:w="5000" w:type="pct"/>
            <w:vAlign w:val="center"/>
          </w:tcPr>
          <w:p w14:paraId="243AB39E" w14:textId="42B73970" w:rsidR="00D53AC4" w:rsidRPr="000B5684" w:rsidRDefault="0033368E" w:rsidP="00C60F8C">
            <w:pPr>
              <w:rPr>
                <w:noProof/>
                <w:sz w:val="22"/>
                <w:szCs w:val="22"/>
                <w:lang w:val="tr-TR"/>
              </w:rPr>
            </w:pPr>
            <w:r w:rsidRPr="000B5684">
              <w:rPr>
                <w:noProof/>
                <w:sz w:val="22"/>
                <w:szCs w:val="22"/>
                <w:lang w:val="tr-TR"/>
              </w:rPr>
              <w:t xml:space="preserve">  </w:t>
            </w:r>
            <w:r w:rsidR="002F6421" w:rsidRPr="000B5684">
              <w:rPr>
                <w:noProof/>
                <w:sz w:val="22"/>
                <w:szCs w:val="22"/>
                <w:lang w:val="tr-TR"/>
              </w:rPr>
              <w:t xml:space="preserve">     </w:t>
            </w:r>
            <w:r w:rsidR="00D53AC4" w:rsidRPr="000B5684">
              <w:rPr>
                <w:noProof/>
                <w:sz w:val="22"/>
                <w:szCs w:val="22"/>
                <w:lang w:val="tr-TR"/>
              </w:rPr>
              <w:t>El yazısıyla adı, soyadı:</w:t>
            </w:r>
            <w:r w:rsidR="00CA2A48" w:rsidRPr="000B5684">
              <w:rPr>
                <w:noProof/>
                <w:sz w:val="22"/>
                <w:szCs w:val="22"/>
                <w:lang w:val="tr-TR"/>
              </w:rPr>
              <w:t xml:space="preserve"> </w:t>
            </w:r>
            <w:r w:rsidR="00D53AC4" w:rsidRPr="000B5684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202"/>
                  <w:enabled/>
                  <w:calcOnExit w:val="0"/>
                  <w:textInput/>
                </w:ffData>
              </w:fldChar>
            </w:r>
            <w:bookmarkStart w:id="8" w:name="Metin202"/>
            <w:r w:rsidR="00D53AC4" w:rsidRPr="000B5684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="00D53AC4" w:rsidRPr="000B5684">
              <w:rPr>
                <w:noProof/>
                <w:sz w:val="22"/>
                <w:szCs w:val="22"/>
                <w:lang w:val="tr-TR"/>
              </w:rPr>
            </w:r>
            <w:r w:rsidR="00D53AC4" w:rsidRPr="000B5684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="00D53AC4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D53AC4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D53AC4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D53AC4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D53AC4" w:rsidRPr="000B5684">
              <w:rPr>
                <w:noProof/>
                <w:sz w:val="22"/>
                <w:szCs w:val="22"/>
                <w:lang w:val="tr-TR"/>
              </w:rPr>
              <w:t> </w:t>
            </w:r>
            <w:r w:rsidR="00D53AC4" w:rsidRPr="000B5684">
              <w:rPr>
                <w:noProof/>
                <w:sz w:val="22"/>
                <w:szCs w:val="22"/>
                <w:lang w:val="tr-TR"/>
              </w:rPr>
              <w:fldChar w:fldCharType="end"/>
            </w:r>
            <w:bookmarkEnd w:id="8"/>
          </w:p>
        </w:tc>
      </w:tr>
    </w:tbl>
    <w:p w14:paraId="614BF735" w14:textId="77777777" w:rsidR="005B7435" w:rsidRPr="000B5684" w:rsidRDefault="005B7435" w:rsidP="00A97599">
      <w:pPr>
        <w:rPr>
          <w:sz w:val="22"/>
          <w:szCs w:val="22"/>
          <w:lang w:val="tr-TR"/>
        </w:rPr>
      </w:pPr>
    </w:p>
    <w:p w14:paraId="68747CC8" w14:textId="55B37994" w:rsidR="00C30E08" w:rsidRPr="000B5684" w:rsidRDefault="00C30E08" w:rsidP="00A97599">
      <w:pPr>
        <w:rPr>
          <w:sz w:val="22"/>
          <w:szCs w:val="22"/>
          <w:lang w:val="tr-TR"/>
        </w:rPr>
      </w:pPr>
      <w:r w:rsidRPr="000B5684">
        <w:rPr>
          <w:sz w:val="22"/>
          <w:szCs w:val="22"/>
          <w:lang w:val="tr-TR"/>
        </w:rPr>
        <w:t>Başvuru formundaki tüm bölümlerin eksiksiz olarak doldurulması gerekmektedir.</w:t>
      </w:r>
    </w:p>
    <w:sectPr w:rsidR="00C30E08" w:rsidRPr="000B5684" w:rsidSect="00C7177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134" w:right="1134" w:bottom="1134" w:left="1134" w:header="68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EED130" w14:textId="77777777" w:rsidR="0078349A" w:rsidRDefault="0078349A">
      <w:r>
        <w:separator/>
      </w:r>
    </w:p>
    <w:p w14:paraId="02DBFB81" w14:textId="77777777" w:rsidR="0078349A" w:rsidRDefault="0078349A"/>
  </w:endnote>
  <w:endnote w:type="continuationSeparator" w:id="0">
    <w:p w14:paraId="20A3B0EC" w14:textId="77777777" w:rsidR="0078349A" w:rsidRDefault="0078349A">
      <w:r>
        <w:continuationSeparator/>
      </w:r>
    </w:p>
    <w:p w14:paraId="42C71CB5" w14:textId="77777777" w:rsidR="0078349A" w:rsidRDefault="0078349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AC0D12" w14:textId="77777777" w:rsidR="00C002DE" w:rsidRDefault="00C002DE" w:rsidP="006E5015">
    <w:pPr>
      <w:pStyle w:val="AltBilgi"/>
      <w:framePr w:wrap="around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14:paraId="287E2E9A" w14:textId="77777777" w:rsidR="00C002DE" w:rsidRDefault="00C002DE">
    <w:pPr>
      <w:pStyle w:val="AltBilgi"/>
      <w:ind w:right="360"/>
    </w:pPr>
  </w:p>
  <w:p w14:paraId="0BCE933B" w14:textId="77777777" w:rsidR="00C002DE" w:rsidRDefault="00C002DE"/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2C20DB" w14:textId="5263C31E" w:rsidR="00C002DE" w:rsidRDefault="00C002DE" w:rsidP="006E5015">
    <w:pPr>
      <w:pStyle w:val="AltBilgi"/>
      <w:framePr w:wrap="around" w:vAnchor="text" w:hAnchor="margin" w:xAlign="right" w:y="1"/>
      <w:rPr>
        <w:rStyle w:val="SayfaNumaras"/>
      </w:rPr>
    </w:pPr>
  </w:p>
  <w:tbl>
    <w:tblPr>
      <w:tblW w:w="9639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948"/>
      <w:gridCol w:w="3118"/>
      <w:gridCol w:w="3573"/>
    </w:tblGrid>
    <w:tr w:rsidR="00C30E08" w:rsidRPr="003F59FC" w14:paraId="0CF406F1" w14:textId="77777777" w:rsidTr="004A425A">
      <w:trPr>
        <w:trHeight w:val="747"/>
      </w:trPr>
      <w:tc>
        <w:tcPr>
          <w:tcW w:w="2948" w:type="dxa"/>
        </w:tcPr>
        <w:p w14:paraId="5FCCCF89" w14:textId="77777777" w:rsidR="00C30E08" w:rsidRPr="003F59FC" w:rsidRDefault="00C30E08" w:rsidP="00C30E08">
          <w:pPr>
            <w:tabs>
              <w:tab w:val="center" w:pos="4536"/>
              <w:tab w:val="right" w:pos="9072"/>
            </w:tabs>
            <w:jc w:val="center"/>
          </w:pPr>
          <w:r w:rsidRPr="003F59FC">
            <w:t>HAZIRLAYAN</w:t>
          </w:r>
        </w:p>
        <w:p w14:paraId="4F42B1D4" w14:textId="77777777" w:rsidR="00C30E08" w:rsidRPr="003F59FC" w:rsidRDefault="00C30E08" w:rsidP="00C30E08">
          <w:pPr>
            <w:tabs>
              <w:tab w:val="center" w:pos="4536"/>
              <w:tab w:val="right" w:pos="9072"/>
            </w:tabs>
            <w:jc w:val="center"/>
          </w:pPr>
        </w:p>
        <w:p w14:paraId="4CAD03E8" w14:textId="77777777" w:rsidR="00C30E08" w:rsidRPr="003F59FC" w:rsidRDefault="00C30E08" w:rsidP="00C30E08">
          <w:pPr>
            <w:tabs>
              <w:tab w:val="center" w:pos="4536"/>
              <w:tab w:val="right" w:pos="9072"/>
            </w:tabs>
            <w:jc w:val="center"/>
          </w:pPr>
        </w:p>
        <w:p w14:paraId="247BB8B8" w14:textId="77777777" w:rsidR="00C30E08" w:rsidRPr="003F59FC" w:rsidRDefault="00C30E08" w:rsidP="00C30E08">
          <w:pPr>
            <w:tabs>
              <w:tab w:val="center" w:pos="4536"/>
              <w:tab w:val="right" w:pos="9072"/>
            </w:tabs>
            <w:jc w:val="center"/>
          </w:pPr>
        </w:p>
      </w:tc>
      <w:tc>
        <w:tcPr>
          <w:tcW w:w="3118" w:type="dxa"/>
        </w:tcPr>
        <w:p w14:paraId="396A31BA" w14:textId="77777777" w:rsidR="00C30E08" w:rsidRPr="003F59FC" w:rsidRDefault="00C30E08" w:rsidP="00C30E08">
          <w:pPr>
            <w:tabs>
              <w:tab w:val="center" w:pos="4536"/>
              <w:tab w:val="right" w:pos="9072"/>
            </w:tabs>
            <w:jc w:val="center"/>
          </w:pPr>
          <w:r w:rsidRPr="003F59FC">
            <w:t>KONTROL EDEN</w:t>
          </w:r>
        </w:p>
      </w:tc>
      <w:tc>
        <w:tcPr>
          <w:tcW w:w="3573" w:type="dxa"/>
        </w:tcPr>
        <w:p w14:paraId="3A027FF7" w14:textId="77777777" w:rsidR="00C30E08" w:rsidRPr="003F59FC" w:rsidRDefault="00C30E08" w:rsidP="00C30E08">
          <w:pPr>
            <w:tabs>
              <w:tab w:val="center" w:pos="4536"/>
              <w:tab w:val="right" w:pos="9072"/>
            </w:tabs>
            <w:jc w:val="center"/>
          </w:pPr>
          <w:r w:rsidRPr="003F59FC">
            <w:t>ONAYLAYAN</w:t>
          </w:r>
        </w:p>
      </w:tc>
    </w:tr>
  </w:tbl>
  <w:p w14:paraId="12F539B8" w14:textId="7EFE8E1A" w:rsidR="00C002DE" w:rsidRPr="00DB5A64" w:rsidRDefault="00C002DE" w:rsidP="00C30E08">
    <w:pPr>
      <w:pStyle w:val="AltBilgi"/>
      <w:ind w:right="360"/>
      <w:rPr>
        <w:b/>
        <w:i/>
        <w:sz w:val="22"/>
        <w:szCs w:val="2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ADC80" w14:textId="77777777" w:rsidR="00C46F73" w:rsidRDefault="00C46F7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4AA5D8" w14:textId="77777777" w:rsidR="0078349A" w:rsidRDefault="0078349A">
      <w:r>
        <w:separator/>
      </w:r>
    </w:p>
    <w:p w14:paraId="74C90BDC" w14:textId="77777777" w:rsidR="0078349A" w:rsidRDefault="0078349A"/>
  </w:footnote>
  <w:footnote w:type="continuationSeparator" w:id="0">
    <w:p w14:paraId="1E1DBFF3" w14:textId="77777777" w:rsidR="0078349A" w:rsidRDefault="0078349A">
      <w:r>
        <w:continuationSeparator/>
      </w:r>
    </w:p>
    <w:p w14:paraId="76598253" w14:textId="77777777" w:rsidR="0078349A" w:rsidRDefault="0078349A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702DCF" w14:textId="77777777" w:rsidR="00C46F73" w:rsidRDefault="00C46F7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668" w:type="dxa"/>
      <w:tblInd w:w="-3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446"/>
      <w:gridCol w:w="4820"/>
      <w:gridCol w:w="1961"/>
      <w:gridCol w:w="1441"/>
    </w:tblGrid>
    <w:tr w:rsidR="00A170C7" w:rsidRPr="00E91F69" w14:paraId="7CC30819" w14:textId="77777777" w:rsidTr="00C30E08">
      <w:trPr>
        <w:trHeight w:val="35"/>
      </w:trPr>
      <w:tc>
        <w:tcPr>
          <w:tcW w:w="1446" w:type="dxa"/>
          <w:vMerge w:val="restart"/>
          <w:vAlign w:val="center"/>
        </w:tcPr>
        <w:p w14:paraId="612347C7" w14:textId="134FBEE6" w:rsidR="00A170C7" w:rsidRPr="00363F70" w:rsidRDefault="00A170C7" w:rsidP="00A170C7">
          <w:pPr>
            <w:pStyle w:val="stBilgi"/>
          </w:pPr>
          <w:r>
            <w:rPr>
              <w:noProof/>
              <w:snapToGrid w:val="0"/>
              <w:lang w:val="tr-TR"/>
            </w:rPr>
            <w:drawing>
              <wp:inline distT="0" distB="0" distL="0" distR="0" wp14:anchorId="6B100882" wp14:editId="6199DEBB">
                <wp:extent cx="716280" cy="576137"/>
                <wp:effectExtent l="0" t="0" r="7620" b="0"/>
                <wp:docPr id="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2097" cy="58081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20" w:type="dxa"/>
          <w:vMerge w:val="restart"/>
          <w:vAlign w:val="center"/>
        </w:tcPr>
        <w:p w14:paraId="4488A697" w14:textId="18CE1BFE" w:rsidR="000763FD" w:rsidRDefault="000763FD" w:rsidP="000763FD">
          <w:pPr>
            <w:jc w:val="center"/>
            <w:rPr>
              <w:b/>
              <w:bCs/>
            </w:rPr>
          </w:pPr>
          <w:r>
            <w:rPr>
              <w:b/>
              <w:bCs/>
            </w:rPr>
            <w:t>T.C.</w:t>
          </w:r>
        </w:p>
        <w:p w14:paraId="3D178333" w14:textId="1C0D47D0" w:rsidR="000763FD" w:rsidRPr="000763FD" w:rsidRDefault="000763FD" w:rsidP="000763FD">
          <w:pPr>
            <w:jc w:val="center"/>
            <w:rPr>
              <w:b/>
              <w:bCs/>
            </w:rPr>
          </w:pPr>
          <w:r w:rsidRPr="000763FD">
            <w:rPr>
              <w:b/>
              <w:bCs/>
            </w:rPr>
            <w:t>BATMAN ÜNİVERSİTESİ</w:t>
          </w:r>
        </w:p>
        <w:p w14:paraId="21859482" w14:textId="1D815108" w:rsidR="00A170C7" w:rsidRPr="00043179" w:rsidRDefault="000763FD" w:rsidP="00914AE3">
          <w:pPr>
            <w:jc w:val="center"/>
            <w:rPr>
              <w:b/>
              <w:bCs/>
            </w:rPr>
          </w:pPr>
          <w:r w:rsidRPr="000763FD">
            <w:rPr>
              <w:b/>
              <w:bCs/>
            </w:rPr>
            <w:t>ETİK KURULU</w:t>
          </w:r>
          <w:r w:rsidR="00914AE3">
            <w:rPr>
              <w:b/>
              <w:bCs/>
            </w:rPr>
            <w:t xml:space="preserve"> </w:t>
          </w:r>
          <w:r w:rsidRPr="000763FD">
            <w:rPr>
              <w:b/>
              <w:bCs/>
            </w:rPr>
            <w:t>BAŞVURU FORMU</w:t>
          </w:r>
        </w:p>
        <w:p w14:paraId="1C9EF255" w14:textId="77777777" w:rsidR="00A170C7" w:rsidRPr="00A93ADF" w:rsidRDefault="00A170C7" w:rsidP="00A170C7">
          <w:pPr>
            <w:jc w:val="center"/>
            <w:rPr>
              <w:b/>
            </w:rPr>
          </w:pPr>
        </w:p>
      </w:tc>
      <w:tc>
        <w:tcPr>
          <w:tcW w:w="1961" w:type="dxa"/>
          <w:vAlign w:val="center"/>
        </w:tcPr>
        <w:p w14:paraId="18C355B6" w14:textId="77777777" w:rsidR="00A170C7" w:rsidRPr="000763FD" w:rsidRDefault="00A170C7" w:rsidP="00A170C7">
          <w:pPr>
            <w:pStyle w:val="stBilgi"/>
            <w:rPr>
              <w:sz w:val="20"/>
              <w:szCs w:val="20"/>
            </w:rPr>
          </w:pPr>
          <w:r w:rsidRPr="000763FD">
            <w:rPr>
              <w:sz w:val="20"/>
              <w:szCs w:val="20"/>
            </w:rPr>
            <w:t>Doküman No</w:t>
          </w:r>
        </w:p>
      </w:tc>
      <w:tc>
        <w:tcPr>
          <w:tcW w:w="1441" w:type="dxa"/>
          <w:vAlign w:val="center"/>
        </w:tcPr>
        <w:p w14:paraId="18BBEEC0" w14:textId="1DECDA77" w:rsidR="00A170C7" w:rsidRPr="000763FD" w:rsidRDefault="00A170C7" w:rsidP="00A170C7">
          <w:pPr>
            <w:pStyle w:val="stBilgi"/>
            <w:rPr>
              <w:sz w:val="20"/>
              <w:szCs w:val="20"/>
            </w:rPr>
          </w:pPr>
          <w:r w:rsidRPr="000763FD">
            <w:rPr>
              <w:sz w:val="20"/>
              <w:szCs w:val="20"/>
            </w:rPr>
            <w:t>FR-</w:t>
          </w:r>
          <w:r w:rsidR="00251DF3">
            <w:rPr>
              <w:sz w:val="20"/>
              <w:szCs w:val="20"/>
            </w:rPr>
            <w:t>385</w:t>
          </w:r>
        </w:p>
      </w:tc>
    </w:tr>
    <w:tr w:rsidR="00A170C7" w:rsidRPr="00E91F69" w14:paraId="44256B0B" w14:textId="77777777" w:rsidTr="00C30E08">
      <w:trPr>
        <w:trHeight w:val="15"/>
      </w:trPr>
      <w:tc>
        <w:tcPr>
          <w:tcW w:w="1446" w:type="dxa"/>
          <w:vMerge/>
          <w:vAlign w:val="center"/>
        </w:tcPr>
        <w:p w14:paraId="611AAACE" w14:textId="77777777" w:rsidR="00A170C7" w:rsidRPr="00E91F69" w:rsidRDefault="00A170C7" w:rsidP="00A170C7">
          <w:pPr>
            <w:pStyle w:val="stBilgi"/>
          </w:pPr>
        </w:p>
      </w:tc>
      <w:tc>
        <w:tcPr>
          <w:tcW w:w="4820" w:type="dxa"/>
          <w:vMerge/>
          <w:vAlign w:val="center"/>
        </w:tcPr>
        <w:p w14:paraId="57178743" w14:textId="77777777" w:rsidR="00A170C7" w:rsidRPr="00E91F69" w:rsidRDefault="00A170C7" w:rsidP="00A170C7">
          <w:pPr>
            <w:pStyle w:val="stBilgi"/>
          </w:pPr>
        </w:p>
      </w:tc>
      <w:tc>
        <w:tcPr>
          <w:tcW w:w="1961" w:type="dxa"/>
          <w:vAlign w:val="center"/>
        </w:tcPr>
        <w:p w14:paraId="3CACFACB" w14:textId="77777777" w:rsidR="00A170C7" w:rsidRPr="000763FD" w:rsidRDefault="00A170C7" w:rsidP="00A170C7">
          <w:pPr>
            <w:pStyle w:val="stBilgi"/>
            <w:rPr>
              <w:sz w:val="20"/>
              <w:szCs w:val="20"/>
            </w:rPr>
          </w:pPr>
          <w:r w:rsidRPr="000763FD">
            <w:rPr>
              <w:sz w:val="20"/>
              <w:szCs w:val="20"/>
            </w:rPr>
            <w:t>İlk Yayın Tarihi</w:t>
          </w:r>
        </w:p>
      </w:tc>
      <w:tc>
        <w:tcPr>
          <w:tcW w:w="1441" w:type="dxa"/>
          <w:vAlign w:val="center"/>
        </w:tcPr>
        <w:p w14:paraId="531E1556" w14:textId="5C701091" w:rsidR="00A170C7" w:rsidRPr="000763FD" w:rsidRDefault="00B0476D" w:rsidP="00A170C7">
          <w:pPr>
            <w:pStyle w:val="stBilgi"/>
            <w:rPr>
              <w:sz w:val="20"/>
              <w:szCs w:val="20"/>
            </w:rPr>
          </w:pPr>
          <w:r>
            <w:rPr>
              <w:sz w:val="20"/>
              <w:szCs w:val="20"/>
            </w:rPr>
            <w:t>08</w:t>
          </w:r>
          <w:r w:rsidR="00A170C7" w:rsidRPr="000763FD">
            <w:rPr>
              <w:sz w:val="20"/>
              <w:szCs w:val="20"/>
            </w:rPr>
            <w:t>.</w:t>
          </w:r>
          <w:r>
            <w:rPr>
              <w:sz w:val="20"/>
              <w:szCs w:val="20"/>
            </w:rPr>
            <w:t>1</w:t>
          </w:r>
          <w:r w:rsidR="00A170C7" w:rsidRPr="000763FD">
            <w:rPr>
              <w:sz w:val="20"/>
              <w:szCs w:val="20"/>
            </w:rPr>
            <w:t>1.2022</w:t>
          </w:r>
        </w:p>
      </w:tc>
    </w:tr>
    <w:tr w:rsidR="00A170C7" w:rsidRPr="00E91F69" w14:paraId="196CB143" w14:textId="77777777" w:rsidTr="00C30E08">
      <w:trPr>
        <w:trHeight w:val="15"/>
      </w:trPr>
      <w:tc>
        <w:tcPr>
          <w:tcW w:w="1446" w:type="dxa"/>
          <w:vMerge/>
          <w:vAlign w:val="center"/>
        </w:tcPr>
        <w:p w14:paraId="6A8866ED" w14:textId="77777777" w:rsidR="00A170C7" w:rsidRPr="00E91F69" w:rsidRDefault="00A170C7" w:rsidP="00A170C7">
          <w:pPr>
            <w:pStyle w:val="stBilgi"/>
          </w:pPr>
        </w:p>
      </w:tc>
      <w:tc>
        <w:tcPr>
          <w:tcW w:w="4820" w:type="dxa"/>
          <w:vMerge/>
          <w:vAlign w:val="center"/>
        </w:tcPr>
        <w:p w14:paraId="0DE17B73" w14:textId="77777777" w:rsidR="00A170C7" w:rsidRPr="00E91F69" w:rsidRDefault="00A170C7" w:rsidP="00A170C7">
          <w:pPr>
            <w:pStyle w:val="stBilgi"/>
          </w:pPr>
        </w:p>
      </w:tc>
      <w:tc>
        <w:tcPr>
          <w:tcW w:w="1961" w:type="dxa"/>
          <w:vAlign w:val="center"/>
        </w:tcPr>
        <w:p w14:paraId="1E49AD17" w14:textId="77777777" w:rsidR="00A170C7" w:rsidRPr="000763FD" w:rsidRDefault="00A170C7" w:rsidP="00A170C7">
          <w:pPr>
            <w:pStyle w:val="stBilgi"/>
            <w:rPr>
              <w:sz w:val="20"/>
              <w:szCs w:val="20"/>
            </w:rPr>
          </w:pPr>
          <w:r w:rsidRPr="000763FD">
            <w:rPr>
              <w:sz w:val="20"/>
              <w:szCs w:val="20"/>
            </w:rPr>
            <w:t>Revizyon Tarihi</w:t>
          </w:r>
        </w:p>
      </w:tc>
      <w:tc>
        <w:tcPr>
          <w:tcW w:w="1441" w:type="dxa"/>
          <w:vAlign w:val="center"/>
        </w:tcPr>
        <w:p w14:paraId="0B821BAF" w14:textId="072071DF" w:rsidR="00A170C7" w:rsidRPr="000763FD" w:rsidRDefault="00C46F73" w:rsidP="00A170C7">
          <w:pPr>
            <w:pStyle w:val="stBilgi"/>
            <w:rPr>
              <w:sz w:val="20"/>
              <w:szCs w:val="20"/>
            </w:rPr>
          </w:pPr>
          <w:r>
            <w:rPr>
              <w:sz w:val="20"/>
              <w:szCs w:val="20"/>
            </w:rPr>
            <w:t>07.04.2026</w:t>
          </w:r>
        </w:p>
      </w:tc>
    </w:tr>
    <w:tr w:rsidR="00A170C7" w:rsidRPr="00E91F69" w14:paraId="13B66068" w14:textId="77777777" w:rsidTr="00C30E08">
      <w:trPr>
        <w:trHeight w:val="15"/>
      </w:trPr>
      <w:tc>
        <w:tcPr>
          <w:tcW w:w="1446" w:type="dxa"/>
          <w:vMerge/>
          <w:vAlign w:val="center"/>
        </w:tcPr>
        <w:p w14:paraId="79D92304" w14:textId="77777777" w:rsidR="00A170C7" w:rsidRPr="00E91F69" w:rsidRDefault="00A170C7" w:rsidP="00A170C7">
          <w:pPr>
            <w:pStyle w:val="stBilgi"/>
          </w:pPr>
        </w:p>
      </w:tc>
      <w:tc>
        <w:tcPr>
          <w:tcW w:w="4820" w:type="dxa"/>
          <w:vMerge/>
          <w:vAlign w:val="center"/>
        </w:tcPr>
        <w:p w14:paraId="1A213BD4" w14:textId="77777777" w:rsidR="00A170C7" w:rsidRPr="00E91F69" w:rsidRDefault="00A170C7" w:rsidP="00A170C7">
          <w:pPr>
            <w:pStyle w:val="stBilgi"/>
          </w:pPr>
        </w:p>
      </w:tc>
      <w:tc>
        <w:tcPr>
          <w:tcW w:w="1961" w:type="dxa"/>
          <w:vAlign w:val="center"/>
        </w:tcPr>
        <w:p w14:paraId="0800F2BC" w14:textId="77777777" w:rsidR="00A170C7" w:rsidRPr="000763FD" w:rsidRDefault="00A170C7" w:rsidP="00A170C7">
          <w:pPr>
            <w:pStyle w:val="stBilgi"/>
            <w:rPr>
              <w:sz w:val="20"/>
              <w:szCs w:val="20"/>
            </w:rPr>
          </w:pPr>
          <w:r w:rsidRPr="000763FD">
            <w:rPr>
              <w:sz w:val="20"/>
              <w:szCs w:val="20"/>
            </w:rPr>
            <w:t>Revizyon No</w:t>
          </w:r>
        </w:p>
      </w:tc>
      <w:tc>
        <w:tcPr>
          <w:tcW w:w="1441" w:type="dxa"/>
          <w:vAlign w:val="center"/>
        </w:tcPr>
        <w:p w14:paraId="276CCB0C" w14:textId="52E21369" w:rsidR="00A170C7" w:rsidRPr="000763FD" w:rsidRDefault="00B0476D" w:rsidP="00A170C7">
          <w:pPr>
            <w:pStyle w:val="stBilgi"/>
            <w:rPr>
              <w:sz w:val="20"/>
              <w:szCs w:val="20"/>
            </w:rPr>
          </w:pPr>
          <w:r>
            <w:rPr>
              <w:sz w:val="20"/>
              <w:szCs w:val="20"/>
            </w:rPr>
            <w:t>0</w:t>
          </w:r>
          <w:r w:rsidR="00C46F73">
            <w:rPr>
              <w:sz w:val="20"/>
              <w:szCs w:val="20"/>
            </w:rPr>
            <w:t>1</w:t>
          </w:r>
        </w:p>
      </w:tc>
    </w:tr>
    <w:tr w:rsidR="00A170C7" w:rsidRPr="00E91F69" w14:paraId="31A25F35" w14:textId="77777777" w:rsidTr="00C30E08">
      <w:trPr>
        <w:trHeight w:val="89"/>
      </w:trPr>
      <w:tc>
        <w:tcPr>
          <w:tcW w:w="1446" w:type="dxa"/>
          <w:vMerge/>
          <w:vAlign w:val="center"/>
        </w:tcPr>
        <w:p w14:paraId="569D2F7A" w14:textId="77777777" w:rsidR="00A170C7" w:rsidRPr="00E91F69" w:rsidRDefault="00A170C7" w:rsidP="00A170C7">
          <w:pPr>
            <w:pStyle w:val="stBilgi"/>
          </w:pPr>
        </w:p>
      </w:tc>
      <w:tc>
        <w:tcPr>
          <w:tcW w:w="4820" w:type="dxa"/>
          <w:vMerge/>
          <w:vAlign w:val="center"/>
        </w:tcPr>
        <w:p w14:paraId="67332FEA" w14:textId="77777777" w:rsidR="00A170C7" w:rsidRPr="00E91F69" w:rsidRDefault="00A170C7" w:rsidP="00A170C7">
          <w:pPr>
            <w:pStyle w:val="stBilgi"/>
          </w:pPr>
        </w:p>
      </w:tc>
      <w:tc>
        <w:tcPr>
          <w:tcW w:w="1961" w:type="dxa"/>
          <w:vAlign w:val="center"/>
        </w:tcPr>
        <w:p w14:paraId="31C2009F" w14:textId="77777777" w:rsidR="00A170C7" w:rsidRPr="000763FD" w:rsidRDefault="00A170C7" w:rsidP="00A170C7">
          <w:pPr>
            <w:pStyle w:val="stBilgi"/>
            <w:rPr>
              <w:sz w:val="20"/>
              <w:szCs w:val="20"/>
            </w:rPr>
          </w:pPr>
          <w:r w:rsidRPr="000763FD">
            <w:rPr>
              <w:sz w:val="20"/>
              <w:szCs w:val="20"/>
            </w:rPr>
            <w:t>Sayfa No</w:t>
          </w:r>
        </w:p>
      </w:tc>
      <w:tc>
        <w:tcPr>
          <w:tcW w:w="1441" w:type="dxa"/>
          <w:vAlign w:val="center"/>
        </w:tcPr>
        <w:p w14:paraId="7A9E9AB7" w14:textId="62F11F61" w:rsidR="00A170C7" w:rsidRPr="000763FD" w:rsidRDefault="00A170C7" w:rsidP="00A170C7">
          <w:pPr>
            <w:pStyle w:val="stBilgi"/>
            <w:rPr>
              <w:sz w:val="20"/>
              <w:szCs w:val="20"/>
            </w:rPr>
          </w:pPr>
          <w:r w:rsidRPr="000763FD">
            <w:rPr>
              <w:sz w:val="20"/>
              <w:szCs w:val="20"/>
            </w:rPr>
            <w:fldChar w:fldCharType="begin"/>
          </w:r>
          <w:r w:rsidRPr="000763FD">
            <w:rPr>
              <w:sz w:val="20"/>
              <w:szCs w:val="20"/>
            </w:rPr>
            <w:instrText xml:space="preserve"> PAGE </w:instrText>
          </w:r>
          <w:r w:rsidRPr="000763FD">
            <w:rPr>
              <w:sz w:val="20"/>
              <w:szCs w:val="20"/>
            </w:rPr>
            <w:fldChar w:fldCharType="separate"/>
          </w:r>
          <w:r w:rsidR="00901F19">
            <w:rPr>
              <w:noProof/>
              <w:sz w:val="20"/>
              <w:szCs w:val="20"/>
            </w:rPr>
            <w:t>3</w:t>
          </w:r>
          <w:r w:rsidRPr="000763FD">
            <w:rPr>
              <w:sz w:val="20"/>
              <w:szCs w:val="20"/>
            </w:rPr>
            <w:fldChar w:fldCharType="end"/>
          </w:r>
          <w:r w:rsidRPr="000763FD">
            <w:rPr>
              <w:sz w:val="20"/>
              <w:szCs w:val="20"/>
            </w:rPr>
            <w:t xml:space="preserve"> / </w:t>
          </w:r>
          <w:r w:rsidRPr="000763FD">
            <w:rPr>
              <w:sz w:val="20"/>
              <w:szCs w:val="20"/>
            </w:rPr>
            <w:fldChar w:fldCharType="begin"/>
          </w:r>
          <w:r w:rsidRPr="000763FD">
            <w:rPr>
              <w:sz w:val="20"/>
              <w:szCs w:val="20"/>
            </w:rPr>
            <w:instrText xml:space="preserve"> NUMPAGES  </w:instrText>
          </w:r>
          <w:r w:rsidRPr="000763FD">
            <w:rPr>
              <w:sz w:val="20"/>
              <w:szCs w:val="20"/>
            </w:rPr>
            <w:fldChar w:fldCharType="separate"/>
          </w:r>
          <w:r w:rsidR="00901F19">
            <w:rPr>
              <w:noProof/>
              <w:sz w:val="20"/>
              <w:szCs w:val="20"/>
            </w:rPr>
            <w:t>5</w:t>
          </w:r>
          <w:r w:rsidRPr="000763FD">
            <w:rPr>
              <w:sz w:val="20"/>
              <w:szCs w:val="20"/>
            </w:rPr>
            <w:fldChar w:fldCharType="end"/>
          </w:r>
        </w:p>
      </w:tc>
    </w:tr>
  </w:tbl>
  <w:p w14:paraId="5C2C59D0" w14:textId="77777777" w:rsidR="00C002DE" w:rsidRDefault="00C002DE" w:rsidP="00383A08">
    <w:pPr>
      <w:tabs>
        <w:tab w:val="left" w:pos="225"/>
        <w:tab w:val="center" w:pos="4536"/>
        <w:tab w:val="center" w:pos="4819"/>
        <w:tab w:val="right" w:pos="9072"/>
      </w:tabs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FD2DF6" w14:textId="77777777" w:rsidR="00C46F73" w:rsidRDefault="00C46F73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82FD8"/>
    <w:multiLevelType w:val="hybridMultilevel"/>
    <w:tmpl w:val="E266238A"/>
    <w:lvl w:ilvl="0" w:tplc="FF54E716">
      <w:start w:val="3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99013E3"/>
    <w:multiLevelType w:val="hybridMultilevel"/>
    <w:tmpl w:val="E38AC144"/>
    <w:lvl w:ilvl="0" w:tplc="D6C61C8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D5D98"/>
    <w:multiLevelType w:val="hybridMultilevel"/>
    <w:tmpl w:val="887C9FA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424860"/>
    <w:multiLevelType w:val="hybridMultilevel"/>
    <w:tmpl w:val="80465CD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D261A8"/>
    <w:multiLevelType w:val="singleLevel"/>
    <w:tmpl w:val="041F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1A26545C"/>
    <w:multiLevelType w:val="hybridMultilevel"/>
    <w:tmpl w:val="3C061FA6"/>
    <w:lvl w:ilvl="0" w:tplc="711A827C">
      <w:start w:val="1"/>
      <w:numFmt w:val="decimal"/>
      <w:lvlText w:val="%1."/>
      <w:lvlJc w:val="left"/>
      <w:pPr>
        <w:ind w:left="340" w:hanging="283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341909"/>
    <w:multiLevelType w:val="hybridMultilevel"/>
    <w:tmpl w:val="33E0842E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611E27"/>
    <w:multiLevelType w:val="hybridMultilevel"/>
    <w:tmpl w:val="3C061FA6"/>
    <w:lvl w:ilvl="0" w:tplc="711A827C">
      <w:start w:val="1"/>
      <w:numFmt w:val="decimal"/>
      <w:lvlText w:val="%1."/>
      <w:lvlJc w:val="left"/>
      <w:pPr>
        <w:ind w:left="340" w:hanging="283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74626A"/>
    <w:multiLevelType w:val="hybridMultilevel"/>
    <w:tmpl w:val="B99E6930"/>
    <w:lvl w:ilvl="0" w:tplc="EB547A5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E15736"/>
    <w:multiLevelType w:val="hybridMultilevel"/>
    <w:tmpl w:val="214A8F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2D7F20"/>
    <w:multiLevelType w:val="hybridMultilevel"/>
    <w:tmpl w:val="18AA922E"/>
    <w:lvl w:ilvl="0" w:tplc="041F0015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F56F27"/>
    <w:multiLevelType w:val="hybridMultilevel"/>
    <w:tmpl w:val="2A46367A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FC2CB7"/>
    <w:multiLevelType w:val="multilevel"/>
    <w:tmpl w:val="5B867BAC"/>
    <w:lvl w:ilvl="0">
      <w:start w:val="1"/>
      <w:numFmt w:val="decimal"/>
      <w:pStyle w:val="Balk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Balk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Balk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Balk4"/>
      <w:lvlText w:val="%1.%2.%3.%4"/>
      <w:lvlJc w:val="left"/>
      <w:pPr>
        <w:tabs>
          <w:tab w:val="num" w:pos="864"/>
        </w:tabs>
        <w:ind w:left="864" w:hanging="864"/>
      </w:pPr>
      <w:rPr>
        <w:rFonts w:ascii="Times New Roman" w:hAnsi="Times New Roman" w:hint="default"/>
        <w:b/>
        <w:i w:val="0"/>
        <w:sz w:val="24"/>
        <w:szCs w:val="24"/>
      </w:rPr>
    </w:lvl>
    <w:lvl w:ilvl="4">
      <w:start w:val="1"/>
      <w:numFmt w:val="decimal"/>
      <w:pStyle w:val="Balk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Balk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Balk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Balk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Balk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69EE0BE0"/>
    <w:multiLevelType w:val="hybridMultilevel"/>
    <w:tmpl w:val="F062A116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9F407F"/>
    <w:multiLevelType w:val="hybridMultilevel"/>
    <w:tmpl w:val="12D60C8C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007466"/>
    <w:multiLevelType w:val="hybridMultilevel"/>
    <w:tmpl w:val="56A8BE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6"/>
  </w:num>
  <w:num w:numId="4">
    <w:abstractNumId w:val="13"/>
  </w:num>
  <w:num w:numId="5">
    <w:abstractNumId w:val="14"/>
  </w:num>
  <w:num w:numId="6">
    <w:abstractNumId w:val="15"/>
  </w:num>
  <w:num w:numId="7">
    <w:abstractNumId w:val="4"/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9"/>
  </w:num>
  <w:num w:numId="11">
    <w:abstractNumId w:val="5"/>
  </w:num>
  <w:num w:numId="12">
    <w:abstractNumId w:val="6"/>
  </w:num>
  <w:num w:numId="13">
    <w:abstractNumId w:val="10"/>
  </w:num>
  <w:num w:numId="14">
    <w:abstractNumId w:val="0"/>
  </w:num>
  <w:num w:numId="15">
    <w:abstractNumId w:val="8"/>
  </w:num>
  <w:num w:numId="16">
    <w:abstractNumId w:val="3"/>
  </w:num>
  <w:num w:numId="17">
    <w:abstractNumId w:val="1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2MDIyM7c0NjIzMLNQ0lEKTi0uzszPAykwqQUA6SjHISwAAAA="/>
  </w:docVars>
  <w:rsids>
    <w:rsidRoot w:val="008E5250"/>
    <w:rsid w:val="00000A15"/>
    <w:rsid w:val="00000E6B"/>
    <w:rsid w:val="000017E6"/>
    <w:rsid w:val="0000465C"/>
    <w:rsid w:val="00004A04"/>
    <w:rsid w:val="000053C1"/>
    <w:rsid w:val="000055B2"/>
    <w:rsid w:val="00007B58"/>
    <w:rsid w:val="00013976"/>
    <w:rsid w:val="00015052"/>
    <w:rsid w:val="00016DF3"/>
    <w:rsid w:val="0001744C"/>
    <w:rsid w:val="00017485"/>
    <w:rsid w:val="00020548"/>
    <w:rsid w:val="00020CBA"/>
    <w:rsid w:val="00021527"/>
    <w:rsid w:val="00022223"/>
    <w:rsid w:val="00023005"/>
    <w:rsid w:val="000237CD"/>
    <w:rsid w:val="00025E44"/>
    <w:rsid w:val="000332C6"/>
    <w:rsid w:val="00033966"/>
    <w:rsid w:val="00034171"/>
    <w:rsid w:val="00034810"/>
    <w:rsid w:val="000360FB"/>
    <w:rsid w:val="000379CF"/>
    <w:rsid w:val="00037ABF"/>
    <w:rsid w:val="000417E3"/>
    <w:rsid w:val="00042609"/>
    <w:rsid w:val="00042C6F"/>
    <w:rsid w:val="00055F05"/>
    <w:rsid w:val="000572BB"/>
    <w:rsid w:val="000607D1"/>
    <w:rsid w:val="00061645"/>
    <w:rsid w:val="000628C5"/>
    <w:rsid w:val="00064D5D"/>
    <w:rsid w:val="000664FB"/>
    <w:rsid w:val="00070776"/>
    <w:rsid w:val="00071772"/>
    <w:rsid w:val="000763FD"/>
    <w:rsid w:val="00076AD0"/>
    <w:rsid w:val="000807BB"/>
    <w:rsid w:val="00085CDD"/>
    <w:rsid w:val="00086059"/>
    <w:rsid w:val="0008654B"/>
    <w:rsid w:val="0008772B"/>
    <w:rsid w:val="000915C1"/>
    <w:rsid w:val="00092E52"/>
    <w:rsid w:val="00094ACA"/>
    <w:rsid w:val="0009726C"/>
    <w:rsid w:val="00097F2F"/>
    <w:rsid w:val="000A028A"/>
    <w:rsid w:val="000A1F5F"/>
    <w:rsid w:val="000B0235"/>
    <w:rsid w:val="000B27E4"/>
    <w:rsid w:val="000B5684"/>
    <w:rsid w:val="000B5E56"/>
    <w:rsid w:val="000C246B"/>
    <w:rsid w:val="000C36A8"/>
    <w:rsid w:val="000C503A"/>
    <w:rsid w:val="000C7281"/>
    <w:rsid w:val="000D02D3"/>
    <w:rsid w:val="000D3EB8"/>
    <w:rsid w:val="000D72FF"/>
    <w:rsid w:val="000D74F7"/>
    <w:rsid w:val="000D7E10"/>
    <w:rsid w:val="000E0188"/>
    <w:rsid w:val="000E2479"/>
    <w:rsid w:val="000E42E8"/>
    <w:rsid w:val="000E4320"/>
    <w:rsid w:val="000E5F24"/>
    <w:rsid w:val="000E5FED"/>
    <w:rsid w:val="000F033B"/>
    <w:rsid w:val="000F41C0"/>
    <w:rsid w:val="00100DFA"/>
    <w:rsid w:val="00101BF2"/>
    <w:rsid w:val="00102F6F"/>
    <w:rsid w:val="00103A02"/>
    <w:rsid w:val="00104676"/>
    <w:rsid w:val="00104AE3"/>
    <w:rsid w:val="001074FD"/>
    <w:rsid w:val="001079E5"/>
    <w:rsid w:val="00112F4D"/>
    <w:rsid w:val="00117BD6"/>
    <w:rsid w:val="00124315"/>
    <w:rsid w:val="0012610B"/>
    <w:rsid w:val="00126584"/>
    <w:rsid w:val="001273A3"/>
    <w:rsid w:val="00127587"/>
    <w:rsid w:val="00131D85"/>
    <w:rsid w:val="001347C3"/>
    <w:rsid w:val="00135722"/>
    <w:rsid w:val="001453BC"/>
    <w:rsid w:val="001463D8"/>
    <w:rsid w:val="00146620"/>
    <w:rsid w:val="0014686E"/>
    <w:rsid w:val="00163A1E"/>
    <w:rsid w:val="00164EC8"/>
    <w:rsid w:val="00172D43"/>
    <w:rsid w:val="00174D9A"/>
    <w:rsid w:val="00177D49"/>
    <w:rsid w:val="001823FC"/>
    <w:rsid w:val="001839DF"/>
    <w:rsid w:val="00190618"/>
    <w:rsid w:val="001918BB"/>
    <w:rsid w:val="001940D4"/>
    <w:rsid w:val="00196976"/>
    <w:rsid w:val="001A1586"/>
    <w:rsid w:val="001A1FBD"/>
    <w:rsid w:val="001A54E9"/>
    <w:rsid w:val="001A5B38"/>
    <w:rsid w:val="001A70C6"/>
    <w:rsid w:val="001B38A8"/>
    <w:rsid w:val="001B4777"/>
    <w:rsid w:val="001B52CF"/>
    <w:rsid w:val="001B639B"/>
    <w:rsid w:val="001C03AC"/>
    <w:rsid w:val="001C6CB3"/>
    <w:rsid w:val="001D24A4"/>
    <w:rsid w:val="001D3B71"/>
    <w:rsid w:val="001D46BB"/>
    <w:rsid w:val="001D57C8"/>
    <w:rsid w:val="001D711D"/>
    <w:rsid w:val="001D7C8E"/>
    <w:rsid w:val="001E1574"/>
    <w:rsid w:val="001E4641"/>
    <w:rsid w:val="001E545E"/>
    <w:rsid w:val="001E5972"/>
    <w:rsid w:val="001E67E0"/>
    <w:rsid w:val="001F1EF2"/>
    <w:rsid w:val="001F7F32"/>
    <w:rsid w:val="00214A14"/>
    <w:rsid w:val="00215A4C"/>
    <w:rsid w:val="002243B7"/>
    <w:rsid w:val="0022687B"/>
    <w:rsid w:val="002275AB"/>
    <w:rsid w:val="00227716"/>
    <w:rsid w:val="002357F3"/>
    <w:rsid w:val="00236D46"/>
    <w:rsid w:val="00236E49"/>
    <w:rsid w:val="002403D0"/>
    <w:rsid w:val="00242820"/>
    <w:rsid w:val="00243DB5"/>
    <w:rsid w:val="00244F6C"/>
    <w:rsid w:val="00246B4C"/>
    <w:rsid w:val="002475E7"/>
    <w:rsid w:val="00251DF3"/>
    <w:rsid w:val="00251F92"/>
    <w:rsid w:val="0025576E"/>
    <w:rsid w:val="0025585E"/>
    <w:rsid w:val="00255ED9"/>
    <w:rsid w:val="00256375"/>
    <w:rsid w:val="00256D7E"/>
    <w:rsid w:val="0025710E"/>
    <w:rsid w:val="00257A6B"/>
    <w:rsid w:val="0026250A"/>
    <w:rsid w:val="002667A5"/>
    <w:rsid w:val="0027049F"/>
    <w:rsid w:val="002704A7"/>
    <w:rsid w:val="00271FD6"/>
    <w:rsid w:val="002729D9"/>
    <w:rsid w:val="002729FB"/>
    <w:rsid w:val="0027495E"/>
    <w:rsid w:val="00283388"/>
    <w:rsid w:val="00285383"/>
    <w:rsid w:val="00285689"/>
    <w:rsid w:val="0029030D"/>
    <w:rsid w:val="00291FE8"/>
    <w:rsid w:val="00292559"/>
    <w:rsid w:val="0029308F"/>
    <w:rsid w:val="002A0BF1"/>
    <w:rsid w:val="002A21A0"/>
    <w:rsid w:val="002A48A6"/>
    <w:rsid w:val="002A552D"/>
    <w:rsid w:val="002B168E"/>
    <w:rsid w:val="002B1CBC"/>
    <w:rsid w:val="002B2D90"/>
    <w:rsid w:val="002B4093"/>
    <w:rsid w:val="002B4DB8"/>
    <w:rsid w:val="002B6124"/>
    <w:rsid w:val="002B6C99"/>
    <w:rsid w:val="002C072D"/>
    <w:rsid w:val="002C2EEF"/>
    <w:rsid w:val="002C34B9"/>
    <w:rsid w:val="002C58A7"/>
    <w:rsid w:val="002D06A5"/>
    <w:rsid w:val="002D1079"/>
    <w:rsid w:val="002E242C"/>
    <w:rsid w:val="002E5BE0"/>
    <w:rsid w:val="002E76B2"/>
    <w:rsid w:val="002F07A0"/>
    <w:rsid w:val="002F14AC"/>
    <w:rsid w:val="002F3971"/>
    <w:rsid w:val="002F40CB"/>
    <w:rsid w:val="002F436B"/>
    <w:rsid w:val="002F5047"/>
    <w:rsid w:val="002F5081"/>
    <w:rsid w:val="002F51B6"/>
    <w:rsid w:val="002F6421"/>
    <w:rsid w:val="002F7778"/>
    <w:rsid w:val="00302171"/>
    <w:rsid w:val="00304787"/>
    <w:rsid w:val="003068A1"/>
    <w:rsid w:val="00315984"/>
    <w:rsid w:val="0031598B"/>
    <w:rsid w:val="00323A76"/>
    <w:rsid w:val="00323E00"/>
    <w:rsid w:val="00324F96"/>
    <w:rsid w:val="0032761B"/>
    <w:rsid w:val="003277CD"/>
    <w:rsid w:val="00327994"/>
    <w:rsid w:val="003300CF"/>
    <w:rsid w:val="00330319"/>
    <w:rsid w:val="00332060"/>
    <w:rsid w:val="00332864"/>
    <w:rsid w:val="0033368E"/>
    <w:rsid w:val="00337119"/>
    <w:rsid w:val="00344475"/>
    <w:rsid w:val="00347DEB"/>
    <w:rsid w:val="00352F9B"/>
    <w:rsid w:val="00354D92"/>
    <w:rsid w:val="003559E8"/>
    <w:rsid w:val="003666CE"/>
    <w:rsid w:val="00366B4D"/>
    <w:rsid w:val="003710D5"/>
    <w:rsid w:val="00371143"/>
    <w:rsid w:val="00372C85"/>
    <w:rsid w:val="0037373B"/>
    <w:rsid w:val="00373872"/>
    <w:rsid w:val="00375722"/>
    <w:rsid w:val="00380BBB"/>
    <w:rsid w:val="003810BA"/>
    <w:rsid w:val="00381882"/>
    <w:rsid w:val="00383A08"/>
    <w:rsid w:val="00385477"/>
    <w:rsid w:val="003868BB"/>
    <w:rsid w:val="00397BA1"/>
    <w:rsid w:val="003A28E7"/>
    <w:rsid w:val="003A4EB4"/>
    <w:rsid w:val="003A5325"/>
    <w:rsid w:val="003A644F"/>
    <w:rsid w:val="003A6D03"/>
    <w:rsid w:val="003B027B"/>
    <w:rsid w:val="003B0947"/>
    <w:rsid w:val="003B7965"/>
    <w:rsid w:val="003C0964"/>
    <w:rsid w:val="003C2842"/>
    <w:rsid w:val="003C299A"/>
    <w:rsid w:val="003C3FB9"/>
    <w:rsid w:val="003D0037"/>
    <w:rsid w:val="003D0BB9"/>
    <w:rsid w:val="003D1566"/>
    <w:rsid w:val="003D1724"/>
    <w:rsid w:val="003D24D0"/>
    <w:rsid w:val="003D3C2E"/>
    <w:rsid w:val="003D3FD5"/>
    <w:rsid w:val="003D43A6"/>
    <w:rsid w:val="003D45D8"/>
    <w:rsid w:val="003D4F1B"/>
    <w:rsid w:val="003D5134"/>
    <w:rsid w:val="003E186A"/>
    <w:rsid w:val="003E5360"/>
    <w:rsid w:val="003E55DB"/>
    <w:rsid w:val="003F49B3"/>
    <w:rsid w:val="00400FE9"/>
    <w:rsid w:val="00402AE0"/>
    <w:rsid w:val="004034FD"/>
    <w:rsid w:val="0041342B"/>
    <w:rsid w:val="00414CFA"/>
    <w:rsid w:val="00414FD2"/>
    <w:rsid w:val="00415878"/>
    <w:rsid w:val="0041634B"/>
    <w:rsid w:val="00417D0F"/>
    <w:rsid w:val="004217FC"/>
    <w:rsid w:val="00421EC2"/>
    <w:rsid w:val="004239F7"/>
    <w:rsid w:val="00424856"/>
    <w:rsid w:val="00424BB3"/>
    <w:rsid w:val="00434659"/>
    <w:rsid w:val="00435AFD"/>
    <w:rsid w:val="00435FBD"/>
    <w:rsid w:val="0044622A"/>
    <w:rsid w:val="00446761"/>
    <w:rsid w:val="004469AA"/>
    <w:rsid w:val="0044741B"/>
    <w:rsid w:val="00447F3C"/>
    <w:rsid w:val="0045083A"/>
    <w:rsid w:val="0045232B"/>
    <w:rsid w:val="00453994"/>
    <w:rsid w:val="00455812"/>
    <w:rsid w:val="00455E52"/>
    <w:rsid w:val="00456E59"/>
    <w:rsid w:val="00461EBE"/>
    <w:rsid w:val="00463601"/>
    <w:rsid w:val="00464186"/>
    <w:rsid w:val="0047010C"/>
    <w:rsid w:val="00471B8F"/>
    <w:rsid w:val="00472F13"/>
    <w:rsid w:val="00473544"/>
    <w:rsid w:val="00473B9D"/>
    <w:rsid w:val="00474271"/>
    <w:rsid w:val="00475A0C"/>
    <w:rsid w:val="0048604F"/>
    <w:rsid w:val="004919C0"/>
    <w:rsid w:val="00493CB4"/>
    <w:rsid w:val="004953CD"/>
    <w:rsid w:val="004972F4"/>
    <w:rsid w:val="004A017C"/>
    <w:rsid w:val="004A40EE"/>
    <w:rsid w:val="004A425A"/>
    <w:rsid w:val="004B0936"/>
    <w:rsid w:val="004B1872"/>
    <w:rsid w:val="004B245B"/>
    <w:rsid w:val="004B611A"/>
    <w:rsid w:val="004B7687"/>
    <w:rsid w:val="004B7D43"/>
    <w:rsid w:val="004C0210"/>
    <w:rsid w:val="004C027E"/>
    <w:rsid w:val="004C080B"/>
    <w:rsid w:val="004C3B80"/>
    <w:rsid w:val="004C5912"/>
    <w:rsid w:val="004D0422"/>
    <w:rsid w:val="004D05DE"/>
    <w:rsid w:val="004D77B7"/>
    <w:rsid w:val="004D78AB"/>
    <w:rsid w:val="004E1E29"/>
    <w:rsid w:val="004E47F1"/>
    <w:rsid w:val="004E7F7A"/>
    <w:rsid w:val="005023D0"/>
    <w:rsid w:val="00502FE9"/>
    <w:rsid w:val="00503D40"/>
    <w:rsid w:val="00504612"/>
    <w:rsid w:val="00504819"/>
    <w:rsid w:val="00505BFA"/>
    <w:rsid w:val="00507864"/>
    <w:rsid w:val="00511C4F"/>
    <w:rsid w:val="00516128"/>
    <w:rsid w:val="005163CA"/>
    <w:rsid w:val="0051733F"/>
    <w:rsid w:val="005178FA"/>
    <w:rsid w:val="00520712"/>
    <w:rsid w:val="00520FEA"/>
    <w:rsid w:val="00522B7F"/>
    <w:rsid w:val="00525EF8"/>
    <w:rsid w:val="0052704A"/>
    <w:rsid w:val="0053170C"/>
    <w:rsid w:val="0053389C"/>
    <w:rsid w:val="005420E5"/>
    <w:rsid w:val="005436F2"/>
    <w:rsid w:val="00546473"/>
    <w:rsid w:val="005511E7"/>
    <w:rsid w:val="005516C0"/>
    <w:rsid w:val="00551AF9"/>
    <w:rsid w:val="005520A9"/>
    <w:rsid w:val="00553DB9"/>
    <w:rsid w:val="00553FBF"/>
    <w:rsid w:val="00554CB0"/>
    <w:rsid w:val="00554E2D"/>
    <w:rsid w:val="00555B19"/>
    <w:rsid w:val="00557D3D"/>
    <w:rsid w:val="00563299"/>
    <w:rsid w:val="005643F6"/>
    <w:rsid w:val="005647DB"/>
    <w:rsid w:val="00565AE4"/>
    <w:rsid w:val="005702B5"/>
    <w:rsid w:val="00570806"/>
    <w:rsid w:val="005717E1"/>
    <w:rsid w:val="005725C6"/>
    <w:rsid w:val="0057291C"/>
    <w:rsid w:val="0057327B"/>
    <w:rsid w:val="00574F33"/>
    <w:rsid w:val="005769E8"/>
    <w:rsid w:val="005808D8"/>
    <w:rsid w:val="005818DD"/>
    <w:rsid w:val="005851E4"/>
    <w:rsid w:val="00586FFA"/>
    <w:rsid w:val="00590ED9"/>
    <w:rsid w:val="005976D8"/>
    <w:rsid w:val="0059789A"/>
    <w:rsid w:val="005A04A9"/>
    <w:rsid w:val="005A0534"/>
    <w:rsid w:val="005A17EB"/>
    <w:rsid w:val="005A2F54"/>
    <w:rsid w:val="005A3844"/>
    <w:rsid w:val="005A441C"/>
    <w:rsid w:val="005A446A"/>
    <w:rsid w:val="005A5E32"/>
    <w:rsid w:val="005A7DEC"/>
    <w:rsid w:val="005B06B8"/>
    <w:rsid w:val="005B0713"/>
    <w:rsid w:val="005B33B5"/>
    <w:rsid w:val="005B5600"/>
    <w:rsid w:val="005B7435"/>
    <w:rsid w:val="005C15FD"/>
    <w:rsid w:val="005C3E86"/>
    <w:rsid w:val="005C422B"/>
    <w:rsid w:val="005C5DE0"/>
    <w:rsid w:val="005C78D4"/>
    <w:rsid w:val="005C7D52"/>
    <w:rsid w:val="005D032A"/>
    <w:rsid w:val="005D2E69"/>
    <w:rsid w:val="005E682C"/>
    <w:rsid w:val="005E6B47"/>
    <w:rsid w:val="005F15CC"/>
    <w:rsid w:val="005F1C30"/>
    <w:rsid w:val="005F1F56"/>
    <w:rsid w:val="005F46D5"/>
    <w:rsid w:val="005F50FF"/>
    <w:rsid w:val="005F7060"/>
    <w:rsid w:val="005F7DFE"/>
    <w:rsid w:val="0060237B"/>
    <w:rsid w:val="0060265E"/>
    <w:rsid w:val="0061183D"/>
    <w:rsid w:val="00612559"/>
    <w:rsid w:val="00613DFE"/>
    <w:rsid w:val="006148E8"/>
    <w:rsid w:val="00615566"/>
    <w:rsid w:val="00623B66"/>
    <w:rsid w:val="00624489"/>
    <w:rsid w:val="006259F3"/>
    <w:rsid w:val="00627239"/>
    <w:rsid w:val="00630E0F"/>
    <w:rsid w:val="00630F72"/>
    <w:rsid w:val="00631D5D"/>
    <w:rsid w:val="00634C55"/>
    <w:rsid w:val="00640576"/>
    <w:rsid w:val="006459C6"/>
    <w:rsid w:val="00646BB5"/>
    <w:rsid w:val="0064745C"/>
    <w:rsid w:val="00650D82"/>
    <w:rsid w:val="00653E40"/>
    <w:rsid w:val="0065468D"/>
    <w:rsid w:val="0065782C"/>
    <w:rsid w:val="006618E1"/>
    <w:rsid w:val="00662EAE"/>
    <w:rsid w:val="00663EAE"/>
    <w:rsid w:val="00664452"/>
    <w:rsid w:val="00664D94"/>
    <w:rsid w:val="006670AD"/>
    <w:rsid w:val="006676CB"/>
    <w:rsid w:val="00670981"/>
    <w:rsid w:val="00671EF9"/>
    <w:rsid w:val="00673FAE"/>
    <w:rsid w:val="0068270A"/>
    <w:rsid w:val="00683FD8"/>
    <w:rsid w:val="00687AE4"/>
    <w:rsid w:val="00690016"/>
    <w:rsid w:val="00694325"/>
    <w:rsid w:val="006A0328"/>
    <w:rsid w:val="006A0A4F"/>
    <w:rsid w:val="006A1367"/>
    <w:rsid w:val="006A17C9"/>
    <w:rsid w:val="006A3BEF"/>
    <w:rsid w:val="006A47BE"/>
    <w:rsid w:val="006A6DBC"/>
    <w:rsid w:val="006B11F5"/>
    <w:rsid w:val="006B4626"/>
    <w:rsid w:val="006C002D"/>
    <w:rsid w:val="006C088D"/>
    <w:rsid w:val="006C1BBD"/>
    <w:rsid w:val="006C25C6"/>
    <w:rsid w:val="006C2820"/>
    <w:rsid w:val="006C293B"/>
    <w:rsid w:val="006C2B49"/>
    <w:rsid w:val="006C33C5"/>
    <w:rsid w:val="006C53B1"/>
    <w:rsid w:val="006C5879"/>
    <w:rsid w:val="006C72F1"/>
    <w:rsid w:val="006C78D8"/>
    <w:rsid w:val="006D144D"/>
    <w:rsid w:val="006D1F33"/>
    <w:rsid w:val="006D2921"/>
    <w:rsid w:val="006D3E5E"/>
    <w:rsid w:val="006D555B"/>
    <w:rsid w:val="006E3E65"/>
    <w:rsid w:val="006E46CA"/>
    <w:rsid w:val="006E5015"/>
    <w:rsid w:val="006F0AE8"/>
    <w:rsid w:val="006F0CB7"/>
    <w:rsid w:val="006F1378"/>
    <w:rsid w:val="006F300D"/>
    <w:rsid w:val="00703322"/>
    <w:rsid w:val="007033C2"/>
    <w:rsid w:val="00704090"/>
    <w:rsid w:val="0070454E"/>
    <w:rsid w:val="007046F5"/>
    <w:rsid w:val="00711BCF"/>
    <w:rsid w:val="007133AA"/>
    <w:rsid w:val="007148D2"/>
    <w:rsid w:val="00717936"/>
    <w:rsid w:val="007204E1"/>
    <w:rsid w:val="00723670"/>
    <w:rsid w:val="00723DD3"/>
    <w:rsid w:val="0072439E"/>
    <w:rsid w:val="0072552C"/>
    <w:rsid w:val="00725A6E"/>
    <w:rsid w:val="00731EB1"/>
    <w:rsid w:val="00735403"/>
    <w:rsid w:val="0073561C"/>
    <w:rsid w:val="0073594E"/>
    <w:rsid w:val="007361B3"/>
    <w:rsid w:val="00740300"/>
    <w:rsid w:val="007414AD"/>
    <w:rsid w:val="00742B8C"/>
    <w:rsid w:val="0075176D"/>
    <w:rsid w:val="00756647"/>
    <w:rsid w:val="007571A5"/>
    <w:rsid w:val="00760284"/>
    <w:rsid w:val="00760AD8"/>
    <w:rsid w:val="007624E6"/>
    <w:rsid w:val="0076497A"/>
    <w:rsid w:val="0077105A"/>
    <w:rsid w:val="00771381"/>
    <w:rsid w:val="00776E47"/>
    <w:rsid w:val="00781377"/>
    <w:rsid w:val="0078349A"/>
    <w:rsid w:val="00783C68"/>
    <w:rsid w:val="00783F5D"/>
    <w:rsid w:val="0078400A"/>
    <w:rsid w:val="00784453"/>
    <w:rsid w:val="00786FA2"/>
    <w:rsid w:val="00787A17"/>
    <w:rsid w:val="0079259B"/>
    <w:rsid w:val="00793D40"/>
    <w:rsid w:val="007959DA"/>
    <w:rsid w:val="0079768B"/>
    <w:rsid w:val="007A0141"/>
    <w:rsid w:val="007A440E"/>
    <w:rsid w:val="007A50B2"/>
    <w:rsid w:val="007A74B7"/>
    <w:rsid w:val="007B15A6"/>
    <w:rsid w:val="007B25E4"/>
    <w:rsid w:val="007B32DC"/>
    <w:rsid w:val="007B461A"/>
    <w:rsid w:val="007B66C9"/>
    <w:rsid w:val="007B67FB"/>
    <w:rsid w:val="007B6A30"/>
    <w:rsid w:val="007C1E85"/>
    <w:rsid w:val="007C22E5"/>
    <w:rsid w:val="007C3D4A"/>
    <w:rsid w:val="007C6354"/>
    <w:rsid w:val="007C77EE"/>
    <w:rsid w:val="007D00A4"/>
    <w:rsid w:val="007D0580"/>
    <w:rsid w:val="007D15D1"/>
    <w:rsid w:val="007D18B0"/>
    <w:rsid w:val="007D28BA"/>
    <w:rsid w:val="007D3ED5"/>
    <w:rsid w:val="007D4B37"/>
    <w:rsid w:val="007D5F07"/>
    <w:rsid w:val="007D6113"/>
    <w:rsid w:val="007D77D5"/>
    <w:rsid w:val="007E32AE"/>
    <w:rsid w:val="007E518E"/>
    <w:rsid w:val="007E7F66"/>
    <w:rsid w:val="007F0484"/>
    <w:rsid w:val="007F13E1"/>
    <w:rsid w:val="007F32D7"/>
    <w:rsid w:val="007F5D94"/>
    <w:rsid w:val="007F78A5"/>
    <w:rsid w:val="007F7B4E"/>
    <w:rsid w:val="00802F77"/>
    <w:rsid w:val="008032DF"/>
    <w:rsid w:val="0080385B"/>
    <w:rsid w:val="00804760"/>
    <w:rsid w:val="00804BC0"/>
    <w:rsid w:val="00804DF9"/>
    <w:rsid w:val="00807819"/>
    <w:rsid w:val="008124A8"/>
    <w:rsid w:val="00813471"/>
    <w:rsid w:val="0081469B"/>
    <w:rsid w:val="008162C4"/>
    <w:rsid w:val="00817D9C"/>
    <w:rsid w:val="00820A24"/>
    <w:rsid w:val="00830F2F"/>
    <w:rsid w:val="008329BE"/>
    <w:rsid w:val="00832B0A"/>
    <w:rsid w:val="00836498"/>
    <w:rsid w:val="0084691F"/>
    <w:rsid w:val="0084777B"/>
    <w:rsid w:val="00857307"/>
    <w:rsid w:val="0087562F"/>
    <w:rsid w:val="00875C44"/>
    <w:rsid w:val="00876548"/>
    <w:rsid w:val="00877AA4"/>
    <w:rsid w:val="00877D27"/>
    <w:rsid w:val="008804B6"/>
    <w:rsid w:val="008804E5"/>
    <w:rsid w:val="00881D63"/>
    <w:rsid w:val="00883F69"/>
    <w:rsid w:val="00884EA1"/>
    <w:rsid w:val="00887C06"/>
    <w:rsid w:val="00887E41"/>
    <w:rsid w:val="00891F20"/>
    <w:rsid w:val="008956DE"/>
    <w:rsid w:val="00895C0C"/>
    <w:rsid w:val="008A0F4D"/>
    <w:rsid w:val="008A110B"/>
    <w:rsid w:val="008A137B"/>
    <w:rsid w:val="008A2E6A"/>
    <w:rsid w:val="008A36CE"/>
    <w:rsid w:val="008A51C3"/>
    <w:rsid w:val="008B0BE1"/>
    <w:rsid w:val="008B0DD7"/>
    <w:rsid w:val="008B1248"/>
    <w:rsid w:val="008B2480"/>
    <w:rsid w:val="008B4DDE"/>
    <w:rsid w:val="008B6205"/>
    <w:rsid w:val="008B6B16"/>
    <w:rsid w:val="008B6B1F"/>
    <w:rsid w:val="008C00B0"/>
    <w:rsid w:val="008C2213"/>
    <w:rsid w:val="008C7205"/>
    <w:rsid w:val="008C7E69"/>
    <w:rsid w:val="008C7F36"/>
    <w:rsid w:val="008D16DF"/>
    <w:rsid w:val="008D223C"/>
    <w:rsid w:val="008D3E52"/>
    <w:rsid w:val="008D4E54"/>
    <w:rsid w:val="008D6366"/>
    <w:rsid w:val="008D72D2"/>
    <w:rsid w:val="008E1921"/>
    <w:rsid w:val="008E5250"/>
    <w:rsid w:val="008F1C00"/>
    <w:rsid w:val="008F1D79"/>
    <w:rsid w:val="008F2EA8"/>
    <w:rsid w:val="008F5C7A"/>
    <w:rsid w:val="008F7115"/>
    <w:rsid w:val="009015C1"/>
    <w:rsid w:val="00901F19"/>
    <w:rsid w:val="00903FAC"/>
    <w:rsid w:val="00904C24"/>
    <w:rsid w:val="00906EB1"/>
    <w:rsid w:val="00914AE3"/>
    <w:rsid w:val="009216CD"/>
    <w:rsid w:val="00923A94"/>
    <w:rsid w:val="009255A2"/>
    <w:rsid w:val="00927623"/>
    <w:rsid w:val="00930C6D"/>
    <w:rsid w:val="009329EE"/>
    <w:rsid w:val="00932F70"/>
    <w:rsid w:val="00934DA1"/>
    <w:rsid w:val="0093525E"/>
    <w:rsid w:val="009354EB"/>
    <w:rsid w:val="00935B38"/>
    <w:rsid w:val="00940397"/>
    <w:rsid w:val="00946D70"/>
    <w:rsid w:val="00950556"/>
    <w:rsid w:val="00952FCB"/>
    <w:rsid w:val="00954041"/>
    <w:rsid w:val="009629F2"/>
    <w:rsid w:val="00962FCB"/>
    <w:rsid w:val="00965AA7"/>
    <w:rsid w:val="00967C5E"/>
    <w:rsid w:val="00972628"/>
    <w:rsid w:val="0097354D"/>
    <w:rsid w:val="00974598"/>
    <w:rsid w:val="00975A95"/>
    <w:rsid w:val="00982072"/>
    <w:rsid w:val="00984294"/>
    <w:rsid w:val="00984C90"/>
    <w:rsid w:val="0098643C"/>
    <w:rsid w:val="009A37AC"/>
    <w:rsid w:val="009A3BEE"/>
    <w:rsid w:val="009B0710"/>
    <w:rsid w:val="009B1129"/>
    <w:rsid w:val="009B35B2"/>
    <w:rsid w:val="009B5796"/>
    <w:rsid w:val="009B6952"/>
    <w:rsid w:val="009C0251"/>
    <w:rsid w:val="009C2254"/>
    <w:rsid w:val="009C31A9"/>
    <w:rsid w:val="009C4CE7"/>
    <w:rsid w:val="009D09CF"/>
    <w:rsid w:val="009D3585"/>
    <w:rsid w:val="009D6EB4"/>
    <w:rsid w:val="009E13F2"/>
    <w:rsid w:val="009E24E6"/>
    <w:rsid w:val="009E6893"/>
    <w:rsid w:val="009E6AB1"/>
    <w:rsid w:val="009F21EB"/>
    <w:rsid w:val="009F29A6"/>
    <w:rsid w:val="009F5B39"/>
    <w:rsid w:val="00A034B3"/>
    <w:rsid w:val="00A03711"/>
    <w:rsid w:val="00A039EA"/>
    <w:rsid w:val="00A07975"/>
    <w:rsid w:val="00A14DF0"/>
    <w:rsid w:val="00A15F06"/>
    <w:rsid w:val="00A170C7"/>
    <w:rsid w:val="00A1725C"/>
    <w:rsid w:val="00A20D90"/>
    <w:rsid w:val="00A21299"/>
    <w:rsid w:val="00A22ECB"/>
    <w:rsid w:val="00A25E91"/>
    <w:rsid w:val="00A2611D"/>
    <w:rsid w:val="00A26186"/>
    <w:rsid w:val="00A30F2E"/>
    <w:rsid w:val="00A31077"/>
    <w:rsid w:val="00A36387"/>
    <w:rsid w:val="00A36E59"/>
    <w:rsid w:val="00A41915"/>
    <w:rsid w:val="00A42D27"/>
    <w:rsid w:val="00A44FF8"/>
    <w:rsid w:val="00A470F6"/>
    <w:rsid w:val="00A5734A"/>
    <w:rsid w:val="00A619A0"/>
    <w:rsid w:val="00A625FC"/>
    <w:rsid w:val="00A65D39"/>
    <w:rsid w:val="00A66767"/>
    <w:rsid w:val="00A70688"/>
    <w:rsid w:val="00A72826"/>
    <w:rsid w:val="00A73B28"/>
    <w:rsid w:val="00A77F30"/>
    <w:rsid w:val="00A80F9C"/>
    <w:rsid w:val="00A81E7C"/>
    <w:rsid w:val="00A822C9"/>
    <w:rsid w:val="00A82FCC"/>
    <w:rsid w:val="00A835FB"/>
    <w:rsid w:val="00A84F4F"/>
    <w:rsid w:val="00A863FD"/>
    <w:rsid w:val="00A9174B"/>
    <w:rsid w:val="00A93466"/>
    <w:rsid w:val="00A94505"/>
    <w:rsid w:val="00A94845"/>
    <w:rsid w:val="00A9586A"/>
    <w:rsid w:val="00A95DC4"/>
    <w:rsid w:val="00A968C4"/>
    <w:rsid w:val="00A97599"/>
    <w:rsid w:val="00AA1F0F"/>
    <w:rsid w:val="00AA4BB6"/>
    <w:rsid w:val="00AA4F80"/>
    <w:rsid w:val="00AB0120"/>
    <w:rsid w:val="00AB1A99"/>
    <w:rsid w:val="00AB6ED7"/>
    <w:rsid w:val="00AB78BE"/>
    <w:rsid w:val="00AC3877"/>
    <w:rsid w:val="00AC7175"/>
    <w:rsid w:val="00AD16FF"/>
    <w:rsid w:val="00AD5531"/>
    <w:rsid w:val="00AD5B80"/>
    <w:rsid w:val="00AD5EBF"/>
    <w:rsid w:val="00AD6323"/>
    <w:rsid w:val="00AE22C9"/>
    <w:rsid w:val="00AE38D1"/>
    <w:rsid w:val="00AE4101"/>
    <w:rsid w:val="00AF1FC5"/>
    <w:rsid w:val="00AF5EE3"/>
    <w:rsid w:val="00B005FE"/>
    <w:rsid w:val="00B012C5"/>
    <w:rsid w:val="00B03B71"/>
    <w:rsid w:val="00B0476D"/>
    <w:rsid w:val="00B05166"/>
    <w:rsid w:val="00B0715C"/>
    <w:rsid w:val="00B10EFC"/>
    <w:rsid w:val="00B11145"/>
    <w:rsid w:val="00B11D53"/>
    <w:rsid w:val="00B121CB"/>
    <w:rsid w:val="00B134A6"/>
    <w:rsid w:val="00B138F5"/>
    <w:rsid w:val="00B1511A"/>
    <w:rsid w:val="00B15C10"/>
    <w:rsid w:val="00B1646B"/>
    <w:rsid w:val="00B239BD"/>
    <w:rsid w:val="00B254C6"/>
    <w:rsid w:val="00B25EAA"/>
    <w:rsid w:val="00B276C2"/>
    <w:rsid w:val="00B3379F"/>
    <w:rsid w:val="00B34AF8"/>
    <w:rsid w:val="00B35AEC"/>
    <w:rsid w:val="00B36AC7"/>
    <w:rsid w:val="00B45D97"/>
    <w:rsid w:val="00B46270"/>
    <w:rsid w:val="00B473CB"/>
    <w:rsid w:val="00B474E4"/>
    <w:rsid w:val="00B47788"/>
    <w:rsid w:val="00B47866"/>
    <w:rsid w:val="00B52BA6"/>
    <w:rsid w:val="00B53099"/>
    <w:rsid w:val="00B542EE"/>
    <w:rsid w:val="00B5495D"/>
    <w:rsid w:val="00B54EB4"/>
    <w:rsid w:val="00B55055"/>
    <w:rsid w:val="00B60206"/>
    <w:rsid w:val="00B62EB5"/>
    <w:rsid w:val="00B634D5"/>
    <w:rsid w:val="00B63BCB"/>
    <w:rsid w:val="00B666D5"/>
    <w:rsid w:val="00B67388"/>
    <w:rsid w:val="00B713D0"/>
    <w:rsid w:val="00B72780"/>
    <w:rsid w:val="00B72C69"/>
    <w:rsid w:val="00B733F8"/>
    <w:rsid w:val="00B73E58"/>
    <w:rsid w:val="00B763A7"/>
    <w:rsid w:val="00B80C6F"/>
    <w:rsid w:val="00B81842"/>
    <w:rsid w:val="00B86BE0"/>
    <w:rsid w:val="00B871E0"/>
    <w:rsid w:val="00B9085C"/>
    <w:rsid w:val="00B91202"/>
    <w:rsid w:val="00B920A9"/>
    <w:rsid w:val="00B9336F"/>
    <w:rsid w:val="00B93802"/>
    <w:rsid w:val="00B97BB2"/>
    <w:rsid w:val="00BA2949"/>
    <w:rsid w:val="00BA3A7E"/>
    <w:rsid w:val="00BA49C2"/>
    <w:rsid w:val="00BA62CA"/>
    <w:rsid w:val="00BA71B7"/>
    <w:rsid w:val="00BB33CE"/>
    <w:rsid w:val="00BB58C5"/>
    <w:rsid w:val="00BC1D7A"/>
    <w:rsid w:val="00BC20E6"/>
    <w:rsid w:val="00BC690E"/>
    <w:rsid w:val="00BC7C88"/>
    <w:rsid w:val="00BD19C0"/>
    <w:rsid w:val="00BD376B"/>
    <w:rsid w:val="00BD3CE6"/>
    <w:rsid w:val="00BD4F1B"/>
    <w:rsid w:val="00BD53A7"/>
    <w:rsid w:val="00BD57E1"/>
    <w:rsid w:val="00BD5B46"/>
    <w:rsid w:val="00BD5FA3"/>
    <w:rsid w:val="00BD6340"/>
    <w:rsid w:val="00BD6D0C"/>
    <w:rsid w:val="00BD6F80"/>
    <w:rsid w:val="00BD70F4"/>
    <w:rsid w:val="00BD769C"/>
    <w:rsid w:val="00BE1F36"/>
    <w:rsid w:val="00BE25ED"/>
    <w:rsid w:val="00BE2F24"/>
    <w:rsid w:val="00BE59FF"/>
    <w:rsid w:val="00BE6144"/>
    <w:rsid w:val="00BE6660"/>
    <w:rsid w:val="00BF0913"/>
    <w:rsid w:val="00BF1579"/>
    <w:rsid w:val="00BF2B0A"/>
    <w:rsid w:val="00BF3CC2"/>
    <w:rsid w:val="00BF403F"/>
    <w:rsid w:val="00C002DE"/>
    <w:rsid w:val="00C006DC"/>
    <w:rsid w:val="00C020BD"/>
    <w:rsid w:val="00C0268D"/>
    <w:rsid w:val="00C05370"/>
    <w:rsid w:val="00C053EB"/>
    <w:rsid w:val="00C06B5A"/>
    <w:rsid w:val="00C07201"/>
    <w:rsid w:val="00C13C9E"/>
    <w:rsid w:val="00C14552"/>
    <w:rsid w:val="00C15154"/>
    <w:rsid w:val="00C1567C"/>
    <w:rsid w:val="00C17E3D"/>
    <w:rsid w:val="00C21A32"/>
    <w:rsid w:val="00C230B8"/>
    <w:rsid w:val="00C25017"/>
    <w:rsid w:val="00C30009"/>
    <w:rsid w:val="00C30C0D"/>
    <w:rsid w:val="00C30DE5"/>
    <w:rsid w:val="00C30E08"/>
    <w:rsid w:val="00C31305"/>
    <w:rsid w:val="00C31F02"/>
    <w:rsid w:val="00C31FC0"/>
    <w:rsid w:val="00C348A8"/>
    <w:rsid w:val="00C36AD8"/>
    <w:rsid w:val="00C4127E"/>
    <w:rsid w:val="00C41DD8"/>
    <w:rsid w:val="00C42FA6"/>
    <w:rsid w:val="00C439F9"/>
    <w:rsid w:val="00C43D16"/>
    <w:rsid w:val="00C4490E"/>
    <w:rsid w:val="00C46F73"/>
    <w:rsid w:val="00C477C8"/>
    <w:rsid w:val="00C52695"/>
    <w:rsid w:val="00C53223"/>
    <w:rsid w:val="00C5378F"/>
    <w:rsid w:val="00C54806"/>
    <w:rsid w:val="00C5498C"/>
    <w:rsid w:val="00C56A87"/>
    <w:rsid w:val="00C60A62"/>
    <w:rsid w:val="00C60F8C"/>
    <w:rsid w:val="00C62DFE"/>
    <w:rsid w:val="00C62F30"/>
    <w:rsid w:val="00C658BD"/>
    <w:rsid w:val="00C66AFB"/>
    <w:rsid w:val="00C707EF"/>
    <w:rsid w:val="00C716DF"/>
    <w:rsid w:val="00C7177C"/>
    <w:rsid w:val="00C71C81"/>
    <w:rsid w:val="00C71CF1"/>
    <w:rsid w:val="00C71D03"/>
    <w:rsid w:val="00C76A9E"/>
    <w:rsid w:val="00C77231"/>
    <w:rsid w:val="00C77F7A"/>
    <w:rsid w:val="00C8701D"/>
    <w:rsid w:val="00C874CE"/>
    <w:rsid w:val="00C90102"/>
    <w:rsid w:val="00C9023F"/>
    <w:rsid w:val="00C97AAB"/>
    <w:rsid w:val="00CA021D"/>
    <w:rsid w:val="00CA05A1"/>
    <w:rsid w:val="00CA2A48"/>
    <w:rsid w:val="00CA4AB3"/>
    <w:rsid w:val="00CA4F1A"/>
    <w:rsid w:val="00CA502A"/>
    <w:rsid w:val="00CA5FDB"/>
    <w:rsid w:val="00CA75A4"/>
    <w:rsid w:val="00CB0659"/>
    <w:rsid w:val="00CB08C0"/>
    <w:rsid w:val="00CB0948"/>
    <w:rsid w:val="00CB28FB"/>
    <w:rsid w:val="00CB2C75"/>
    <w:rsid w:val="00CB4B96"/>
    <w:rsid w:val="00CB736D"/>
    <w:rsid w:val="00CC0163"/>
    <w:rsid w:val="00CC0383"/>
    <w:rsid w:val="00CC0EFB"/>
    <w:rsid w:val="00CC2F16"/>
    <w:rsid w:val="00CC3F32"/>
    <w:rsid w:val="00CC47FE"/>
    <w:rsid w:val="00CC58FB"/>
    <w:rsid w:val="00CD2001"/>
    <w:rsid w:val="00CE160C"/>
    <w:rsid w:val="00CE2712"/>
    <w:rsid w:val="00CE782D"/>
    <w:rsid w:val="00CF205E"/>
    <w:rsid w:val="00CF2BB6"/>
    <w:rsid w:val="00CF3153"/>
    <w:rsid w:val="00CF3D3F"/>
    <w:rsid w:val="00CF6BA8"/>
    <w:rsid w:val="00D01FF4"/>
    <w:rsid w:val="00D149D7"/>
    <w:rsid w:val="00D15277"/>
    <w:rsid w:val="00D16390"/>
    <w:rsid w:val="00D23A43"/>
    <w:rsid w:val="00D30E70"/>
    <w:rsid w:val="00D31EC7"/>
    <w:rsid w:val="00D360DF"/>
    <w:rsid w:val="00D41295"/>
    <w:rsid w:val="00D41471"/>
    <w:rsid w:val="00D44421"/>
    <w:rsid w:val="00D449D0"/>
    <w:rsid w:val="00D467AA"/>
    <w:rsid w:val="00D46A5C"/>
    <w:rsid w:val="00D46BC9"/>
    <w:rsid w:val="00D46DAB"/>
    <w:rsid w:val="00D46ECD"/>
    <w:rsid w:val="00D47CD5"/>
    <w:rsid w:val="00D50D04"/>
    <w:rsid w:val="00D519AF"/>
    <w:rsid w:val="00D51BE6"/>
    <w:rsid w:val="00D53AC4"/>
    <w:rsid w:val="00D54A68"/>
    <w:rsid w:val="00D56004"/>
    <w:rsid w:val="00D56720"/>
    <w:rsid w:val="00D5717E"/>
    <w:rsid w:val="00D60176"/>
    <w:rsid w:val="00D60292"/>
    <w:rsid w:val="00D64830"/>
    <w:rsid w:val="00D64D62"/>
    <w:rsid w:val="00D658DD"/>
    <w:rsid w:val="00D6715A"/>
    <w:rsid w:val="00D67C4E"/>
    <w:rsid w:val="00D80CEB"/>
    <w:rsid w:val="00D82EB0"/>
    <w:rsid w:val="00D87A44"/>
    <w:rsid w:val="00D97016"/>
    <w:rsid w:val="00D97B83"/>
    <w:rsid w:val="00DA1736"/>
    <w:rsid w:val="00DA53E7"/>
    <w:rsid w:val="00DB4666"/>
    <w:rsid w:val="00DB4FDE"/>
    <w:rsid w:val="00DB5A64"/>
    <w:rsid w:val="00DB62AC"/>
    <w:rsid w:val="00DC0627"/>
    <w:rsid w:val="00DD2663"/>
    <w:rsid w:val="00DD3151"/>
    <w:rsid w:val="00DE2811"/>
    <w:rsid w:val="00DE5CB2"/>
    <w:rsid w:val="00DE666D"/>
    <w:rsid w:val="00DE66CC"/>
    <w:rsid w:val="00DE6FC9"/>
    <w:rsid w:val="00DF39E5"/>
    <w:rsid w:val="00DF474C"/>
    <w:rsid w:val="00DF4851"/>
    <w:rsid w:val="00DF5B74"/>
    <w:rsid w:val="00DF7B8A"/>
    <w:rsid w:val="00E01E5D"/>
    <w:rsid w:val="00E22652"/>
    <w:rsid w:val="00E23D0D"/>
    <w:rsid w:val="00E241BB"/>
    <w:rsid w:val="00E2517D"/>
    <w:rsid w:val="00E25CD8"/>
    <w:rsid w:val="00E26322"/>
    <w:rsid w:val="00E2760A"/>
    <w:rsid w:val="00E333C3"/>
    <w:rsid w:val="00E35E1C"/>
    <w:rsid w:val="00E37B44"/>
    <w:rsid w:val="00E40E5D"/>
    <w:rsid w:val="00E42803"/>
    <w:rsid w:val="00E47128"/>
    <w:rsid w:val="00E51302"/>
    <w:rsid w:val="00E55732"/>
    <w:rsid w:val="00E579ED"/>
    <w:rsid w:val="00E60D70"/>
    <w:rsid w:val="00E61E8B"/>
    <w:rsid w:val="00E63CE6"/>
    <w:rsid w:val="00E651D1"/>
    <w:rsid w:val="00E6636B"/>
    <w:rsid w:val="00E70037"/>
    <w:rsid w:val="00E70E55"/>
    <w:rsid w:val="00E72132"/>
    <w:rsid w:val="00E73739"/>
    <w:rsid w:val="00E73CA6"/>
    <w:rsid w:val="00E73CF0"/>
    <w:rsid w:val="00E75EFD"/>
    <w:rsid w:val="00E76FC2"/>
    <w:rsid w:val="00E83B68"/>
    <w:rsid w:val="00E840FC"/>
    <w:rsid w:val="00E84B65"/>
    <w:rsid w:val="00E87934"/>
    <w:rsid w:val="00E900C9"/>
    <w:rsid w:val="00E913B0"/>
    <w:rsid w:val="00E945DE"/>
    <w:rsid w:val="00E964AF"/>
    <w:rsid w:val="00EA019A"/>
    <w:rsid w:val="00EA0CDA"/>
    <w:rsid w:val="00EA1465"/>
    <w:rsid w:val="00EA4667"/>
    <w:rsid w:val="00EA499F"/>
    <w:rsid w:val="00EA67AC"/>
    <w:rsid w:val="00EA771C"/>
    <w:rsid w:val="00EB07CF"/>
    <w:rsid w:val="00EB2176"/>
    <w:rsid w:val="00EB284D"/>
    <w:rsid w:val="00EB2944"/>
    <w:rsid w:val="00EB2F2F"/>
    <w:rsid w:val="00EB43F3"/>
    <w:rsid w:val="00EB49B2"/>
    <w:rsid w:val="00EB65BB"/>
    <w:rsid w:val="00EB66C6"/>
    <w:rsid w:val="00EC0875"/>
    <w:rsid w:val="00EC11A1"/>
    <w:rsid w:val="00EC32BC"/>
    <w:rsid w:val="00EC4348"/>
    <w:rsid w:val="00EC6975"/>
    <w:rsid w:val="00EC6CF6"/>
    <w:rsid w:val="00EC75FE"/>
    <w:rsid w:val="00ED0079"/>
    <w:rsid w:val="00ED0ECF"/>
    <w:rsid w:val="00ED1861"/>
    <w:rsid w:val="00EE2C57"/>
    <w:rsid w:val="00EE2E4E"/>
    <w:rsid w:val="00EE3688"/>
    <w:rsid w:val="00EE620F"/>
    <w:rsid w:val="00EF02B2"/>
    <w:rsid w:val="00EF03A7"/>
    <w:rsid w:val="00EF163D"/>
    <w:rsid w:val="00EF446C"/>
    <w:rsid w:val="00EF7C20"/>
    <w:rsid w:val="00F0190D"/>
    <w:rsid w:val="00F0347C"/>
    <w:rsid w:val="00F03759"/>
    <w:rsid w:val="00F03B3E"/>
    <w:rsid w:val="00F04360"/>
    <w:rsid w:val="00F04C6B"/>
    <w:rsid w:val="00F06E1F"/>
    <w:rsid w:val="00F07C68"/>
    <w:rsid w:val="00F10A85"/>
    <w:rsid w:val="00F127D1"/>
    <w:rsid w:val="00F13171"/>
    <w:rsid w:val="00F13EBE"/>
    <w:rsid w:val="00F14D71"/>
    <w:rsid w:val="00F17030"/>
    <w:rsid w:val="00F2107F"/>
    <w:rsid w:val="00F21A12"/>
    <w:rsid w:val="00F22807"/>
    <w:rsid w:val="00F23B6E"/>
    <w:rsid w:val="00F30A57"/>
    <w:rsid w:val="00F32537"/>
    <w:rsid w:val="00F33118"/>
    <w:rsid w:val="00F33D45"/>
    <w:rsid w:val="00F4018B"/>
    <w:rsid w:val="00F42B27"/>
    <w:rsid w:val="00F43081"/>
    <w:rsid w:val="00F4378E"/>
    <w:rsid w:val="00F4453C"/>
    <w:rsid w:val="00F45DF3"/>
    <w:rsid w:val="00F5401F"/>
    <w:rsid w:val="00F563C4"/>
    <w:rsid w:val="00F56517"/>
    <w:rsid w:val="00F61C0B"/>
    <w:rsid w:val="00F6267F"/>
    <w:rsid w:val="00F6734C"/>
    <w:rsid w:val="00F67996"/>
    <w:rsid w:val="00F74C2E"/>
    <w:rsid w:val="00F7785D"/>
    <w:rsid w:val="00F80FAC"/>
    <w:rsid w:val="00F818AC"/>
    <w:rsid w:val="00F83FCC"/>
    <w:rsid w:val="00F863BF"/>
    <w:rsid w:val="00F86B72"/>
    <w:rsid w:val="00F872AD"/>
    <w:rsid w:val="00FA0D89"/>
    <w:rsid w:val="00FA1278"/>
    <w:rsid w:val="00FA3137"/>
    <w:rsid w:val="00FA69DB"/>
    <w:rsid w:val="00FB3C16"/>
    <w:rsid w:val="00FB5652"/>
    <w:rsid w:val="00FB5974"/>
    <w:rsid w:val="00FB6D99"/>
    <w:rsid w:val="00FC329B"/>
    <w:rsid w:val="00FC6184"/>
    <w:rsid w:val="00FC6325"/>
    <w:rsid w:val="00FD4DF2"/>
    <w:rsid w:val="00FE34AF"/>
    <w:rsid w:val="00FE44C2"/>
    <w:rsid w:val="00FE5446"/>
    <w:rsid w:val="00FF2F9F"/>
    <w:rsid w:val="00FF5BF0"/>
    <w:rsid w:val="00FF6E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FE720C1"/>
  <w15:docId w15:val="{E6A1F57D-D83D-4FB1-BD45-AEC8D5139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GB"/>
    </w:rPr>
  </w:style>
  <w:style w:type="paragraph" w:styleId="Balk1">
    <w:name w:val="heading 1"/>
    <w:basedOn w:val="Normal"/>
    <w:next w:val="Normal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Balk2">
    <w:name w:val="heading 2"/>
    <w:basedOn w:val="Normal"/>
    <w:next w:val="Normal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Balk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Balk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Balk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Balk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Balk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Balk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T1">
    <w:name w:val="toc 1"/>
    <w:basedOn w:val="Normal"/>
    <w:next w:val="Normal"/>
    <w:autoRedefine/>
    <w:semiHidden/>
  </w:style>
  <w:style w:type="character" w:styleId="Kpr">
    <w:name w:val="Hyperlink"/>
    <w:rPr>
      <w:color w:val="0000FF"/>
      <w:u w:val="single"/>
    </w:rPr>
  </w:style>
  <w:style w:type="paragraph" w:styleId="T2">
    <w:name w:val="toc 2"/>
    <w:basedOn w:val="Normal"/>
    <w:next w:val="Normal"/>
    <w:autoRedefine/>
    <w:semiHidden/>
    <w:pPr>
      <w:ind w:left="240"/>
    </w:pPr>
  </w:style>
  <w:style w:type="paragraph" w:styleId="DipnotMetni">
    <w:name w:val="footnote text"/>
    <w:basedOn w:val="Normal"/>
    <w:semiHidden/>
    <w:rPr>
      <w:sz w:val="20"/>
      <w:szCs w:val="20"/>
    </w:rPr>
  </w:style>
  <w:style w:type="character" w:styleId="DipnotBavurusu">
    <w:name w:val="footnote reference"/>
    <w:semiHidden/>
    <w:rPr>
      <w:vertAlign w:val="superscript"/>
    </w:rPr>
  </w:style>
  <w:style w:type="paragraph" w:styleId="AltBilgi">
    <w:name w:val="footer"/>
    <w:basedOn w:val="Normal"/>
    <w:pPr>
      <w:tabs>
        <w:tab w:val="center" w:pos="4536"/>
        <w:tab w:val="right" w:pos="9072"/>
      </w:tabs>
    </w:pPr>
  </w:style>
  <w:style w:type="character" w:styleId="SayfaNumaras">
    <w:name w:val="page number"/>
    <w:basedOn w:val="VarsaylanParagrafYazTipi"/>
  </w:style>
  <w:style w:type="paragraph" w:styleId="BalonMetni">
    <w:name w:val="Balloon Text"/>
    <w:basedOn w:val="Normal"/>
    <w:semiHidden/>
    <w:rsid w:val="00F21A12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rsid w:val="00464186"/>
    <w:pPr>
      <w:tabs>
        <w:tab w:val="center" w:pos="4536"/>
        <w:tab w:val="right" w:pos="9072"/>
      </w:tabs>
    </w:pPr>
  </w:style>
  <w:style w:type="paragraph" w:styleId="GvdeMetniGirintisi">
    <w:name w:val="Body Text Indent"/>
    <w:basedOn w:val="Normal"/>
    <w:rsid w:val="00930C6D"/>
    <w:pPr>
      <w:ind w:left="360"/>
    </w:pPr>
    <w:rPr>
      <w:szCs w:val="20"/>
      <w:lang w:val="tr-TR"/>
    </w:rPr>
  </w:style>
  <w:style w:type="paragraph" w:styleId="GvdeMetni">
    <w:name w:val="Body Text"/>
    <w:basedOn w:val="Normal"/>
    <w:rsid w:val="00930C6D"/>
    <w:pPr>
      <w:jc w:val="both"/>
    </w:pPr>
    <w:rPr>
      <w:szCs w:val="20"/>
      <w:lang w:val="tr-TR"/>
    </w:rPr>
  </w:style>
  <w:style w:type="paragraph" w:customStyle="1" w:styleId="Default">
    <w:name w:val="Default"/>
    <w:rsid w:val="00930C6D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loKlavuzu">
    <w:name w:val="Table Grid"/>
    <w:basedOn w:val="NormalTablo"/>
    <w:rsid w:val="008D16D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o3Befektler1">
    <w:name w:val="Table 3D effects 1"/>
    <w:basedOn w:val="NormalTablo"/>
    <w:rsid w:val="008D16DF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character" w:customStyle="1" w:styleId="apple-style-span">
    <w:name w:val="apple-style-span"/>
    <w:rsid w:val="0081469B"/>
  </w:style>
  <w:style w:type="paragraph" w:styleId="ListeParagraf">
    <w:name w:val="List Paragraph"/>
    <w:basedOn w:val="Normal"/>
    <w:uiPriority w:val="34"/>
    <w:qFormat/>
    <w:rsid w:val="0045083A"/>
    <w:pPr>
      <w:ind w:left="720"/>
      <w:contextualSpacing/>
    </w:pPr>
  </w:style>
  <w:style w:type="character" w:customStyle="1" w:styleId="stBilgiChar">
    <w:name w:val="Üst Bilgi Char"/>
    <w:link w:val="stBilgi"/>
    <w:uiPriority w:val="99"/>
    <w:rsid w:val="00A170C7"/>
    <w:rPr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883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0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76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0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4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5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itck.gov.tr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249670-66A8-4ADA-86B1-1C15763812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79</Words>
  <Characters>9002</Characters>
  <Application>Microsoft Office Word</Application>
  <DocSecurity>0</DocSecurity>
  <Lines>75</Lines>
  <Paragraphs>2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Klinik Arastirma Basvuru Formu</vt:lpstr>
    </vt:vector>
  </TitlesOfParts>
  <Company>Ataturk Universitesi</Company>
  <LinksUpToDate>false</LinksUpToDate>
  <CharactersWithSpaces>10560</CharactersWithSpaces>
  <SharedDoc>false</SharedDoc>
  <HLinks>
    <vt:vector size="6" baseType="variant">
      <vt:variant>
        <vt:i4>655431</vt:i4>
      </vt:variant>
      <vt:variant>
        <vt:i4>231</vt:i4>
      </vt:variant>
      <vt:variant>
        <vt:i4>0</vt:i4>
      </vt:variant>
      <vt:variant>
        <vt:i4>5</vt:i4>
      </vt:variant>
      <vt:variant>
        <vt:lpwstr>http://www.titck.gov.t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linik Arastirma Basvuru Formu</dc:title>
  <dc:subject/>
  <dc:creator>Burak Cem Soner</dc:creator>
  <cp:keywords/>
  <cp:lastModifiedBy>Erkan Zengin</cp:lastModifiedBy>
  <cp:revision>3</cp:revision>
  <cp:lastPrinted>2021-04-16T10:39:00Z</cp:lastPrinted>
  <dcterms:created xsi:type="dcterms:W3CDTF">2026-04-09T06:27:00Z</dcterms:created>
  <dcterms:modified xsi:type="dcterms:W3CDTF">2026-04-09T06:27:00Z</dcterms:modified>
</cp:coreProperties>
</file>